
<file path=[Content_Types].xml><?xml version="1.0" encoding="utf-8"?>
<Types xmlns="http://schemas.openxmlformats.org/package/2006/content-types">
  <Default Extension="png" ContentType="image/png"/>
  <Default Extension="jfif" ContentType="image/jpe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0BCC0F" w14:textId="6201B820" w:rsidR="002E4BA8" w:rsidRDefault="00D9469D">
      <w:pPr>
        <w:shd w:val="clear" w:color="auto" w:fill="FFFFFF"/>
        <w:spacing w:before="240" w:after="240"/>
        <w:jc w:val="center"/>
        <w:rPr>
          <w:rFonts w:ascii="Cambria" w:eastAsia="Cambria" w:hAnsi="Cambria" w:cs="Cambria"/>
          <w:b/>
          <w:sz w:val="32"/>
          <w:szCs w:val="32"/>
        </w:rPr>
      </w:pPr>
      <w:bookmarkStart w:id="0" w:name="_GoBack"/>
      <w:bookmarkEnd w:id="0"/>
      <w:r>
        <w:rPr>
          <w:rFonts w:ascii="Cambria" w:eastAsia="Cambria" w:hAnsi="Cambria" w:cs="Cambria"/>
          <w:b/>
          <w:sz w:val="32"/>
          <w:szCs w:val="32"/>
        </w:rPr>
        <w:t>PRIHLASOVACÍ FORMULÁR</w:t>
      </w:r>
      <w:r w:rsidR="001E67B9">
        <w:rPr>
          <w:rFonts w:ascii="Cambria" w:eastAsia="Cambria" w:hAnsi="Cambria" w:cs="Cambria"/>
          <w:b/>
          <w:sz w:val="32"/>
          <w:szCs w:val="32"/>
        </w:rPr>
        <w:t xml:space="preserve"> </w:t>
      </w:r>
    </w:p>
    <w:p w14:paraId="06A03E82" w14:textId="1D96E259" w:rsidR="002E4BA8" w:rsidRDefault="00D9469D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Pred vyplnením formulára sa uistite, že máte všetky potrebné údaje o prihlasovanej </w:t>
      </w:r>
      <w:r w:rsidR="001E67B9">
        <w:rPr>
          <w:rFonts w:ascii="Cambria" w:eastAsia="Cambria" w:hAnsi="Cambria" w:cs="Cambria"/>
        </w:rPr>
        <w:t>škole</w:t>
      </w:r>
      <w:r>
        <w:rPr>
          <w:rFonts w:ascii="Cambria" w:eastAsia="Cambria" w:hAnsi="Cambria" w:cs="Cambria"/>
        </w:rPr>
        <w:t xml:space="preserve"> a príslušnú dokumentáciu.</w:t>
      </w:r>
    </w:p>
    <w:p w14:paraId="4C8AB9A6" w14:textId="77777777" w:rsidR="002E4BA8" w:rsidRDefault="00D9469D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dporúčame, aby formulár vyplnil učiteľ/vedúci zodpovedný za projekt, pretože ho bude potrebné presne popísať. Uistite sa, že máte odporúčanie riaditeľa/riaditeľky tak, ako sa vyžaduje na konci formulára. </w:t>
      </w:r>
    </w:p>
    <w:p w14:paraId="0100E688" w14:textId="77777777" w:rsidR="002E4BA8" w:rsidRDefault="00D9469D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Pred vyplnením prihlášky si POZORNE PREČÍTAJTE všetky </w:t>
      </w:r>
      <w:r>
        <w:rPr>
          <w:rFonts w:ascii="Cambria" w:eastAsia="Cambria" w:hAnsi="Cambria" w:cs="Cambria"/>
          <w:b/>
        </w:rPr>
        <w:t>podmienky</w:t>
      </w:r>
      <w:r>
        <w:rPr>
          <w:rFonts w:ascii="Cambria" w:eastAsia="Cambria" w:hAnsi="Cambria" w:cs="Cambria"/>
        </w:rPr>
        <w:t xml:space="preserve"> oceňovania Angažovaná škola – národná cena za service learningový projekt a </w:t>
      </w:r>
      <w:proofErr w:type="spellStart"/>
      <w:r w:rsidRPr="00D9469D">
        <w:rPr>
          <w:rFonts w:ascii="Cambria" w:eastAsia="Cambria" w:hAnsi="Cambria" w:cs="Cambria"/>
        </w:rPr>
        <w:t>Regional</w:t>
      </w:r>
      <w:proofErr w:type="spellEnd"/>
      <w:r w:rsidRPr="00D9469D">
        <w:rPr>
          <w:rFonts w:ascii="Cambria" w:eastAsia="Cambria" w:hAnsi="Cambria" w:cs="Cambria"/>
        </w:rPr>
        <w:t xml:space="preserve"> Service-Learning </w:t>
      </w:r>
      <w:proofErr w:type="spellStart"/>
      <w:r w:rsidRPr="00D9469D">
        <w:rPr>
          <w:rFonts w:ascii="Cambria" w:eastAsia="Cambria" w:hAnsi="Cambria" w:cs="Cambria"/>
        </w:rPr>
        <w:t>Award</w:t>
      </w:r>
      <w:proofErr w:type="spellEnd"/>
      <w:r>
        <w:rPr>
          <w:rFonts w:ascii="Cambria" w:eastAsia="Cambria" w:hAnsi="Cambria" w:cs="Cambria"/>
        </w:rPr>
        <w:t>.</w:t>
      </w:r>
    </w:p>
    <w:p w14:paraId="1A989EFD" w14:textId="09387EAB" w:rsidR="00D9469D" w:rsidRPr="00D9469D" w:rsidRDefault="00D9469D">
      <w:pPr>
        <w:shd w:val="clear" w:color="auto" w:fill="FFFFFF"/>
        <w:spacing w:before="240" w:after="240"/>
        <w:jc w:val="both"/>
        <w:rPr>
          <w:rFonts w:ascii="Cambria" w:eastAsia="Cambria" w:hAnsi="Cambria" w:cs="Cambria"/>
          <w:bCs/>
        </w:rPr>
      </w:pPr>
      <w:r>
        <w:rPr>
          <w:rFonts w:ascii="Cambria" w:eastAsia="Cambria" w:hAnsi="Cambria" w:cs="Cambria"/>
          <w:b/>
        </w:rPr>
        <w:t xml:space="preserve">Pokyny: Vyplňte formulár, vytlačte </w:t>
      </w:r>
      <w:r w:rsidR="009E76FD">
        <w:rPr>
          <w:rFonts w:ascii="Cambria" w:eastAsia="Cambria" w:hAnsi="Cambria" w:cs="Cambria"/>
          <w:b/>
        </w:rPr>
        <w:t>poslednú stranu</w:t>
      </w:r>
      <w:r>
        <w:rPr>
          <w:rFonts w:ascii="Cambria" w:eastAsia="Cambria" w:hAnsi="Cambria" w:cs="Cambria"/>
          <w:b/>
        </w:rPr>
        <w:t xml:space="preserve">, podpíšte a opečiatkujte. Následne </w:t>
      </w:r>
      <w:r w:rsidR="009E76FD">
        <w:rPr>
          <w:rFonts w:ascii="Cambria" w:eastAsia="Cambria" w:hAnsi="Cambria" w:cs="Cambria"/>
          <w:b/>
        </w:rPr>
        <w:t>túto stranu</w:t>
      </w:r>
      <w:r>
        <w:rPr>
          <w:rFonts w:ascii="Cambria" w:eastAsia="Cambria" w:hAnsi="Cambria" w:cs="Cambria"/>
          <w:b/>
        </w:rPr>
        <w:t xml:space="preserve"> naskenujte </w:t>
      </w:r>
      <w:r w:rsidR="009E76FD">
        <w:rPr>
          <w:rFonts w:ascii="Cambria" w:eastAsia="Cambria" w:hAnsi="Cambria" w:cs="Cambria"/>
          <w:b/>
        </w:rPr>
        <w:t>do</w:t>
      </w:r>
      <w:r>
        <w:rPr>
          <w:rFonts w:ascii="Cambria" w:eastAsia="Cambria" w:hAnsi="Cambria" w:cs="Cambria"/>
          <w:b/>
        </w:rPr>
        <w:t xml:space="preserve"> formát</w:t>
      </w:r>
      <w:r w:rsidR="009E76FD">
        <w:rPr>
          <w:rFonts w:ascii="Cambria" w:eastAsia="Cambria" w:hAnsi="Cambria" w:cs="Cambria"/>
          <w:b/>
        </w:rPr>
        <w:t>u</w:t>
      </w:r>
      <w:r>
        <w:rPr>
          <w:rFonts w:ascii="Cambria" w:eastAsia="Cambria" w:hAnsi="Cambria" w:cs="Cambria"/>
          <w:b/>
        </w:rPr>
        <w:t xml:space="preserve"> PDF </w:t>
      </w:r>
      <w:r w:rsidR="009E76FD">
        <w:rPr>
          <w:rFonts w:ascii="Cambria" w:eastAsia="Cambria" w:hAnsi="Cambria" w:cs="Cambria"/>
          <w:b/>
        </w:rPr>
        <w:t xml:space="preserve">a spolu s vyplneným formulárom pošlite </w:t>
      </w:r>
      <w:r>
        <w:rPr>
          <w:rFonts w:ascii="Cambria" w:eastAsia="Cambria" w:hAnsi="Cambria" w:cs="Cambria"/>
          <w:b/>
        </w:rPr>
        <w:t xml:space="preserve">e-mailom na </w:t>
      </w:r>
      <w:hyperlink r:id="rId8" w:history="1">
        <w:r w:rsidRPr="00CE39E1">
          <w:rPr>
            <w:rStyle w:val="Hypertextovprepojenie"/>
            <w:rFonts w:ascii="Cambria" w:eastAsia="Cambria" w:hAnsi="Cambria" w:cs="Cambria"/>
            <w:b/>
          </w:rPr>
          <w:t>cee.sl.award@ioskole.net</w:t>
        </w:r>
      </w:hyperlink>
      <w:r w:rsidR="001E67B9">
        <w:rPr>
          <w:rStyle w:val="Hypertextovprepojenie"/>
          <w:rFonts w:ascii="Cambria" w:eastAsia="Cambria" w:hAnsi="Cambria" w:cs="Cambria"/>
          <w:b/>
        </w:rPr>
        <w:t xml:space="preserve"> </w:t>
      </w:r>
      <w:r w:rsidR="001E67B9" w:rsidRPr="009E76FD">
        <w:rPr>
          <w:rStyle w:val="Hypertextovprepojenie"/>
          <w:rFonts w:ascii="Cambria" w:eastAsia="Cambria" w:hAnsi="Cambria" w:cs="Cambria"/>
          <w:bCs/>
          <w:color w:val="auto"/>
          <w:u w:val="none"/>
        </w:rPr>
        <w:t xml:space="preserve">a v kópii na </w:t>
      </w:r>
      <w:r w:rsidR="001E67B9">
        <w:rPr>
          <w:rStyle w:val="Hypertextovprepojenie"/>
          <w:rFonts w:ascii="Cambria" w:eastAsia="Cambria" w:hAnsi="Cambria" w:cs="Cambria"/>
          <w:b/>
        </w:rPr>
        <w:t>brozmanova_gregorova@dobrovolnickecentra.sk</w:t>
      </w:r>
      <w:r>
        <w:rPr>
          <w:rFonts w:ascii="Cambria" w:eastAsia="Cambria" w:hAnsi="Cambria" w:cs="Cambria"/>
          <w:b/>
        </w:rPr>
        <w:t xml:space="preserve">. </w:t>
      </w:r>
      <w:r>
        <w:rPr>
          <w:rFonts w:ascii="Cambria" w:eastAsia="Cambria" w:hAnsi="Cambria" w:cs="Cambria"/>
          <w:bCs/>
        </w:rPr>
        <w:t xml:space="preserve">Ako </w:t>
      </w:r>
      <w:r w:rsidRPr="009E76FD">
        <w:rPr>
          <w:rFonts w:ascii="Cambria" w:eastAsia="Cambria" w:hAnsi="Cambria" w:cs="Cambria"/>
          <w:b/>
        </w:rPr>
        <w:t>predmet</w:t>
      </w:r>
      <w:r>
        <w:rPr>
          <w:rFonts w:ascii="Cambria" w:eastAsia="Cambria" w:hAnsi="Cambria" w:cs="Cambria"/>
          <w:bCs/>
        </w:rPr>
        <w:t xml:space="preserve"> e-mailu uveďte </w:t>
      </w:r>
      <w:r w:rsidRPr="009E76FD">
        <w:rPr>
          <w:rFonts w:ascii="Cambria" w:eastAsia="Cambria" w:hAnsi="Cambria" w:cs="Cambria"/>
          <w:b/>
        </w:rPr>
        <w:t>„Slovakia“</w:t>
      </w:r>
      <w:r>
        <w:rPr>
          <w:rFonts w:ascii="Cambria" w:eastAsia="Cambria" w:hAnsi="Cambria" w:cs="Cambria"/>
          <w:bCs/>
        </w:rPr>
        <w:t>. Spolu s vyplnením formulárom odporúčame zaslať aj dôkazy o implementácii projektu, ktoré môžu poskytnúť jasnejší obraz o jeho procese a výsledkoch (propagačné materiály, plagáty, videá, fotografie, odkazy na mediálne výstupy a pod.)</w:t>
      </w:r>
    </w:p>
    <w:p w14:paraId="6C18107F" w14:textId="661A8A53" w:rsidR="002E4BA8" w:rsidRDefault="00D9469D">
      <w:pPr>
        <w:shd w:val="clear" w:color="auto" w:fill="FFFFFF"/>
        <w:spacing w:before="240" w:after="240"/>
        <w:jc w:val="both"/>
        <w:rPr>
          <w:rFonts w:ascii="Cambria" w:eastAsia="Cambria" w:hAnsi="Cambria" w:cs="Cambria"/>
          <w:bCs/>
        </w:rPr>
      </w:pPr>
      <w:r>
        <w:rPr>
          <w:rFonts w:ascii="Cambria" w:eastAsia="Cambria" w:hAnsi="Cambria" w:cs="Cambria"/>
          <w:b/>
        </w:rPr>
        <w:t xml:space="preserve">Poznámka: </w:t>
      </w:r>
      <w:r w:rsidRPr="00D9469D">
        <w:rPr>
          <w:rFonts w:ascii="Cambria" w:eastAsia="Cambria" w:hAnsi="Cambria" w:cs="Cambria"/>
          <w:bCs/>
        </w:rPr>
        <w:t>Pri opisovaní procesov a dosiahnutých výsledkov uvádzajte konkrétne údaje, dôkazy a ukazovatele. Projekt popíšte jasne a podrobne.</w:t>
      </w:r>
    </w:p>
    <w:p w14:paraId="23397F40" w14:textId="77777777" w:rsidR="009E76FD" w:rsidRDefault="009E76FD">
      <w:pPr>
        <w:shd w:val="clear" w:color="auto" w:fill="FFFFFF"/>
        <w:spacing w:before="240" w:after="240"/>
        <w:jc w:val="both"/>
        <w:rPr>
          <w:rFonts w:ascii="Cambria" w:eastAsia="Cambria" w:hAnsi="Cambria" w:cs="Cambria"/>
          <w:b/>
        </w:rPr>
      </w:pPr>
    </w:p>
    <w:p w14:paraId="723DD381" w14:textId="40762754" w:rsidR="002E4BA8" w:rsidRDefault="00D946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jc w:val="both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INFORMÁCIE O </w:t>
      </w:r>
      <w:r w:rsidR="001E67B9">
        <w:rPr>
          <w:rFonts w:ascii="Cambria" w:eastAsia="Cambria" w:hAnsi="Cambria" w:cs="Cambria"/>
          <w:b/>
          <w:color w:val="000000"/>
        </w:rPr>
        <w:t>ŠKOLE</w:t>
      </w:r>
    </w:p>
    <w:p w14:paraId="48E7EBBB" w14:textId="0FCFA7CC" w:rsidR="002E4BA8" w:rsidRDefault="00D9469D">
      <w:pPr>
        <w:shd w:val="clear" w:color="auto" w:fill="FFFFFF"/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Názov</w:t>
      </w:r>
      <w:r w:rsidR="001E67B9">
        <w:rPr>
          <w:rFonts w:ascii="Cambria" w:eastAsia="Cambria" w:hAnsi="Cambria" w:cs="Cambria"/>
        </w:rPr>
        <w:t xml:space="preserve"> školy</w:t>
      </w:r>
      <w:r>
        <w:rPr>
          <w:rFonts w:ascii="Cambria" w:eastAsia="Cambria" w:hAnsi="Cambria" w:cs="Cambria"/>
        </w:rPr>
        <w:t>:</w:t>
      </w:r>
    </w:p>
    <w:tbl>
      <w:tblPr>
        <w:tblStyle w:val="a0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2CEF8D9F" w14:textId="77777777">
        <w:tc>
          <w:tcPr>
            <w:tcW w:w="10790" w:type="dxa"/>
          </w:tcPr>
          <w:p w14:paraId="044B461F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  <w:p w14:paraId="56CDB6ED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7D18D956" w14:textId="2C64EE44" w:rsidR="002E4BA8" w:rsidRDefault="00D9469D">
      <w:pPr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Adresa </w:t>
      </w:r>
      <w:r w:rsidR="001E67B9">
        <w:rPr>
          <w:rFonts w:ascii="Cambria" w:eastAsia="Cambria" w:hAnsi="Cambria" w:cs="Cambria"/>
        </w:rPr>
        <w:t>školy</w:t>
      </w:r>
      <w:r>
        <w:rPr>
          <w:rFonts w:ascii="Cambria" w:eastAsia="Cambria" w:hAnsi="Cambria" w:cs="Cambria"/>
        </w:rPr>
        <w:t>:</w:t>
      </w:r>
    </w:p>
    <w:tbl>
      <w:tblPr>
        <w:tblStyle w:val="a1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3CFF7897" w14:textId="77777777">
        <w:tc>
          <w:tcPr>
            <w:tcW w:w="10790" w:type="dxa"/>
          </w:tcPr>
          <w:p w14:paraId="3D56AA82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  <w:p w14:paraId="40D81737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2FC20A01" w14:textId="77777777" w:rsidR="002E4BA8" w:rsidRDefault="00D9469D">
      <w:pPr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tbl>
      <w:tblPr>
        <w:tblStyle w:val="a2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3686"/>
        <w:gridCol w:w="3543"/>
      </w:tblGrid>
      <w:tr w:rsidR="002E4BA8" w14:paraId="11A99938" w14:textId="77777777">
        <w:trPr>
          <w:trHeight w:val="980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6975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SČ:</w:t>
            </w:r>
          </w:p>
        </w:tc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8A95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Mesto/obec:</w:t>
            </w:r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4518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Kraj:</w:t>
            </w:r>
          </w:p>
        </w:tc>
      </w:tr>
    </w:tbl>
    <w:p w14:paraId="3267AAA6" w14:textId="77777777" w:rsidR="002E4BA8" w:rsidRDefault="002E4BA8">
      <w:pPr>
        <w:shd w:val="clear" w:color="auto" w:fill="FFFFFF"/>
        <w:spacing w:after="240"/>
        <w:rPr>
          <w:rFonts w:ascii="Cambria" w:eastAsia="Cambria" w:hAnsi="Cambria" w:cs="Cambria"/>
        </w:rPr>
      </w:pPr>
    </w:p>
    <w:tbl>
      <w:tblPr>
        <w:tblStyle w:val="a3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3AA895D2" w14:textId="77777777">
        <w:trPr>
          <w:trHeight w:val="98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A69B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Štát:</w:t>
            </w:r>
          </w:p>
          <w:p w14:paraId="008648EE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70887E71" w14:textId="77777777" w:rsidR="002E4BA8" w:rsidRDefault="00D9469D">
      <w:pPr>
        <w:shd w:val="clear" w:color="auto" w:fill="FFFFFF"/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tbl>
      <w:tblPr>
        <w:tblStyle w:val="a4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534"/>
        <w:gridCol w:w="3686"/>
        <w:gridCol w:w="3543"/>
      </w:tblGrid>
      <w:tr w:rsidR="002E4BA8" w14:paraId="0E75F917" w14:textId="77777777">
        <w:trPr>
          <w:trHeight w:val="980"/>
        </w:trPr>
        <w:tc>
          <w:tcPr>
            <w:tcW w:w="35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7A29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lefónne číslo:</w:t>
            </w:r>
          </w:p>
          <w:p w14:paraId="05D590A4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36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A9AD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E-mail:</w:t>
            </w:r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30B45F2A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Webové stránky, blogy, sociálne siete:</w:t>
            </w:r>
          </w:p>
          <w:p w14:paraId="12B3955E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5EE194D6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tbl>
      <w:tblPr>
        <w:tblStyle w:val="a5"/>
        <w:tblW w:w="363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630"/>
      </w:tblGrid>
      <w:tr w:rsidR="002E4BA8" w14:paraId="06AC1C14" w14:textId="77777777">
        <w:trPr>
          <w:trHeight w:val="731"/>
        </w:trPr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7B96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Celkový počet zamestnancov:</w:t>
            </w:r>
          </w:p>
          <w:p w14:paraId="1C3047DD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0341998B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0AFA9317" w14:textId="77777777" w:rsidR="009E76FD" w:rsidRDefault="009E76FD" w:rsidP="009E76FD">
      <w:pPr>
        <w:pStyle w:val="Odsekzoznamu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jc w:val="both"/>
        <w:rPr>
          <w:rFonts w:ascii="Cambria" w:eastAsia="Cambria" w:hAnsi="Cambria" w:cs="Cambria"/>
          <w:b/>
          <w:color w:val="000000"/>
        </w:rPr>
      </w:pPr>
    </w:p>
    <w:p w14:paraId="13BDCFB0" w14:textId="5D907C3A" w:rsidR="002E4BA8" w:rsidRPr="00D9469D" w:rsidRDefault="00D9469D" w:rsidP="00D9469D">
      <w:pPr>
        <w:pStyle w:val="Odsekzoznamu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jc w:val="both"/>
        <w:rPr>
          <w:rFonts w:ascii="Cambria" w:eastAsia="Cambria" w:hAnsi="Cambria" w:cs="Cambria"/>
          <w:b/>
          <w:color w:val="000000"/>
        </w:rPr>
      </w:pPr>
      <w:r w:rsidRPr="00D9469D">
        <w:rPr>
          <w:rFonts w:ascii="Cambria" w:eastAsia="Cambria" w:hAnsi="Cambria" w:cs="Cambria"/>
          <w:b/>
          <w:color w:val="000000"/>
        </w:rPr>
        <w:t>ZAMERANIE</w:t>
      </w:r>
      <w:r w:rsidR="001E67B9">
        <w:rPr>
          <w:rFonts w:ascii="Cambria" w:eastAsia="Cambria" w:hAnsi="Cambria" w:cs="Cambria"/>
          <w:b/>
          <w:color w:val="000000"/>
        </w:rPr>
        <w:t xml:space="preserve"> ŠKOLY</w:t>
      </w:r>
    </w:p>
    <w:p w14:paraId="73D541AE" w14:textId="6F0EBDC5" w:rsidR="002E4BA8" w:rsidRDefault="00D9469D">
      <w:pPr>
        <w:shd w:val="clear" w:color="auto" w:fill="FFFFFF"/>
        <w:spacing w:before="240" w:after="240"/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(Prosím opíšte </w:t>
      </w:r>
      <w:r w:rsidR="001E67B9">
        <w:rPr>
          <w:rFonts w:ascii="Cambria" w:eastAsia="Cambria" w:hAnsi="Cambria" w:cs="Cambria"/>
        </w:rPr>
        <w:t xml:space="preserve">bližšie </w:t>
      </w:r>
      <w:r>
        <w:rPr>
          <w:rFonts w:ascii="Cambria" w:eastAsia="Cambria" w:hAnsi="Cambria" w:cs="Cambria"/>
        </w:rPr>
        <w:t xml:space="preserve"> </w:t>
      </w:r>
      <w:r w:rsidR="001E67B9">
        <w:rPr>
          <w:rFonts w:ascii="Cambria" w:eastAsia="Cambria" w:hAnsi="Cambria" w:cs="Cambria"/>
        </w:rPr>
        <w:t xml:space="preserve">školu. </w:t>
      </w:r>
      <w:r>
        <w:rPr>
          <w:rFonts w:ascii="Cambria" w:eastAsia="Cambria" w:hAnsi="Cambria" w:cs="Cambria"/>
        </w:rPr>
        <w:t xml:space="preserve"> Napríklad: vidiecka/mestská, počet </w:t>
      </w:r>
      <w:r w:rsidR="001E67B9">
        <w:rPr>
          <w:rFonts w:ascii="Cambria" w:eastAsia="Cambria" w:hAnsi="Cambria" w:cs="Cambria"/>
        </w:rPr>
        <w:t>žiakov a žiačok</w:t>
      </w:r>
      <w:r>
        <w:rPr>
          <w:rFonts w:ascii="Cambria" w:eastAsia="Cambria" w:hAnsi="Cambria" w:cs="Cambria"/>
        </w:rPr>
        <w:t xml:space="preserve">, charakterizujte populáciu školy, rodiny, jazyky, </w:t>
      </w:r>
      <w:r w:rsidR="001E67B9">
        <w:rPr>
          <w:rFonts w:ascii="Cambria" w:eastAsia="Cambria" w:hAnsi="Cambria" w:cs="Cambria"/>
        </w:rPr>
        <w:t>menšiny</w:t>
      </w:r>
      <w:r>
        <w:rPr>
          <w:rFonts w:ascii="Cambria" w:eastAsia="Cambria" w:hAnsi="Cambria" w:cs="Cambria"/>
        </w:rPr>
        <w:t>, otázky životného prostredia, dopravu, izoláciu, etnickú príslušnosť, cesty, atď.)</w:t>
      </w:r>
    </w:p>
    <w:tbl>
      <w:tblPr>
        <w:tblStyle w:val="a6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5B879F8B" w14:textId="77777777">
        <w:trPr>
          <w:trHeight w:val="356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5AE5A" w14:textId="2393221C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Stručný opis zamerania </w:t>
            </w:r>
            <w:r w:rsidR="001E67B9">
              <w:rPr>
                <w:rFonts w:ascii="Cambria" w:eastAsia="Cambria" w:hAnsi="Cambria" w:cs="Cambria"/>
              </w:rPr>
              <w:t>školy</w:t>
            </w:r>
            <w:r>
              <w:rPr>
                <w:rFonts w:ascii="Cambria" w:eastAsia="Cambria" w:hAnsi="Cambria" w:cs="Cambria"/>
              </w:rPr>
              <w:t xml:space="preserve"> (min. 300 znakov):</w:t>
            </w:r>
          </w:p>
          <w:p w14:paraId="273E97C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2751620B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82B150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27D300B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4CE5B0B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7D007C92" w14:textId="49E9A0E9" w:rsidR="002E4BA8" w:rsidRDefault="002E4BA8">
      <w:pPr>
        <w:shd w:val="clear" w:color="auto" w:fill="FFFFFF"/>
        <w:spacing w:after="240"/>
        <w:rPr>
          <w:rFonts w:ascii="Cambria" w:eastAsia="Cambria" w:hAnsi="Cambria" w:cs="Cambria"/>
        </w:rPr>
      </w:pPr>
    </w:p>
    <w:p w14:paraId="22CEF665" w14:textId="78CF3BCF" w:rsidR="009E76FD" w:rsidRDefault="009E76FD">
      <w:pPr>
        <w:shd w:val="clear" w:color="auto" w:fill="FFFFFF"/>
        <w:spacing w:after="240"/>
        <w:rPr>
          <w:rFonts w:ascii="Cambria" w:eastAsia="Cambria" w:hAnsi="Cambria" w:cs="Cambria"/>
        </w:rPr>
      </w:pPr>
    </w:p>
    <w:p w14:paraId="41365A1A" w14:textId="77777777" w:rsidR="009E76FD" w:rsidRDefault="009E76FD">
      <w:pPr>
        <w:shd w:val="clear" w:color="auto" w:fill="FFFFFF"/>
        <w:spacing w:after="240"/>
        <w:rPr>
          <w:rFonts w:ascii="Cambria" w:eastAsia="Cambria" w:hAnsi="Cambria" w:cs="Cambria"/>
        </w:rPr>
      </w:pPr>
    </w:p>
    <w:tbl>
      <w:tblPr>
        <w:tblStyle w:val="a7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818"/>
        <w:gridCol w:w="3402"/>
        <w:gridCol w:w="3543"/>
      </w:tblGrid>
      <w:tr w:rsidR="002E4BA8" w14:paraId="2348A143" w14:textId="77777777">
        <w:trPr>
          <w:trHeight w:val="480"/>
        </w:trPr>
        <w:tc>
          <w:tcPr>
            <w:tcW w:w="38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7EE85" w14:textId="5E90433E" w:rsidR="002E4BA8" w:rsidRDefault="00D9469D" w:rsidP="001E67B9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Je vaša </w:t>
            </w:r>
            <w:r w:rsidR="001E67B9">
              <w:rPr>
                <w:rFonts w:ascii="Cambria" w:eastAsia="Cambria" w:hAnsi="Cambria" w:cs="Cambria"/>
              </w:rPr>
              <w:t>škola</w:t>
            </w:r>
            <w:r>
              <w:rPr>
                <w:rFonts w:ascii="Cambria" w:eastAsia="Cambria" w:hAnsi="Cambria" w:cs="Cambria"/>
              </w:rPr>
              <w:t>:</w:t>
            </w:r>
          </w:p>
        </w:tc>
        <w:tc>
          <w:tcPr>
            <w:tcW w:w="340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61300" w14:textId="5F708EC4" w:rsidR="002E4BA8" w:rsidRDefault="00D9469D" w:rsidP="001E67B9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Prostredie </w:t>
            </w:r>
            <w:r w:rsidR="001E67B9">
              <w:rPr>
                <w:rFonts w:ascii="Cambria" w:eastAsia="Cambria" w:hAnsi="Cambria" w:cs="Cambria"/>
              </w:rPr>
              <w:t>školy</w:t>
            </w:r>
            <w:r>
              <w:rPr>
                <w:rFonts w:ascii="Cambria" w:eastAsia="Cambria" w:hAnsi="Cambria" w:cs="Cambria"/>
              </w:rPr>
              <w:t>:</w:t>
            </w:r>
          </w:p>
        </w:tc>
        <w:tc>
          <w:tcPr>
            <w:tcW w:w="35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A0B3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Stupeň vzdelávania:</w:t>
            </w:r>
          </w:p>
        </w:tc>
      </w:tr>
      <w:tr w:rsidR="002E4BA8" w14:paraId="133D7B3C" w14:textId="77777777">
        <w:trPr>
          <w:trHeight w:val="981"/>
        </w:trPr>
        <w:tc>
          <w:tcPr>
            <w:tcW w:w="381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F3D97" w14:textId="6DF714A1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73808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štátna škola</w:t>
            </w:r>
          </w:p>
          <w:p w14:paraId="44CA9F33" w14:textId="25A35E05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249738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úkromná škola</w:t>
            </w:r>
          </w:p>
          <w:p w14:paraId="167E4576" w14:textId="3A32DB41" w:rsidR="001E67B9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2459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1E67B9">
              <w:rPr>
                <w:rFonts w:ascii="Cambria" w:eastAsia="Cambria" w:hAnsi="Cambria" w:cs="Cambria"/>
              </w:rPr>
              <w:t>cirkevná škola</w:t>
            </w:r>
          </w:p>
          <w:p w14:paraId="2C4A3D19" w14:textId="4F868B39" w:rsidR="002E4BA8" w:rsidRDefault="00F67A21" w:rsidP="001E67B9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948437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E67B9" w:rsidRPr="00465FB8">
              <w:rPr>
                <w:rFonts w:asciiTheme="minorHAnsi" w:eastAsia="Arial Unicode MS" w:hAnsiTheme="minorHAnsi" w:cs="Segoe UI Symbol"/>
              </w:rPr>
              <w:t>iná, doplňte.....</w:t>
            </w:r>
            <w:r w:rsidR="001E67B9" w:rsidDel="001E67B9"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6AC31" w14:textId="4C166615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395508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mestské</w:t>
            </w:r>
          </w:p>
          <w:p w14:paraId="7BD8B1E8" w14:textId="01D88C2D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84628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vidiecke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A9AB7" w14:textId="2FAA5662" w:rsidR="00481F41" w:rsidRDefault="00F67A21" w:rsidP="001E67B9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47089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1E67B9">
              <w:rPr>
                <w:rFonts w:ascii="Cambria" w:eastAsia="Cambria" w:hAnsi="Cambria" w:cs="Cambria"/>
              </w:rPr>
              <w:t xml:space="preserve"> </w:t>
            </w:r>
            <w:r w:rsidR="00D9469D">
              <w:rPr>
                <w:rFonts w:ascii="Cambria" w:eastAsia="Cambria" w:hAnsi="Cambria" w:cs="Cambria"/>
              </w:rPr>
              <w:t>základná škola</w:t>
            </w:r>
          </w:p>
          <w:p w14:paraId="5A308A7B" w14:textId="34C0BCBA" w:rsidR="002E4BA8" w:rsidRDefault="00F67A21" w:rsidP="001E67B9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26543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redná škola </w:t>
            </w:r>
          </w:p>
        </w:tc>
      </w:tr>
    </w:tbl>
    <w:p w14:paraId="38AD6B83" w14:textId="77777777" w:rsidR="002E4BA8" w:rsidRDefault="002E4BA8">
      <w:pPr>
        <w:rPr>
          <w:rFonts w:ascii="Cambria" w:eastAsia="Cambria" w:hAnsi="Cambria" w:cs="Cambria"/>
        </w:rPr>
      </w:pPr>
    </w:p>
    <w:p w14:paraId="70025BB3" w14:textId="77777777" w:rsidR="002E4BA8" w:rsidRDefault="002E4BA8">
      <w:pPr>
        <w:rPr>
          <w:rFonts w:ascii="Cambria" w:eastAsia="Cambria" w:hAnsi="Cambria" w:cs="Cambria"/>
        </w:rPr>
      </w:pPr>
    </w:p>
    <w:tbl>
      <w:tblPr>
        <w:tblStyle w:val="a8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2E4BA8" w14:paraId="752FCB74" w14:textId="77777777">
        <w:tc>
          <w:tcPr>
            <w:tcW w:w="10790" w:type="dxa"/>
            <w:gridSpan w:val="2"/>
          </w:tcPr>
          <w:p w14:paraId="2584DD70" w14:textId="77777777" w:rsidR="002E4BA8" w:rsidRDefault="00D9469D">
            <w:pPr>
              <w:spacing w:after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yp školy:</w:t>
            </w:r>
          </w:p>
        </w:tc>
      </w:tr>
      <w:tr w:rsidR="002E4BA8" w14:paraId="49C0AEE7" w14:textId="77777777">
        <w:tc>
          <w:tcPr>
            <w:tcW w:w="5395" w:type="dxa"/>
          </w:tcPr>
          <w:p w14:paraId="459D2311" w14:textId="24E01DBD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305624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prvý stupeň základnej školy (od 6 do 11 rokov)</w:t>
            </w:r>
          </w:p>
          <w:p w14:paraId="38571BD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00D2F633" w14:textId="28AE659B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410506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ruhý stupeň základnej školy (od 11 do 15 rokov)</w:t>
            </w:r>
          </w:p>
          <w:p w14:paraId="383BAAC4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6412E96F" w14:textId="13DB9C40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463724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gymnázium (stredné všeobecné vzdelanie, 4 roky)</w:t>
            </w:r>
          </w:p>
          <w:p w14:paraId="44923086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4F4B538F" w14:textId="115B548A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416483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redná umelecká škola (4 roky)</w:t>
            </w:r>
          </w:p>
          <w:p w14:paraId="77C6FA23" w14:textId="77777777" w:rsidR="00481F41" w:rsidRDefault="00481F41">
            <w:pPr>
              <w:rPr>
                <w:rFonts w:ascii="Cambria" w:eastAsia="Cambria" w:hAnsi="Cambria" w:cs="Cambria"/>
              </w:rPr>
            </w:pPr>
          </w:p>
          <w:p w14:paraId="375C5F6B" w14:textId="21388BE3" w:rsidR="001E67B9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707714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1E67B9">
              <w:rPr>
                <w:rFonts w:ascii="Cambria" w:eastAsia="Cambria" w:hAnsi="Cambria" w:cs="Cambria"/>
              </w:rPr>
              <w:t xml:space="preserve"> 8 ročné gymnázium</w:t>
            </w:r>
          </w:p>
        </w:tc>
        <w:tc>
          <w:tcPr>
            <w:tcW w:w="5395" w:type="dxa"/>
          </w:tcPr>
          <w:p w14:paraId="6DC5646F" w14:textId="4F0FDECD" w:rsidR="002E4BA8" w:rsidRDefault="00F67A21">
            <w:pPr>
              <w:spacing w:after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3321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redná odborná škola (4 roky)</w:t>
            </w:r>
          </w:p>
          <w:p w14:paraId="48AAEAFD" w14:textId="6E376E33" w:rsidR="002E4BA8" w:rsidRDefault="00F67A21">
            <w:pPr>
              <w:spacing w:after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047055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redná odborná škola (3 roky)</w:t>
            </w:r>
          </w:p>
          <w:p w14:paraId="5FCD2D86" w14:textId="5B3D42C7" w:rsidR="002E4BA8" w:rsidRDefault="00F67A21">
            <w:pPr>
              <w:spacing w:after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303685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špeciáln</w:t>
            </w:r>
            <w:r w:rsidR="001E67B9">
              <w:rPr>
                <w:rFonts w:ascii="Cambria" w:eastAsia="Cambria" w:hAnsi="Cambria" w:cs="Cambria"/>
              </w:rPr>
              <w:t>a</w:t>
            </w:r>
            <w:r w:rsidR="00D9469D">
              <w:rPr>
                <w:rFonts w:ascii="Cambria" w:eastAsia="Cambria" w:hAnsi="Cambria" w:cs="Cambria"/>
              </w:rPr>
              <w:t xml:space="preserve"> stredn</w:t>
            </w:r>
            <w:r w:rsidR="001E67B9">
              <w:rPr>
                <w:rFonts w:ascii="Cambria" w:eastAsia="Cambria" w:hAnsi="Cambria" w:cs="Cambria"/>
              </w:rPr>
              <w:t>á</w:t>
            </w:r>
            <w:r w:rsidR="00D9469D">
              <w:rPr>
                <w:rFonts w:ascii="Cambria" w:eastAsia="Cambria" w:hAnsi="Cambria" w:cs="Cambria"/>
              </w:rPr>
              <w:t xml:space="preserve"> škol</w:t>
            </w:r>
            <w:r w:rsidR="001E67B9">
              <w:rPr>
                <w:rFonts w:ascii="Cambria" w:eastAsia="Cambria" w:hAnsi="Cambria" w:cs="Cambria"/>
              </w:rPr>
              <w:t>a</w:t>
            </w:r>
            <w:r w:rsidR="00D9469D">
              <w:rPr>
                <w:rFonts w:ascii="Cambria" w:eastAsia="Cambria" w:hAnsi="Cambria" w:cs="Cambria"/>
              </w:rPr>
              <w:t xml:space="preserve"> (1-4 roky)</w:t>
            </w:r>
          </w:p>
          <w:p w14:paraId="0055784D" w14:textId="0A57F31E" w:rsidR="001E67B9" w:rsidRDefault="00F67A21">
            <w:pPr>
              <w:spacing w:after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232818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1E67B9">
              <w:rPr>
                <w:rFonts w:ascii="Cambria" w:eastAsia="Cambria" w:hAnsi="Cambria" w:cs="Cambria"/>
              </w:rPr>
              <w:t xml:space="preserve"> špeciálna základná škola</w:t>
            </w:r>
          </w:p>
          <w:p w14:paraId="5771F494" w14:textId="3628665B" w:rsidR="001E67B9" w:rsidRDefault="00F67A21">
            <w:pPr>
              <w:spacing w:after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460768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1E67B9">
              <w:rPr>
                <w:rFonts w:ascii="Cambria" w:eastAsia="Cambria" w:hAnsi="Cambria" w:cs="Cambria"/>
              </w:rPr>
              <w:t xml:space="preserve"> iné, uveďte......................</w:t>
            </w:r>
          </w:p>
        </w:tc>
      </w:tr>
    </w:tbl>
    <w:p w14:paraId="0002A54B" w14:textId="77777777" w:rsidR="002E4BA8" w:rsidRDefault="002E4BA8">
      <w:pPr>
        <w:shd w:val="clear" w:color="auto" w:fill="FFFFFF"/>
        <w:spacing w:after="240"/>
        <w:rPr>
          <w:rFonts w:ascii="Cambria" w:eastAsia="Cambria" w:hAnsi="Cambria" w:cs="Cambria"/>
        </w:rPr>
      </w:pPr>
    </w:p>
    <w:tbl>
      <w:tblPr>
        <w:tblStyle w:val="a9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2E4BA8" w14:paraId="5950A2AA" w14:textId="77777777">
        <w:trPr>
          <w:trHeight w:val="1500"/>
        </w:trPr>
        <w:tc>
          <w:tcPr>
            <w:tcW w:w="5395" w:type="dxa"/>
          </w:tcPr>
          <w:p w14:paraId="008BEBC4" w14:textId="4C49CBAF" w:rsidR="002E4BA8" w:rsidRDefault="00322057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Implementovala Vaša škola dobrovoľnícke projekty spĺňajúce znaky service learningu pred  podaním tejto žiadosti?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12E0768E" w14:textId="77777777" w:rsidR="002E4BA8" w:rsidRDefault="002E4BA8">
            <w:pPr>
              <w:shd w:val="clear" w:color="auto" w:fill="FFFFFF"/>
              <w:rPr>
                <w:rFonts w:ascii="Cambria" w:eastAsia="Cambria" w:hAnsi="Cambria" w:cs="Cambria"/>
              </w:rPr>
            </w:pPr>
          </w:p>
          <w:p w14:paraId="4830D750" w14:textId="61195D75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103888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</w:t>
            </w:r>
          </w:p>
          <w:p w14:paraId="14C0E70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476ABF5E" w14:textId="09BCF29B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333111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  <w:tc>
          <w:tcPr>
            <w:tcW w:w="5395" w:type="dxa"/>
          </w:tcPr>
          <w:p w14:paraId="653C673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Od (rok):</w:t>
            </w:r>
          </w:p>
        </w:tc>
      </w:tr>
    </w:tbl>
    <w:p w14:paraId="672CE577" w14:textId="406BE2B1" w:rsidR="009E76FD" w:rsidRDefault="009E76FD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ind w:left="720"/>
        <w:rPr>
          <w:rFonts w:ascii="Cambria" w:eastAsia="Cambria" w:hAnsi="Cambria" w:cs="Cambria"/>
          <w:b/>
          <w:color w:val="000000"/>
        </w:rPr>
      </w:pPr>
    </w:p>
    <w:p w14:paraId="05E47FB0" w14:textId="2A033F2E" w:rsidR="009E76FD" w:rsidRDefault="009E76FD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ind w:left="720"/>
        <w:rPr>
          <w:rFonts w:ascii="Cambria" w:eastAsia="Cambria" w:hAnsi="Cambria" w:cs="Cambria"/>
          <w:b/>
          <w:color w:val="000000"/>
        </w:rPr>
      </w:pPr>
    </w:p>
    <w:p w14:paraId="599BA30C" w14:textId="42CAED4F" w:rsidR="009E76FD" w:rsidRDefault="009E76FD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ind w:left="720"/>
        <w:rPr>
          <w:rFonts w:ascii="Cambria" w:eastAsia="Cambria" w:hAnsi="Cambria" w:cs="Cambria"/>
          <w:b/>
          <w:color w:val="000000"/>
        </w:rPr>
      </w:pPr>
    </w:p>
    <w:p w14:paraId="7DFEC364" w14:textId="14B20877" w:rsidR="009E76FD" w:rsidRDefault="009E76FD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ind w:left="72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br w:type="page"/>
      </w:r>
    </w:p>
    <w:p w14:paraId="0CFB8AEF" w14:textId="77777777" w:rsidR="009E76FD" w:rsidRDefault="009E76FD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ind w:left="720"/>
        <w:rPr>
          <w:rFonts w:ascii="Cambria" w:eastAsia="Cambria" w:hAnsi="Cambria" w:cs="Cambria"/>
          <w:b/>
          <w:color w:val="000000"/>
        </w:rPr>
      </w:pPr>
    </w:p>
    <w:p w14:paraId="1FBAFFE1" w14:textId="63EBC68C" w:rsidR="002E4BA8" w:rsidRDefault="00D946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VŠEOBECNÉ INFORMÁCIE O SERVICE LEARNINGOVEJ VZDELÁVACEJ AKTIVITE</w:t>
      </w:r>
    </w:p>
    <w:p w14:paraId="63F725F7" w14:textId="77777777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Meno, priezvisko a pozícia učiteľa zodpovedného za service </w:t>
      </w:r>
      <w:proofErr w:type="spellStart"/>
      <w:r>
        <w:rPr>
          <w:rFonts w:ascii="Cambria" w:eastAsia="Cambria" w:hAnsi="Cambria" w:cs="Cambria"/>
        </w:rPr>
        <w:t>learningovú</w:t>
      </w:r>
      <w:proofErr w:type="spellEnd"/>
      <w:r>
        <w:rPr>
          <w:rFonts w:ascii="Cambria" w:eastAsia="Cambria" w:hAnsi="Cambria" w:cs="Cambria"/>
        </w:rPr>
        <w:t xml:space="preserve"> aktivitu:</w:t>
      </w:r>
    </w:p>
    <w:tbl>
      <w:tblPr>
        <w:tblStyle w:val="aa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6349BAA5" w14:textId="77777777">
        <w:trPr>
          <w:trHeight w:val="1161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FCAF4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1E8A3B23" w14:textId="77777777" w:rsidR="002E4BA8" w:rsidRDefault="00D9469D">
      <w:pPr>
        <w:shd w:val="clear" w:color="auto" w:fill="FFFFFF"/>
        <w:spacing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tbl>
      <w:tblPr>
        <w:tblStyle w:val="ab"/>
        <w:tblW w:w="10754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77"/>
      </w:tblGrid>
      <w:tr w:rsidR="002E4BA8" w14:paraId="0C31824C" w14:textId="77777777">
        <w:trPr>
          <w:trHeight w:val="488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B767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Telefónne číslo učiteľa zodpovedného za service </w:t>
            </w:r>
            <w:proofErr w:type="spellStart"/>
            <w:r>
              <w:rPr>
                <w:rFonts w:ascii="Cambria" w:eastAsia="Cambria" w:hAnsi="Cambria" w:cs="Cambria"/>
              </w:rPr>
              <w:t>learningovú</w:t>
            </w:r>
            <w:proofErr w:type="spellEnd"/>
            <w:r>
              <w:rPr>
                <w:rFonts w:ascii="Cambria" w:eastAsia="Cambria" w:hAnsi="Cambria" w:cs="Cambria"/>
              </w:rPr>
              <w:t xml:space="preserve"> aktivitu:</w:t>
            </w: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CCC1B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E-mail:</w:t>
            </w:r>
          </w:p>
        </w:tc>
      </w:tr>
      <w:tr w:rsidR="002E4BA8" w14:paraId="6D0524CB" w14:textId="77777777">
        <w:trPr>
          <w:trHeight w:val="487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06324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C84B80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796181E5" w14:textId="77777777" w:rsidR="002E4BA8" w:rsidRDefault="002E4BA8">
      <w:pPr>
        <w:rPr>
          <w:rFonts w:ascii="Cambria" w:eastAsia="Cambria" w:hAnsi="Cambria" w:cs="Cambria"/>
        </w:rPr>
      </w:pPr>
    </w:p>
    <w:p w14:paraId="2CC11BAA" w14:textId="77777777" w:rsidR="002E4BA8" w:rsidRDefault="00D9469D">
      <w:pPr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</w:rPr>
        <w:t xml:space="preserve">Názov projektu </w:t>
      </w:r>
      <w:r>
        <w:rPr>
          <w:rFonts w:ascii="Cambria" w:eastAsia="Cambria" w:hAnsi="Cambria" w:cs="Cambria"/>
          <w:i/>
        </w:rPr>
        <w:t>(ak obsahuje skratku alebo vymyslený názov, prosím, objasnite alebo okomentujte to v rozsahu max. 100 znakov)</w:t>
      </w:r>
    </w:p>
    <w:tbl>
      <w:tblPr>
        <w:tblStyle w:val="ac"/>
        <w:tblW w:w="10747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47"/>
      </w:tblGrid>
      <w:tr w:rsidR="002E4BA8" w14:paraId="7E5D0260" w14:textId="77777777" w:rsidTr="009E76FD">
        <w:trPr>
          <w:trHeight w:val="1247"/>
        </w:trPr>
        <w:tc>
          <w:tcPr>
            <w:tcW w:w="107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F0AC6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513122C5" w14:textId="77777777" w:rsidR="002E4BA8" w:rsidRDefault="00D9469D">
      <w:pPr>
        <w:shd w:val="clear" w:color="auto" w:fill="FFFFFF"/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tbl>
      <w:tblPr>
        <w:tblStyle w:val="ad"/>
        <w:tblW w:w="10754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77"/>
      </w:tblGrid>
      <w:tr w:rsidR="002E4BA8" w14:paraId="1B44A64B" w14:textId="77777777">
        <w:trPr>
          <w:trHeight w:val="545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FD02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Termíny realizácie: </w:t>
            </w:r>
            <w:proofErr w:type="spellStart"/>
            <w:r>
              <w:rPr>
                <w:rFonts w:ascii="Cambria" w:eastAsia="Cambria" w:hAnsi="Cambria" w:cs="Cambria"/>
              </w:rPr>
              <w:t>dd</w:t>
            </w:r>
            <w:proofErr w:type="spellEnd"/>
            <w:r>
              <w:rPr>
                <w:rFonts w:ascii="Cambria" w:eastAsia="Cambria" w:hAnsi="Cambria" w:cs="Cambria"/>
              </w:rPr>
              <w:t>/mm/</w:t>
            </w:r>
            <w:proofErr w:type="spellStart"/>
            <w:r>
              <w:rPr>
                <w:rFonts w:ascii="Cambria" w:eastAsia="Cambria" w:hAnsi="Cambria" w:cs="Cambria"/>
              </w:rPr>
              <w:t>rr</w:t>
            </w:r>
            <w:proofErr w:type="spellEnd"/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B27524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Dátum ukončenia alebo predpokladaný dátum ukončenia: </w:t>
            </w:r>
            <w:proofErr w:type="spellStart"/>
            <w:r>
              <w:rPr>
                <w:rFonts w:ascii="Cambria" w:eastAsia="Cambria" w:hAnsi="Cambria" w:cs="Cambria"/>
              </w:rPr>
              <w:t>dd</w:t>
            </w:r>
            <w:proofErr w:type="spellEnd"/>
            <w:r>
              <w:rPr>
                <w:rFonts w:ascii="Cambria" w:eastAsia="Cambria" w:hAnsi="Cambria" w:cs="Cambria"/>
              </w:rPr>
              <w:t>/mm/</w:t>
            </w:r>
            <w:proofErr w:type="spellStart"/>
            <w:r>
              <w:rPr>
                <w:rFonts w:ascii="Cambria" w:eastAsia="Cambria" w:hAnsi="Cambria" w:cs="Cambria"/>
              </w:rPr>
              <w:t>rr</w:t>
            </w:r>
            <w:proofErr w:type="spellEnd"/>
          </w:p>
        </w:tc>
      </w:tr>
      <w:tr w:rsidR="002E4BA8" w14:paraId="5F326DD8" w14:textId="77777777">
        <w:trPr>
          <w:trHeight w:val="81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C5846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C344C7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2CACD282" w14:textId="5D80F4BC" w:rsidR="002E4BA8" w:rsidRDefault="00D9469D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p w14:paraId="3739AD6F" w14:textId="77777777" w:rsidR="00BB40D0" w:rsidRDefault="00BB40D0">
      <w:pPr>
        <w:rPr>
          <w:rFonts w:ascii="Cambria" w:eastAsia="Cambria" w:hAnsi="Cambria" w:cs="Cambria"/>
        </w:rPr>
      </w:pPr>
    </w:p>
    <w:p w14:paraId="1963D528" w14:textId="77777777" w:rsidR="002E4BA8" w:rsidRDefault="00D9469D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Prebieha ešte projekt?</w:t>
      </w:r>
    </w:p>
    <w:tbl>
      <w:tblPr>
        <w:tblStyle w:val="ae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5966FBA2" w14:textId="77777777">
        <w:trPr>
          <w:trHeight w:val="644"/>
        </w:trPr>
        <w:tc>
          <w:tcPr>
            <w:tcW w:w="10790" w:type="dxa"/>
          </w:tcPr>
          <w:p w14:paraId="25F50D77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45124EF8" w14:textId="3D814A0F" w:rsidR="002E4BA8" w:rsidRDefault="00F67A21">
            <w:pPr>
              <w:jc w:val="center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93681673"/>
                <w:placeholder>
                  <w:docPart w:val="DefaultPlaceholder_-1854013440"/>
                </w:placeholder>
              </w:sdtPr>
              <w:sdtEndPr/>
              <w:sdtContent>
                <w:sdt>
                  <w:sdtPr>
                    <w:rPr>
                      <w:rFonts w:ascii="Arial Unicode MS" w:eastAsia="Arial Unicode MS" w:hAnsi="Arial Unicode MS" w:cs="Arial Unicode MS"/>
                    </w:rPr>
                    <w:id w:val="-2112731511"/>
                    <w:placeholder>
                      <w:docPart w:val="DefaultPlaceholder_-1854013440"/>
                    </w:placeholder>
                  </w:sdtPr>
                  <w:sdtEndPr/>
                  <w:sdtContent>
                    <w:sdt>
                      <w:sdtPr>
                        <w:rPr>
                          <w:rFonts w:ascii="Arial Unicode MS" w:eastAsia="Arial Unicode MS" w:hAnsi="Arial Unicode MS" w:cs="Arial Unicode MS"/>
                        </w:rPr>
                        <w:id w:val="-1614361160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481F41">
                          <w:rPr>
                            <w:rFonts w:ascii="MS Gothic" w:eastAsia="MS Gothic" w:hAnsi="MS Gothic" w:cs="Arial Unicode MS" w:hint="eastAsia"/>
                          </w:rPr>
                          <w:t>☐</w:t>
                        </w:r>
                      </w:sdtContent>
                    </w:sdt>
                  </w:sdtContent>
                </w:sdt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 </w:t>
            </w:r>
            <w:sdt>
              <w:sdtPr>
                <w:rPr>
                  <w:rFonts w:ascii="Cambria" w:eastAsia="Cambria" w:hAnsi="Cambria" w:cs="Cambria"/>
                </w:rPr>
                <w:id w:val="209118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  <w:p w14:paraId="6A6C5788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07229939" w14:textId="652FC2F8" w:rsidR="00BB40D0" w:rsidRDefault="00BB40D0" w:rsidP="00BB40D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ind w:left="72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br w:type="page"/>
      </w:r>
    </w:p>
    <w:p w14:paraId="7B00AEC7" w14:textId="2A1F2030" w:rsidR="002E4BA8" w:rsidRDefault="00D946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>OPIS SERVICE LEARNINGOVEJ AKTIVITY</w:t>
      </w:r>
    </w:p>
    <w:p w14:paraId="643DF802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720" w:hanging="720"/>
        <w:rPr>
          <w:rFonts w:ascii="Cambria" w:eastAsia="Cambria" w:hAnsi="Cambria" w:cs="Cambria"/>
          <w:b/>
          <w:color w:val="000000"/>
        </w:rPr>
      </w:pPr>
    </w:p>
    <w:p w14:paraId="38605E56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Opíšte service </w:t>
      </w:r>
      <w:proofErr w:type="spellStart"/>
      <w:r>
        <w:rPr>
          <w:rFonts w:ascii="Cambria" w:eastAsia="Cambria" w:hAnsi="Cambria" w:cs="Cambria"/>
          <w:color w:val="000000"/>
        </w:rPr>
        <w:t>learningovú</w:t>
      </w:r>
      <w:proofErr w:type="spellEnd"/>
      <w:r>
        <w:rPr>
          <w:rFonts w:ascii="Cambria" w:eastAsia="Cambria" w:hAnsi="Cambria" w:cs="Cambria"/>
          <w:color w:val="000000"/>
        </w:rPr>
        <w:t xml:space="preserve"> aktivitu (min. 500 znakov) </w:t>
      </w:r>
    </w:p>
    <w:tbl>
      <w:tblPr>
        <w:tblStyle w:val="af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43F41FD7" w14:textId="77777777">
        <w:trPr>
          <w:trHeight w:val="2722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0FDB83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4F651B5D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4D7926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D186E8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D552DA5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47C515C4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EE0DFBC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07764E5B" w14:textId="77777777" w:rsidR="002E4BA8" w:rsidRDefault="002E4BA8">
      <w:pPr>
        <w:rPr>
          <w:rFonts w:ascii="Cambria" w:eastAsia="Cambria" w:hAnsi="Cambria" w:cs="Cambria"/>
        </w:rPr>
      </w:pPr>
    </w:p>
    <w:p w14:paraId="60A8A4F7" w14:textId="77777777" w:rsidR="002E4BA8" w:rsidRDefault="002E4BA8">
      <w:pPr>
        <w:rPr>
          <w:rFonts w:ascii="Cambria" w:eastAsia="Cambria" w:hAnsi="Cambria" w:cs="Cambria"/>
        </w:rPr>
      </w:pPr>
    </w:p>
    <w:p w14:paraId="40CD8281" w14:textId="4617DA5B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Riešený problém: </w:t>
      </w:r>
      <w:r w:rsidR="00B43C07">
        <w:rPr>
          <w:rFonts w:ascii="Cambria" w:eastAsia="Cambria" w:hAnsi="Cambria" w:cs="Cambria"/>
          <w:color w:val="000000"/>
        </w:rPr>
        <w:t>popíšte</w:t>
      </w:r>
      <w:r>
        <w:rPr>
          <w:rFonts w:ascii="Cambria" w:eastAsia="Cambria" w:hAnsi="Cambria" w:cs="Cambria"/>
          <w:color w:val="000000"/>
        </w:rPr>
        <w:t xml:space="preserve"> konkrétnu potrebu komunity, ktorou sa aktivita zaobera</w:t>
      </w:r>
      <w:r w:rsidR="00B43C07">
        <w:rPr>
          <w:rFonts w:ascii="Cambria" w:eastAsia="Cambria" w:hAnsi="Cambria" w:cs="Cambria"/>
          <w:color w:val="000000"/>
        </w:rPr>
        <w:t>la</w:t>
      </w:r>
      <w:r w:rsidR="00322057">
        <w:rPr>
          <w:rFonts w:ascii="Cambria" w:eastAsia="Cambria" w:hAnsi="Cambria" w:cs="Cambria"/>
          <w:color w:val="000000"/>
        </w:rPr>
        <w:t xml:space="preserve"> alebo na ktorú reagovala, ktorú riešila</w:t>
      </w:r>
    </w:p>
    <w:tbl>
      <w:tblPr>
        <w:tblStyle w:val="af0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3677C247" w14:textId="77777777">
        <w:tc>
          <w:tcPr>
            <w:tcW w:w="10790" w:type="dxa"/>
          </w:tcPr>
          <w:p w14:paraId="2714627C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5412FDCC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6DF39EE4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36238FD5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0D51B3BA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126895C7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5146B767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20F6C888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2B64F277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5AB67C72" w14:textId="2D1EDC83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Motivácia: Prečo sa </w:t>
      </w:r>
      <w:r w:rsidR="00322057">
        <w:rPr>
          <w:rFonts w:ascii="Cambria" w:eastAsia="Cambria" w:hAnsi="Cambria" w:cs="Cambria"/>
          <w:color w:val="000000"/>
        </w:rPr>
        <w:t xml:space="preserve">Vaša škola </w:t>
      </w:r>
      <w:r>
        <w:rPr>
          <w:rFonts w:ascii="Cambria" w:eastAsia="Cambria" w:hAnsi="Cambria" w:cs="Cambria"/>
          <w:color w:val="000000"/>
        </w:rPr>
        <w:t>rozhod</w:t>
      </w:r>
      <w:r w:rsidR="00B43C07">
        <w:rPr>
          <w:rFonts w:ascii="Cambria" w:eastAsia="Cambria" w:hAnsi="Cambria" w:cs="Cambria"/>
          <w:color w:val="000000"/>
        </w:rPr>
        <w:t>la</w:t>
      </w:r>
      <w:r>
        <w:rPr>
          <w:rFonts w:ascii="Cambria" w:eastAsia="Cambria" w:hAnsi="Cambria" w:cs="Cambria"/>
          <w:color w:val="000000"/>
        </w:rPr>
        <w:t xml:space="preserve"> </w:t>
      </w:r>
      <w:r w:rsidR="00322057">
        <w:rPr>
          <w:rFonts w:ascii="Cambria" w:eastAsia="Cambria" w:hAnsi="Cambria" w:cs="Cambria"/>
          <w:color w:val="000000"/>
        </w:rPr>
        <w:t xml:space="preserve">realizovať </w:t>
      </w:r>
      <w:r>
        <w:rPr>
          <w:rFonts w:ascii="Cambria" w:eastAsia="Cambria" w:hAnsi="Cambria" w:cs="Cambria"/>
          <w:color w:val="000000"/>
        </w:rPr>
        <w:t xml:space="preserve">danú service </w:t>
      </w:r>
      <w:proofErr w:type="spellStart"/>
      <w:r>
        <w:rPr>
          <w:rFonts w:ascii="Cambria" w:eastAsia="Cambria" w:hAnsi="Cambria" w:cs="Cambria"/>
          <w:color w:val="000000"/>
        </w:rPr>
        <w:t>learningovú</w:t>
      </w:r>
      <w:proofErr w:type="spellEnd"/>
      <w:r>
        <w:rPr>
          <w:rFonts w:ascii="Cambria" w:eastAsia="Cambria" w:hAnsi="Cambria" w:cs="Cambria"/>
          <w:color w:val="000000"/>
        </w:rPr>
        <w:t xml:space="preserve"> vzdelávaciu aktivitu? (Uveďte, či i</w:t>
      </w:r>
      <w:r w:rsidR="00B43C07">
        <w:rPr>
          <w:rFonts w:ascii="Cambria" w:eastAsia="Cambria" w:hAnsi="Cambria" w:cs="Cambria"/>
          <w:color w:val="000000"/>
        </w:rPr>
        <w:t>šlo</w:t>
      </w:r>
      <w:r>
        <w:rPr>
          <w:rFonts w:ascii="Cambria" w:eastAsia="Cambria" w:hAnsi="Cambria" w:cs="Cambria"/>
          <w:color w:val="000000"/>
        </w:rPr>
        <w:t xml:space="preserve"> o </w:t>
      </w:r>
      <w:r>
        <w:rPr>
          <w:rFonts w:ascii="Cambria" w:eastAsia="Cambria" w:hAnsi="Cambria" w:cs="Cambria"/>
          <w:b/>
          <w:color w:val="000000"/>
        </w:rPr>
        <w:t>požiadavku komunity alebo rozhodnutie školy</w:t>
      </w:r>
      <w:r>
        <w:rPr>
          <w:rFonts w:ascii="Cambria" w:eastAsia="Cambria" w:hAnsi="Cambria" w:cs="Cambria"/>
          <w:color w:val="000000"/>
        </w:rPr>
        <w:t>)</w:t>
      </w:r>
    </w:p>
    <w:tbl>
      <w:tblPr>
        <w:tblStyle w:val="af1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1969E001" w14:textId="77777777">
        <w:trPr>
          <w:trHeight w:val="2961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10A9E" w14:textId="77777777" w:rsidR="002E4BA8" w:rsidRDefault="002E4BA8">
            <w:pPr>
              <w:shd w:val="clear" w:color="auto" w:fill="FFFFFF"/>
              <w:spacing w:before="240"/>
              <w:rPr>
                <w:rFonts w:ascii="Cambria" w:eastAsia="Cambria" w:hAnsi="Cambria" w:cs="Cambria"/>
              </w:rPr>
            </w:pPr>
          </w:p>
          <w:p w14:paraId="594A9B7E" w14:textId="14C7A018" w:rsidR="002E4BA8" w:rsidRDefault="00D9469D">
            <w:pPr>
              <w:shd w:val="clear" w:color="auto" w:fill="FFFFFF"/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4750C6A" w14:textId="2B614E82" w:rsidR="002E4BA8" w:rsidRDefault="00D9469D" w:rsidP="00BB40D0">
            <w:pPr>
              <w:shd w:val="clear" w:color="auto" w:fill="FFFFFF"/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0DC34143" w14:textId="77777777" w:rsidR="002E4BA8" w:rsidRDefault="002E4BA8">
      <w:pPr>
        <w:spacing w:before="240"/>
        <w:rPr>
          <w:rFonts w:ascii="Cambria" w:eastAsia="Cambria" w:hAnsi="Cambria" w:cs="Cambria"/>
        </w:rPr>
      </w:pPr>
    </w:p>
    <w:p w14:paraId="16AB51FA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Je táto service </w:t>
      </w:r>
      <w:proofErr w:type="spellStart"/>
      <w:r>
        <w:rPr>
          <w:rFonts w:ascii="Cambria" w:eastAsia="Cambria" w:hAnsi="Cambria" w:cs="Cambria"/>
          <w:color w:val="000000"/>
        </w:rPr>
        <w:t>learningová</w:t>
      </w:r>
      <w:proofErr w:type="spellEnd"/>
      <w:r>
        <w:rPr>
          <w:rFonts w:ascii="Cambria" w:eastAsia="Cambria" w:hAnsi="Cambria" w:cs="Cambria"/>
          <w:color w:val="000000"/>
        </w:rPr>
        <w:t xml:space="preserve"> aktivita súčasťou:</w:t>
      </w:r>
    </w:p>
    <w:tbl>
      <w:tblPr>
        <w:tblStyle w:val="af2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944"/>
        <w:gridCol w:w="4819"/>
      </w:tblGrid>
      <w:tr w:rsidR="002E4BA8" w14:paraId="1B5D246F" w14:textId="77777777" w:rsidTr="00465FB8">
        <w:trPr>
          <w:trHeight w:val="1482"/>
        </w:trPr>
        <w:tc>
          <w:tcPr>
            <w:tcW w:w="59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4A4DC" w14:textId="2048EA5A" w:rsidR="002E4BA8" w:rsidRDefault="00D9469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učeb</w:t>
            </w:r>
            <w:r w:rsidR="00322057">
              <w:rPr>
                <w:rFonts w:ascii="Cambria" w:eastAsia="Cambria" w:hAnsi="Cambria" w:cs="Cambria"/>
                <w:color w:val="000000"/>
              </w:rPr>
              <w:t>ných</w:t>
            </w:r>
            <w:r>
              <w:rPr>
                <w:rFonts w:ascii="Cambria" w:eastAsia="Cambria" w:hAnsi="Cambria" w:cs="Cambria"/>
                <w:color w:val="000000"/>
              </w:rPr>
              <w:t xml:space="preserve"> osnov</w:t>
            </w:r>
            <w:r w:rsidR="00322057">
              <w:rPr>
                <w:rFonts w:ascii="Cambria" w:eastAsia="Cambria" w:hAnsi="Cambria" w:cs="Cambria"/>
                <w:color w:val="000000"/>
              </w:rPr>
              <w:t>/</w:t>
            </w:r>
            <w:proofErr w:type="spellStart"/>
            <w:r w:rsidR="00322057">
              <w:rPr>
                <w:rFonts w:ascii="Cambria" w:eastAsia="Cambria" w:hAnsi="Cambria" w:cs="Cambria"/>
                <w:color w:val="000000"/>
              </w:rPr>
              <w:t>t.j</w:t>
            </w:r>
            <w:proofErr w:type="spellEnd"/>
            <w:r w:rsidR="00322057">
              <w:rPr>
                <w:rFonts w:ascii="Cambria" w:eastAsia="Cambria" w:hAnsi="Cambria" w:cs="Cambria"/>
                <w:color w:val="000000"/>
              </w:rPr>
              <w:t>. súčasť školského vzdelávania</w:t>
            </w:r>
          </w:p>
          <w:p w14:paraId="26E558E0" w14:textId="28534D39" w:rsidR="002E4BA8" w:rsidRDefault="00D9469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 xml:space="preserve">voliteľnej mimoškolskej </w:t>
            </w:r>
            <w:r w:rsidR="00322057">
              <w:rPr>
                <w:rFonts w:ascii="Cambria" w:eastAsia="Cambria" w:hAnsi="Cambria" w:cs="Cambria"/>
                <w:color w:val="000000"/>
              </w:rPr>
              <w:t>činnosti</w:t>
            </w:r>
          </w:p>
          <w:p w14:paraId="478F51C1" w14:textId="77777777" w:rsidR="002E4BA8" w:rsidRDefault="00D9469D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iné (uveďte): ______________________________________________________</w:t>
            </w:r>
          </w:p>
        </w:tc>
        <w:tc>
          <w:tcPr>
            <w:tcW w:w="481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044C9" w14:textId="2AF91FD6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14898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 </w:t>
            </w:r>
            <w:sdt>
              <w:sdtPr>
                <w:rPr>
                  <w:rFonts w:ascii="Cambria" w:eastAsia="Cambria" w:hAnsi="Cambria" w:cs="Cambria"/>
                </w:rPr>
                <w:id w:val="1923374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  <w:p w14:paraId="1C9BAD89" w14:textId="49A0FF3C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591824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 </w:t>
            </w:r>
            <w:sdt>
              <w:sdtPr>
                <w:rPr>
                  <w:rFonts w:ascii="Cambria" w:eastAsia="Cambria" w:hAnsi="Cambria" w:cs="Cambria"/>
                </w:rPr>
                <w:id w:val="2077628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</w:tbl>
    <w:p w14:paraId="5F4B6A9F" w14:textId="57EE2C8B" w:rsidR="00BB40D0" w:rsidRDefault="00BB40D0">
      <w:pPr>
        <w:shd w:val="clear" w:color="auto" w:fill="FFFFFF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br w:type="page"/>
      </w:r>
    </w:p>
    <w:p w14:paraId="672FAF34" w14:textId="77777777" w:rsidR="002E4BA8" w:rsidRDefault="002E4BA8">
      <w:pPr>
        <w:shd w:val="clear" w:color="auto" w:fill="FFFFFF"/>
        <w:rPr>
          <w:rFonts w:ascii="Cambria" w:eastAsia="Cambria" w:hAnsi="Cambria" w:cs="Cambria"/>
          <w:b/>
        </w:rPr>
      </w:pPr>
    </w:p>
    <w:p w14:paraId="6B464DB8" w14:textId="77777777" w:rsidR="002E4BA8" w:rsidRDefault="00D94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>CIEĽOVÁ KOMUNITA/PRIJÍMATELIA</w:t>
      </w:r>
    </w:p>
    <w:p w14:paraId="032084A2" w14:textId="77777777" w:rsidR="002E4BA8" w:rsidRDefault="002E4BA8">
      <w:pPr>
        <w:rPr>
          <w:rFonts w:ascii="Cambria" w:eastAsia="Cambria" w:hAnsi="Cambria" w:cs="Cambria"/>
        </w:rPr>
      </w:pPr>
    </w:p>
    <w:p w14:paraId="118CE6D6" w14:textId="77777777" w:rsidR="002E4BA8" w:rsidRDefault="00D9469D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4.1 Kto je cieľová komunita/prijímateľ service </w:t>
      </w:r>
      <w:proofErr w:type="spellStart"/>
      <w:r>
        <w:rPr>
          <w:rFonts w:ascii="Cambria" w:eastAsia="Cambria" w:hAnsi="Cambria" w:cs="Cambria"/>
          <w:color w:val="000000"/>
        </w:rPr>
        <w:t>learningovej</w:t>
      </w:r>
      <w:proofErr w:type="spellEnd"/>
      <w:r>
        <w:rPr>
          <w:rFonts w:ascii="Cambria" w:eastAsia="Cambria" w:hAnsi="Cambria" w:cs="Cambria"/>
          <w:color w:val="000000"/>
        </w:rPr>
        <w:t xml:space="preserve"> aktivity? (min. 300 znakov)</w:t>
      </w:r>
    </w:p>
    <w:tbl>
      <w:tblPr>
        <w:tblStyle w:val="af3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668E5643" w14:textId="77777777">
        <w:trPr>
          <w:trHeight w:val="354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06B1F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0A9A6AC4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0FEA742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246388D0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9845461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4A5C54A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7D9032E2" w14:textId="77777777" w:rsidR="002E4BA8" w:rsidRDefault="00D9469D">
      <w:pPr>
        <w:shd w:val="clear" w:color="auto" w:fill="FFFFFF"/>
        <w:spacing w:before="240"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Odhadovaný počet účastníkov z cieľovej komunity/prijímateľov……………………….</w:t>
      </w:r>
    </w:p>
    <w:p w14:paraId="1FFD138C" w14:textId="77777777" w:rsidR="002E4BA8" w:rsidRDefault="00D9469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ind w:left="360" w:hanging="7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2 V tabuľke zvoľte vekový rozsah a charakteristiku cieľovej komunity:</w:t>
      </w:r>
    </w:p>
    <w:tbl>
      <w:tblPr>
        <w:tblStyle w:val="af4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58"/>
        <w:gridCol w:w="8505"/>
      </w:tblGrid>
      <w:tr w:rsidR="002E4BA8" w14:paraId="01E2BD6F" w14:textId="77777777">
        <w:trPr>
          <w:trHeight w:val="312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396A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Vek cieľovej komunity/prijímateľov</w:t>
            </w:r>
          </w:p>
        </w:tc>
        <w:tc>
          <w:tcPr>
            <w:tcW w:w="85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8939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Charakteristika cieľovej komunity/prijímateľov</w:t>
            </w:r>
          </w:p>
        </w:tc>
      </w:tr>
      <w:tr w:rsidR="002E4BA8" w14:paraId="0CF3974C" w14:textId="77777777">
        <w:trPr>
          <w:trHeight w:val="25"/>
        </w:trPr>
        <w:tc>
          <w:tcPr>
            <w:tcW w:w="22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9F9ED" w14:textId="695E4F74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8831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eti</w:t>
            </w:r>
          </w:p>
          <w:p w14:paraId="3245F88E" w14:textId="6BB7AFB7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347562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ospievajúci</w:t>
            </w:r>
          </w:p>
          <w:p w14:paraId="415D28F1" w14:textId="46E9F478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941942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mladiství</w:t>
            </w:r>
          </w:p>
          <w:p w14:paraId="2DF878B9" w14:textId="2FDFFE67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2065598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ospelí</w:t>
            </w:r>
          </w:p>
          <w:p w14:paraId="303C1C83" w14:textId="41732E12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163235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arší dospelí</w:t>
            </w:r>
          </w:p>
        </w:tc>
        <w:tc>
          <w:tcPr>
            <w:tcW w:w="85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E9620" w14:textId="5B51F9D0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404189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9651F6">
              <w:rPr>
                <w:rFonts w:ascii="Cambria" w:eastAsia="Cambria" w:hAnsi="Cambria" w:cs="Cambria"/>
              </w:rPr>
              <w:t xml:space="preserve">sociálne slabší obyvatelia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6971F681" w14:textId="6F214A0A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243251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ľudia so </w:t>
            </w:r>
            <w:r w:rsidR="00322057">
              <w:rPr>
                <w:rFonts w:ascii="Cambria" w:eastAsia="Cambria" w:hAnsi="Cambria" w:cs="Cambria"/>
              </w:rPr>
              <w:t xml:space="preserve">postihnutím </w:t>
            </w:r>
          </w:p>
          <w:p w14:paraId="0869DF95" w14:textId="0D1A124B" w:rsidR="009651F6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16592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ľudia so zdravotnými problémami </w:t>
            </w:r>
          </w:p>
          <w:p w14:paraId="540AAB7F" w14:textId="4FB57B28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481267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Arial Unicode MS" w:eastAsia="Arial Unicode MS" w:hAnsi="Arial Unicode MS" w:cs="Arial Unicode MS"/>
              </w:rPr>
              <w:t xml:space="preserve"> </w:t>
            </w:r>
            <w:r w:rsidR="00D9469D">
              <w:rPr>
                <w:rFonts w:ascii="Cambria" w:eastAsia="Cambria" w:hAnsi="Cambria" w:cs="Cambria"/>
              </w:rPr>
              <w:t>azylanti a migranti</w:t>
            </w:r>
          </w:p>
          <w:p w14:paraId="4EE456E7" w14:textId="0A33FF3E" w:rsidR="009651F6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26589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menšiny </w:t>
            </w:r>
          </w:p>
          <w:p w14:paraId="386211E9" w14:textId="03B22474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493023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problémoví </w:t>
            </w:r>
            <w:r w:rsidR="009A317D">
              <w:rPr>
                <w:rFonts w:ascii="Cambria" w:eastAsia="Cambria" w:hAnsi="Cambria" w:cs="Cambria"/>
              </w:rPr>
              <w:t>žiaci</w:t>
            </w:r>
          </w:p>
          <w:p w14:paraId="3824EAA3" w14:textId="6F95B8F1" w:rsidR="009651F6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189830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izolované vidiecke obyvateľstvo </w:t>
            </w:r>
          </w:p>
          <w:p w14:paraId="2555EB44" w14:textId="1150D264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807541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ezamestnaní</w:t>
            </w:r>
          </w:p>
          <w:p w14:paraId="6BB091F4" w14:textId="17A82A71" w:rsidR="009651F6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98736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chudobní ľudia </w:t>
            </w:r>
          </w:p>
          <w:p w14:paraId="6C2F5E73" w14:textId="3D866EFA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365487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9651F6">
              <w:rPr>
                <w:rFonts w:ascii="Cambria" w:eastAsia="Cambria" w:hAnsi="Cambria" w:cs="Cambria"/>
              </w:rPr>
              <w:t xml:space="preserve">mladí </w:t>
            </w:r>
            <w:r w:rsidR="00D9469D">
              <w:rPr>
                <w:rFonts w:ascii="Cambria" w:eastAsia="Cambria" w:hAnsi="Cambria" w:cs="Cambria"/>
              </w:rPr>
              <w:t>rodičia</w:t>
            </w:r>
          </w:p>
          <w:p w14:paraId="6E2F255F" w14:textId="3330500B" w:rsidR="009651F6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02014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eti z</w:t>
            </w:r>
            <w:r w:rsidR="009651F6">
              <w:rPr>
                <w:rFonts w:ascii="Cambria" w:eastAsia="Cambria" w:hAnsi="Cambria" w:cs="Cambria"/>
              </w:rPr>
              <w:t> </w:t>
            </w:r>
            <w:r w:rsidR="00D9469D">
              <w:rPr>
                <w:rFonts w:ascii="Cambria" w:eastAsia="Cambria" w:hAnsi="Cambria" w:cs="Cambria"/>
              </w:rPr>
              <w:t>ulice</w:t>
            </w:r>
          </w:p>
          <w:p w14:paraId="70475E4E" w14:textId="640C0A13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10549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staršie obyvateľstvo </w:t>
            </w:r>
          </w:p>
          <w:p w14:paraId="6C816E5F" w14:textId="3BF2E6F6" w:rsidR="009651F6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542643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ľudia zbavení slobody </w:t>
            </w:r>
          </w:p>
          <w:p w14:paraId="7CF9D257" w14:textId="2852BCA7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397285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D0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iné (uveďte) </w:t>
            </w:r>
          </w:p>
          <w:p w14:paraId="17074520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77FFFAB3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ind w:left="360" w:hanging="720"/>
        <w:rPr>
          <w:rFonts w:ascii="Cambria" w:eastAsia="Cambria" w:hAnsi="Cambria" w:cs="Cambria"/>
          <w:color w:val="000000"/>
        </w:rPr>
      </w:pPr>
    </w:p>
    <w:p w14:paraId="324198CB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720"/>
        <w:rPr>
          <w:rFonts w:ascii="Cambria" w:eastAsia="Cambria" w:hAnsi="Cambria" w:cs="Cambria"/>
          <w:color w:val="000000"/>
        </w:rPr>
      </w:pPr>
    </w:p>
    <w:p w14:paraId="198F6FA7" w14:textId="5059B841" w:rsidR="002E4BA8" w:rsidRDefault="00D9469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7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4.3 Cieľová komunita </w:t>
      </w:r>
    </w:p>
    <w:tbl>
      <w:tblPr>
        <w:tblStyle w:val="af5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154799D1" w14:textId="77777777">
        <w:trPr>
          <w:trHeight w:val="1565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B0D38" w14:textId="5954D8D0" w:rsidR="002E4BA8" w:rsidRDefault="00F67A21">
            <w:pPr>
              <w:shd w:val="clear" w:color="auto" w:fill="FFFFFF"/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10657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322057">
              <w:rPr>
                <w:rFonts w:ascii="Cambria" w:eastAsia="Cambria" w:hAnsi="Cambria" w:cs="Cambria"/>
              </w:rPr>
              <w:t xml:space="preserve"> je súčasťou Vašej školy alebo ide o skupinu v blízkosti Vašej školy </w:t>
            </w:r>
          </w:p>
          <w:p w14:paraId="58F6F5FC" w14:textId="63F566EF" w:rsidR="002E4BA8" w:rsidRDefault="00F67A21" w:rsidP="00322057">
            <w:pPr>
              <w:shd w:val="clear" w:color="auto" w:fill="FFFFFF"/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15726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322057">
              <w:rPr>
                <w:rFonts w:ascii="Cambria" w:eastAsia="Cambria" w:hAnsi="Cambria" w:cs="Cambria"/>
              </w:rPr>
              <w:t xml:space="preserve"> je súčasťou inej komunity A</w:t>
            </w:r>
            <w:r w:rsidR="00D9469D">
              <w:rPr>
                <w:rFonts w:ascii="Cambria" w:eastAsia="Cambria" w:hAnsi="Cambria" w:cs="Cambria"/>
              </w:rPr>
              <w:t>kej? ________________________________</w:t>
            </w:r>
          </w:p>
        </w:tc>
      </w:tr>
    </w:tbl>
    <w:p w14:paraId="6A7A0B13" w14:textId="77777777" w:rsidR="00DA1053" w:rsidRDefault="00DA1053" w:rsidP="00DA1053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Cambria" w:eastAsia="Cambria" w:hAnsi="Cambria" w:cs="Cambria"/>
          <w:color w:val="000000"/>
        </w:rPr>
      </w:pPr>
    </w:p>
    <w:p w14:paraId="4DD37879" w14:textId="6DD6F4CB" w:rsidR="00DA1053" w:rsidRDefault="00DA1053" w:rsidP="00DA1053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Cambria" w:eastAsia="Cambria" w:hAnsi="Cambria" w:cs="Cambria"/>
          <w:i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Ako sa cieľová komunita podieľala na service learningových činnostiach? </w:t>
      </w:r>
      <w:r>
        <w:rPr>
          <w:rFonts w:ascii="Cambria" w:eastAsia="Cambria" w:hAnsi="Cambria" w:cs="Cambria"/>
          <w:i/>
          <w:color w:val="000000"/>
        </w:rPr>
        <w:t>(Aké aktivity vykonávali prijímatelia?)</w:t>
      </w:r>
    </w:p>
    <w:tbl>
      <w:tblPr>
        <w:tblStyle w:val="afe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DA1053" w14:paraId="63CF61D1" w14:textId="77777777" w:rsidTr="00481F41">
        <w:trPr>
          <w:trHeight w:val="2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18D6D" w14:textId="77777777" w:rsidR="00DA1053" w:rsidRDefault="00DA1053" w:rsidP="00481F41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505B75C6" w14:textId="77777777" w:rsidR="00DA1053" w:rsidRDefault="00DA1053" w:rsidP="00481F41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5FC20B56" w14:textId="77777777" w:rsidR="00DA1053" w:rsidRDefault="00DA1053" w:rsidP="00481F41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239DD5A" w14:textId="77777777" w:rsidR="00DA1053" w:rsidRDefault="00DA1053" w:rsidP="00481F41">
            <w:pPr>
              <w:spacing w:before="240"/>
              <w:rPr>
                <w:rFonts w:ascii="Cambria" w:eastAsia="Cambria" w:hAnsi="Cambria" w:cs="Cambria"/>
              </w:rPr>
            </w:pPr>
          </w:p>
          <w:p w14:paraId="70ED89E1" w14:textId="77777777" w:rsidR="00DA1053" w:rsidRDefault="00DA1053" w:rsidP="00481F41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76E4B586" w14:textId="7676183B" w:rsidR="00BB40D0" w:rsidRDefault="00BB40D0">
      <w:pPr>
        <w:shd w:val="clear" w:color="auto" w:fill="FFFFFF"/>
        <w:spacing w:before="240"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2B8C8DFD" w14:textId="77777777" w:rsidR="002E4BA8" w:rsidRDefault="002E4BA8">
      <w:pPr>
        <w:shd w:val="clear" w:color="auto" w:fill="FFFFFF"/>
        <w:spacing w:before="240" w:after="240"/>
        <w:rPr>
          <w:rFonts w:ascii="Cambria" w:eastAsia="Cambria" w:hAnsi="Cambria" w:cs="Cambria"/>
        </w:rPr>
      </w:pPr>
    </w:p>
    <w:p w14:paraId="3F14C446" w14:textId="77777777" w:rsidR="002E4BA8" w:rsidRDefault="00D94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ANALÝZA</w:t>
      </w:r>
      <w:r w:rsidR="00CE0DFC">
        <w:rPr>
          <w:rFonts w:ascii="Cambria" w:eastAsia="Cambria" w:hAnsi="Cambria" w:cs="Cambria"/>
          <w:b/>
          <w:color w:val="000000"/>
        </w:rPr>
        <w:t xml:space="preserve"> VÝCHODISKOVEJ SITUÁCIE</w:t>
      </w:r>
    </w:p>
    <w:p w14:paraId="1ABA8F2B" w14:textId="55004AD9" w:rsidR="002E4BA8" w:rsidRDefault="008D6B9C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P</w:t>
      </w:r>
      <w:r w:rsidR="00CE0DFC">
        <w:rPr>
          <w:rFonts w:ascii="Cambria" w:eastAsia="Cambria" w:hAnsi="Cambria" w:cs="Cambria"/>
        </w:rPr>
        <w:t>op</w:t>
      </w:r>
      <w:r>
        <w:rPr>
          <w:rFonts w:ascii="Cambria" w:eastAsia="Cambria" w:hAnsi="Cambria" w:cs="Cambria"/>
        </w:rPr>
        <w:t>íšte</w:t>
      </w:r>
      <w:r w:rsidR="00CE0DFC" w:rsidRPr="00CE0DFC">
        <w:rPr>
          <w:rFonts w:ascii="Cambria" w:eastAsia="Cambria" w:hAnsi="Cambria" w:cs="Cambria"/>
        </w:rPr>
        <w:t xml:space="preserve"> spôsoby a postupy, akými boli zisťované potreby </w:t>
      </w:r>
      <w:r>
        <w:rPr>
          <w:rFonts w:ascii="Cambria" w:eastAsia="Cambria" w:hAnsi="Cambria" w:cs="Cambria"/>
        </w:rPr>
        <w:t xml:space="preserve">cieľovej </w:t>
      </w:r>
      <w:r w:rsidR="00CE0DFC" w:rsidRPr="00CE0DFC">
        <w:rPr>
          <w:rFonts w:ascii="Cambria" w:eastAsia="Cambria" w:hAnsi="Cambria" w:cs="Cambria"/>
        </w:rPr>
        <w:t>komunity</w:t>
      </w:r>
      <w:r w:rsidR="00D9469D">
        <w:rPr>
          <w:rFonts w:ascii="Cambria" w:eastAsia="Cambria" w:hAnsi="Cambria" w:cs="Cambria"/>
        </w:rPr>
        <w:t>.</w:t>
      </w:r>
    </w:p>
    <w:tbl>
      <w:tblPr>
        <w:tblStyle w:val="af6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270"/>
        <w:gridCol w:w="7493"/>
      </w:tblGrid>
      <w:tr w:rsidR="002E4BA8" w14:paraId="00739F52" w14:textId="77777777">
        <w:trPr>
          <w:trHeight w:val="1020"/>
        </w:trPr>
        <w:tc>
          <w:tcPr>
            <w:tcW w:w="3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132104" w14:textId="07445821" w:rsidR="002E4BA8" w:rsidRDefault="00D9469D" w:rsidP="008D6B9C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Bola vykonaná analýza </w:t>
            </w:r>
            <w:r w:rsidR="008D6B9C">
              <w:rPr>
                <w:rFonts w:ascii="Cambria" w:eastAsia="Cambria" w:hAnsi="Cambria" w:cs="Cambria"/>
              </w:rPr>
              <w:t xml:space="preserve">potrieb komunity </w:t>
            </w:r>
            <w:r>
              <w:rPr>
                <w:rFonts w:ascii="Cambria" w:eastAsia="Cambria" w:hAnsi="Cambria" w:cs="Cambria"/>
              </w:rPr>
              <w:t>pred realizáciou aktivity?</w:t>
            </w:r>
          </w:p>
        </w:tc>
        <w:tc>
          <w:tcPr>
            <w:tcW w:w="749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6595D" w14:textId="78FEAA1A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220124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</w:t>
            </w:r>
          </w:p>
          <w:p w14:paraId="49FF267E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5C749B38" w14:textId="73A7B198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766451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  <w:tr w:rsidR="002E4BA8" w14:paraId="3E4669CD" w14:textId="77777777">
        <w:trPr>
          <w:trHeight w:val="1020"/>
        </w:trPr>
        <w:tc>
          <w:tcPr>
            <w:tcW w:w="3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3B672" w14:textId="63F58FAD" w:rsidR="002E4BA8" w:rsidRDefault="00D9469D" w:rsidP="009A317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Kto </w:t>
            </w:r>
            <w:r w:rsidR="00CE0DFC">
              <w:rPr>
                <w:rFonts w:ascii="Cambria" w:eastAsia="Cambria" w:hAnsi="Cambria" w:cs="Cambria"/>
              </w:rPr>
              <w:t>bol súčasťou analýz</w:t>
            </w:r>
            <w:r w:rsidR="009A317D">
              <w:rPr>
                <w:rFonts w:ascii="Cambria" w:eastAsia="Cambria" w:hAnsi="Cambria" w:cs="Cambria"/>
              </w:rPr>
              <w:t xml:space="preserve"> potrieb</w:t>
            </w:r>
            <w:r>
              <w:rPr>
                <w:rFonts w:ascii="Cambria" w:eastAsia="Cambria" w:hAnsi="Cambria" w:cs="Cambria"/>
              </w:rPr>
              <w:t>?</w:t>
            </w:r>
          </w:p>
        </w:tc>
        <w:tc>
          <w:tcPr>
            <w:tcW w:w="74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2674B" w14:textId="438ED0E0" w:rsidR="008D6B9C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025864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riaditelia</w:t>
            </w:r>
          </w:p>
          <w:p w14:paraId="7F6B3350" w14:textId="3C669C64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623343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cieľová komunita </w:t>
            </w:r>
          </w:p>
          <w:p w14:paraId="1050B537" w14:textId="7005F0B6" w:rsidR="008D6B9C" w:rsidRDefault="00F67A21" w:rsidP="00CE0DFC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13294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učitelia </w:t>
            </w:r>
          </w:p>
          <w:p w14:paraId="4E9C9233" w14:textId="68593A77" w:rsidR="00CE0DFC" w:rsidRDefault="00F67A21" w:rsidP="00CE0DFC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721281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9A317D">
              <w:rPr>
                <w:rFonts w:ascii="Cambria" w:eastAsia="Cambria" w:hAnsi="Cambria" w:cs="Cambria"/>
              </w:rPr>
              <w:t>organizácie štátnej správy a samosprávy (napr. mestský/obecný úrad)</w:t>
            </w:r>
            <w:r w:rsidR="009A317D" w:rsidDel="009A317D">
              <w:rPr>
                <w:rFonts w:ascii="Cambria" w:eastAsia="Cambria" w:hAnsi="Cambria" w:cs="Cambria"/>
              </w:rPr>
              <w:t xml:space="preserve">  </w:t>
            </w:r>
          </w:p>
          <w:p w14:paraId="7DAD021A" w14:textId="532AE994" w:rsidR="008D6B9C" w:rsidRDefault="00F67A21" w:rsidP="00CE0DFC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38641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9A317D">
              <w:rPr>
                <w:rFonts w:ascii="Segoe UI Symbol" w:eastAsia="Arial Unicode MS" w:hAnsi="Segoe UI Symbol" w:cs="Segoe UI Symbol"/>
              </w:rPr>
              <w:t xml:space="preserve"> žiaci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67A19E65" w14:textId="7F7874B4" w:rsidR="002E4BA8" w:rsidRDefault="00F67A21" w:rsidP="00CE0DFC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1955602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organizácie občianskej spoločnosti</w:t>
            </w:r>
            <w:r w:rsidR="00CE0DFC">
              <w:rPr>
                <w:rFonts w:ascii="Cambria" w:eastAsia="Cambria" w:hAnsi="Cambria" w:cs="Cambria"/>
              </w:rPr>
              <w:t xml:space="preserve"> (mimovládne organizácie)</w:t>
            </w:r>
          </w:p>
        </w:tc>
      </w:tr>
      <w:tr w:rsidR="002E4BA8" w14:paraId="6089CBEC" w14:textId="77777777">
        <w:trPr>
          <w:trHeight w:val="1260"/>
        </w:trPr>
        <w:tc>
          <w:tcPr>
            <w:tcW w:w="3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5A089" w14:textId="2AA8FC73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Ak </w:t>
            </w:r>
            <w:r w:rsidR="00CE0DFC">
              <w:rPr>
                <w:rFonts w:ascii="Cambria" w:eastAsia="Cambria" w:hAnsi="Cambria" w:cs="Cambria"/>
              </w:rPr>
              <w:t>bola</w:t>
            </w:r>
            <w:r>
              <w:rPr>
                <w:rFonts w:ascii="Cambria" w:eastAsia="Cambria" w:hAnsi="Cambria" w:cs="Cambria"/>
              </w:rPr>
              <w:t xml:space="preserve"> cieľová komunita </w:t>
            </w:r>
            <w:r w:rsidR="00CE0DFC">
              <w:rPr>
                <w:rFonts w:ascii="Cambria" w:eastAsia="Cambria" w:hAnsi="Cambria" w:cs="Cambria"/>
              </w:rPr>
              <w:t xml:space="preserve">súčasťou </w:t>
            </w:r>
            <w:r>
              <w:rPr>
                <w:rFonts w:ascii="Cambria" w:eastAsia="Cambria" w:hAnsi="Cambria" w:cs="Cambria"/>
              </w:rPr>
              <w:t>analýz</w:t>
            </w:r>
            <w:r w:rsidR="00CE0DFC">
              <w:rPr>
                <w:rFonts w:ascii="Cambria" w:eastAsia="Cambria" w:hAnsi="Cambria" w:cs="Cambria"/>
              </w:rPr>
              <w:t>y</w:t>
            </w:r>
            <w:r w:rsidR="009A317D">
              <w:rPr>
                <w:rFonts w:ascii="Cambria" w:eastAsia="Cambria" w:hAnsi="Cambria" w:cs="Cambria"/>
              </w:rPr>
              <w:t xml:space="preserve"> </w:t>
            </w:r>
            <w:r w:rsidR="00CE6E2C">
              <w:rPr>
                <w:rFonts w:ascii="Cambria" w:eastAsia="Cambria" w:hAnsi="Cambria" w:cs="Cambria"/>
              </w:rPr>
              <w:t>potrieb</w:t>
            </w:r>
            <w:r>
              <w:rPr>
                <w:rFonts w:ascii="Cambria" w:eastAsia="Cambria" w:hAnsi="Cambria" w:cs="Cambria"/>
              </w:rPr>
              <w:t>, opíšte ako</w:t>
            </w:r>
            <w:r w:rsidR="00CE0DFC">
              <w:rPr>
                <w:rFonts w:ascii="Cambria" w:eastAsia="Cambria" w:hAnsi="Cambria" w:cs="Cambria"/>
              </w:rPr>
              <w:t xml:space="preserve"> sa jej zúčastnila</w:t>
            </w:r>
            <w:r>
              <w:rPr>
                <w:rFonts w:ascii="Cambria" w:eastAsia="Cambria" w:hAnsi="Cambria" w:cs="Cambria"/>
              </w:rPr>
              <w:t>:</w:t>
            </w:r>
          </w:p>
        </w:tc>
        <w:tc>
          <w:tcPr>
            <w:tcW w:w="74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C710D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2B0EC01B" w14:textId="77777777">
        <w:trPr>
          <w:trHeight w:val="1260"/>
        </w:trPr>
        <w:tc>
          <w:tcPr>
            <w:tcW w:w="32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11286" w14:textId="66E52CB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Ak </w:t>
            </w:r>
            <w:r w:rsidR="00CE0DFC">
              <w:rPr>
                <w:rFonts w:ascii="Cambria" w:eastAsia="Cambria" w:hAnsi="Cambria" w:cs="Cambria"/>
              </w:rPr>
              <w:t xml:space="preserve">boli súčasťou analýzy </w:t>
            </w:r>
            <w:r w:rsidR="009A317D">
              <w:rPr>
                <w:rFonts w:ascii="Cambria" w:eastAsia="Cambria" w:hAnsi="Cambria" w:cs="Cambria"/>
              </w:rPr>
              <w:t xml:space="preserve">potrieb </w:t>
            </w:r>
            <w:r w:rsidR="00CE0DFC">
              <w:rPr>
                <w:rFonts w:ascii="Cambria" w:eastAsia="Cambria" w:hAnsi="Cambria" w:cs="Cambria"/>
              </w:rPr>
              <w:t>aj žiaci</w:t>
            </w:r>
            <w:r w:rsidR="00CE0DFC">
              <w:t xml:space="preserve">, </w:t>
            </w:r>
            <w:r>
              <w:rPr>
                <w:rFonts w:ascii="Cambria" w:eastAsia="Cambria" w:hAnsi="Cambria" w:cs="Cambria"/>
              </w:rPr>
              <w:t>opíšte ako</w:t>
            </w:r>
            <w:r w:rsidR="00CE0DFC">
              <w:rPr>
                <w:rFonts w:ascii="Cambria" w:eastAsia="Cambria" w:hAnsi="Cambria" w:cs="Cambria"/>
              </w:rPr>
              <w:t xml:space="preserve"> sa jej zúčastnili</w:t>
            </w:r>
            <w:r>
              <w:rPr>
                <w:rFonts w:ascii="Cambria" w:eastAsia="Cambria" w:hAnsi="Cambria" w:cs="Cambria"/>
              </w:rPr>
              <w:t>:</w:t>
            </w:r>
          </w:p>
          <w:p w14:paraId="241066D6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74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5F683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6FEC8E58" w14:textId="2CCF7122" w:rsidR="00BB40D0" w:rsidRDefault="00BB40D0">
      <w:pPr>
        <w:shd w:val="clear" w:color="auto" w:fill="FFFFFF"/>
        <w:spacing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611DAB32" w14:textId="77777777" w:rsidR="002E4BA8" w:rsidRDefault="00D94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>CIELE SERVICE LEARNINGOVEJ AKTIVITY</w:t>
      </w:r>
    </w:p>
    <w:p w14:paraId="4A3D864A" w14:textId="45AB7A9E" w:rsidR="002E4BA8" w:rsidRDefault="00D9469D">
      <w:pPr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</w:rPr>
        <w:t xml:space="preserve">(V tejto časti vysvetlite, </w:t>
      </w:r>
      <w:r>
        <w:rPr>
          <w:rFonts w:ascii="Cambria" w:eastAsia="Cambria" w:hAnsi="Cambria" w:cs="Cambria"/>
          <w:b/>
        </w:rPr>
        <w:t xml:space="preserve">čo </w:t>
      </w:r>
      <w:r w:rsidR="00CE0DFC">
        <w:rPr>
          <w:rFonts w:ascii="Cambria" w:eastAsia="Cambria" w:hAnsi="Cambria" w:cs="Cambria"/>
          <w:b/>
        </w:rPr>
        <w:t>ste chceli</w:t>
      </w:r>
      <w:r>
        <w:rPr>
          <w:rFonts w:ascii="Cambria" w:eastAsia="Cambria" w:hAnsi="Cambria" w:cs="Cambria"/>
          <w:b/>
        </w:rPr>
        <w:t>, aby sa</w:t>
      </w:r>
      <w:r w:rsidR="009A317D">
        <w:rPr>
          <w:rFonts w:ascii="Cambria" w:eastAsia="Cambria" w:hAnsi="Cambria" w:cs="Cambria"/>
          <w:b/>
        </w:rPr>
        <w:t xml:space="preserve"> žiaci</w:t>
      </w:r>
      <w:r>
        <w:rPr>
          <w:rFonts w:ascii="Cambria" w:eastAsia="Cambria" w:hAnsi="Cambria" w:cs="Cambria"/>
          <w:b/>
        </w:rPr>
        <w:t xml:space="preserve"> naučili v rámci projektu, či to </w:t>
      </w:r>
      <w:r w:rsidR="00CE0DFC">
        <w:rPr>
          <w:rFonts w:ascii="Cambria" w:eastAsia="Cambria" w:hAnsi="Cambria" w:cs="Cambria"/>
          <w:b/>
        </w:rPr>
        <w:t>b</w:t>
      </w:r>
      <w:r w:rsidR="009A317D">
        <w:rPr>
          <w:rFonts w:ascii="Cambria" w:eastAsia="Cambria" w:hAnsi="Cambria" w:cs="Cambria"/>
          <w:b/>
        </w:rPr>
        <w:t xml:space="preserve">olo </w:t>
      </w:r>
      <w:r>
        <w:rPr>
          <w:rFonts w:ascii="Cambria" w:eastAsia="Cambria" w:hAnsi="Cambria" w:cs="Cambria"/>
          <w:b/>
        </w:rPr>
        <w:t>spojené so školským učebným plánom alebo iným učebným plánom, atď.</w:t>
      </w:r>
      <w:r>
        <w:rPr>
          <w:rFonts w:ascii="Cambria" w:eastAsia="Cambria" w:hAnsi="Cambria" w:cs="Cambria"/>
        </w:rPr>
        <w:t>)</w:t>
      </w:r>
    </w:p>
    <w:p w14:paraId="355598A7" w14:textId="77777777" w:rsidR="002E4BA8" w:rsidRDefault="002E4BA8">
      <w:pPr>
        <w:shd w:val="clear" w:color="auto" w:fill="FFFFFF"/>
        <w:jc w:val="both"/>
        <w:rPr>
          <w:rFonts w:ascii="Cambria" w:eastAsia="Cambria" w:hAnsi="Cambria" w:cs="Cambria"/>
        </w:rPr>
      </w:pPr>
    </w:p>
    <w:p w14:paraId="2FCE1B5B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Vzdelávacie ciele </w:t>
      </w:r>
      <w:r w:rsidR="00CE0DFC">
        <w:rPr>
          <w:rFonts w:ascii="Cambria" w:eastAsia="Cambria" w:hAnsi="Cambria" w:cs="Cambria"/>
          <w:color w:val="000000"/>
        </w:rPr>
        <w:t xml:space="preserve">service </w:t>
      </w:r>
      <w:proofErr w:type="spellStart"/>
      <w:r w:rsidR="00CE0DFC">
        <w:rPr>
          <w:rFonts w:ascii="Cambria" w:eastAsia="Cambria" w:hAnsi="Cambria" w:cs="Cambria"/>
          <w:color w:val="000000"/>
        </w:rPr>
        <w:t>learningovej</w:t>
      </w:r>
      <w:proofErr w:type="spellEnd"/>
      <w:r w:rsidR="00CE0DFC">
        <w:rPr>
          <w:rFonts w:ascii="Cambria" w:eastAsia="Cambria" w:hAnsi="Cambria" w:cs="Cambria"/>
          <w:color w:val="000000"/>
        </w:rPr>
        <w:t xml:space="preserve"> aktivity</w:t>
      </w:r>
      <w:r>
        <w:rPr>
          <w:rFonts w:ascii="Cambria" w:eastAsia="Cambria" w:hAnsi="Cambria" w:cs="Cambria"/>
          <w:color w:val="000000"/>
        </w:rPr>
        <w:t>:</w:t>
      </w:r>
    </w:p>
    <w:tbl>
      <w:tblPr>
        <w:tblStyle w:val="af7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62B20BCD" w14:textId="77777777">
        <w:tc>
          <w:tcPr>
            <w:tcW w:w="10790" w:type="dxa"/>
          </w:tcPr>
          <w:p w14:paraId="10FC3FFD" w14:textId="77777777" w:rsidR="002E4BA8" w:rsidRDefault="002E4BA8">
            <w:pPr>
              <w:spacing w:before="240" w:after="240"/>
              <w:rPr>
                <w:rFonts w:ascii="Cambria" w:eastAsia="Cambria" w:hAnsi="Cambria" w:cs="Cambria"/>
              </w:rPr>
            </w:pPr>
          </w:p>
          <w:p w14:paraId="382F7CCA" w14:textId="77777777" w:rsidR="002E4BA8" w:rsidRDefault="002E4BA8">
            <w:pPr>
              <w:spacing w:before="240" w:after="240"/>
              <w:rPr>
                <w:rFonts w:ascii="Cambria" w:eastAsia="Cambria" w:hAnsi="Cambria" w:cs="Cambria"/>
              </w:rPr>
            </w:pPr>
          </w:p>
          <w:p w14:paraId="10D32DD9" w14:textId="77777777" w:rsidR="002E4BA8" w:rsidRDefault="002E4BA8">
            <w:pPr>
              <w:spacing w:before="240" w:after="240"/>
              <w:rPr>
                <w:rFonts w:ascii="Cambria" w:eastAsia="Cambria" w:hAnsi="Cambria" w:cs="Cambria"/>
              </w:rPr>
            </w:pPr>
          </w:p>
          <w:p w14:paraId="109296DB" w14:textId="77777777" w:rsidR="002E4BA8" w:rsidRDefault="002E4BA8">
            <w:pPr>
              <w:spacing w:before="240" w:after="240"/>
              <w:rPr>
                <w:rFonts w:ascii="Cambria" w:eastAsia="Cambria" w:hAnsi="Cambria" w:cs="Cambria"/>
              </w:rPr>
            </w:pPr>
          </w:p>
        </w:tc>
      </w:tr>
    </w:tbl>
    <w:p w14:paraId="637B92CF" w14:textId="49556AD8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Ciele služby projektu: </w:t>
      </w:r>
    </w:p>
    <w:tbl>
      <w:tblPr>
        <w:tblStyle w:val="af8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663DF463" w14:textId="77777777">
        <w:trPr>
          <w:trHeight w:val="201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BF927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  <w:p w14:paraId="4451FA80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803D639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71D57631" w14:textId="3999BA56" w:rsidR="00BB40D0" w:rsidRDefault="00D9469D">
      <w:pPr>
        <w:shd w:val="clear" w:color="auto" w:fill="FFFFFF"/>
        <w:spacing w:before="240"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  <w:r w:rsidR="00BB40D0">
        <w:rPr>
          <w:rFonts w:ascii="Cambria" w:eastAsia="Cambria" w:hAnsi="Cambria" w:cs="Cambria"/>
        </w:rPr>
        <w:br w:type="page"/>
      </w:r>
    </w:p>
    <w:p w14:paraId="25243C26" w14:textId="77777777" w:rsidR="002E4BA8" w:rsidRDefault="00CE0DF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 xml:space="preserve">PREPOJENIE </w:t>
      </w:r>
      <w:r w:rsidR="00D9469D">
        <w:rPr>
          <w:rFonts w:ascii="Cambria" w:eastAsia="Cambria" w:hAnsi="Cambria" w:cs="Cambria"/>
          <w:b/>
          <w:color w:val="000000"/>
        </w:rPr>
        <w:t>VZDELÁVAN</w:t>
      </w:r>
      <w:r>
        <w:rPr>
          <w:rFonts w:ascii="Cambria" w:eastAsia="Cambria" w:hAnsi="Cambria" w:cs="Cambria"/>
          <w:b/>
          <w:color w:val="000000"/>
        </w:rPr>
        <w:t xml:space="preserve">IA SO </w:t>
      </w:r>
      <w:r w:rsidR="00D9469D">
        <w:rPr>
          <w:rFonts w:ascii="Cambria" w:eastAsia="Cambria" w:hAnsi="Cambria" w:cs="Cambria"/>
          <w:b/>
          <w:color w:val="000000"/>
        </w:rPr>
        <w:t>SLUŽBOU</w:t>
      </w:r>
    </w:p>
    <w:p w14:paraId="7A244B81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5D717B90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Vyplňte tabuľku spájajúcu obsah študijných plánov, vzdelávacie aktivity a príslušné činnosti</w:t>
      </w:r>
      <w:r w:rsidR="00CE0DFC">
        <w:rPr>
          <w:rFonts w:ascii="Cambria" w:eastAsia="Cambria" w:hAnsi="Cambria" w:cs="Cambria"/>
          <w:color w:val="000000"/>
        </w:rPr>
        <w:t xml:space="preserve"> súvisiace so službou</w:t>
      </w:r>
    </w:p>
    <w:tbl>
      <w:tblPr>
        <w:tblStyle w:val="af9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95"/>
        <w:gridCol w:w="3082"/>
        <w:gridCol w:w="2835"/>
        <w:gridCol w:w="2551"/>
      </w:tblGrid>
      <w:tr w:rsidR="002E4BA8" w14:paraId="422D1BFE" w14:textId="77777777">
        <w:trPr>
          <w:trHeight w:val="723"/>
        </w:trPr>
        <w:tc>
          <w:tcPr>
            <w:tcW w:w="22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E2C23" w14:textId="5E8BD1BE" w:rsidR="002E4BA8" w:rsidRDefault="009A317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Vzdelávacia</w:t>
            </w:r>
            <w:r w:rsidR="00CE6E2C">
              <w:rPr>
                <w:rFonts w:ascii="Cambria" w:eastAsia="Cambria" w:hAnsi="Cambria" w:cs="Cambria"/>
              </w:rPr>
              <w:t xml:space="preserve"> </w:t>
            </w:r>
            <w:r w:rsidR="00D9469D">
              <w:rPr>
                <w:rFonts w:ascii="Cambria" w:eastAsia="Cambria" w:hAnsi="Cambria" w:cs="Cambria"/>
              </w:rPr>
              <w:t>oblasť</w:t>
            </w:r>
          </w:p>
        </w:tc>
        <w:tc>
          <w:tcPr>
            <w:tcW w:w="308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018FB" w14:textId="77777777" w:rsidR="002E4BA8" w:rsidRDefault="00CE0DFC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Názov p</w:t>
            </w:r>
            <w:r w:rsidR="00D9469D">
              <w:rPr>
                <w:rFonts w:ascii="Cambria" w:eastAsia="Cambria" w:hAnsi="Cambria" w:cs="Cambria"/>
              </w:rPr>
              <w:t>redmet</w:t>
            </w:r>
            <w:r>
              <w:rPr>
                <w:rFonts w:ascii="Cambria" w:eastAsia="Cambria" w:hAnsi="Cambria" w:cs="Cambria"/>
              </w:rPr>
              <w:t>u</w:t>
            </w:r>
            <w:r w:rsidR="00D9469D">
              <w:rPr>
                <w:rFonts w:ascii="Cambria" w:eastAsia="Cambria" w:hAnsi="Cambria" w:cs="Cambria"/>
              </w:rPr>
              <w:t xml:space="preserve"> a/alebo učebný obsah</w:t>
            </w:r>
          </w:p>
        </w:tc>
        <w:tc>
          <w:tcPr>
            <w:tcW w:w="28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AF5A2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Vzdelávacie aktivity</w:t>
            </w:r>
          </w:p>
        </w:tc>
        <w:tc>
          <w:tcPr>
            <w:tcW w:w="255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DEDEB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Činnosti služby</w:t>
            </w:r>
          </w:p>
        </w:tc>
      </w:tr>
      <w:tr w:rsidR="002E4BA8" w14:paraId="2C217360" w14:textId="77777777">
        <w:trPr>
          <w:trHeight w:val="941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7BBC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rírodné vedy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CDA8C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4F2931B5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4C88A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6E4388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4114EFE0" w14:textId="77777777">
        <w:trPr>
          <w:trHeight w:val="98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401D8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chnika a technológia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77863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23B4B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9711B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1BFED526" w14:textId="77777777">
        <w:trPr>
          <w:trHeight w:val="751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340C3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oľnohospodárske vedy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8514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21157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0119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09535D11" w14:textId="77777777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3D4D2" w14:textId="41C4FC2D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spoločenské </w:t>
            </w:r>
            <w:r w:rsidR="009A317D">
              <w:rPr>
                <w:rFonts w:ascii="Cambria" w:eastAsia="Cambria" w:hAnsi="Cambria" w:cs="Cambria"/>
              </w:rPr>
              <w:t xml:space="preserve"> a humanitné </w:t>
            </w:r>
            <w:r>
              <w:rPr>
                <w:rFonts w:ascii="Cambria" w:eastAsia="Cambria" w:hAnsi="Cambria" w:cs="Cambria"/>
              </w:rPr>
              <w:t>vedy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30BD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2A23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5225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09FF307B" w14:textId="77777777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F1D3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umenie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07D9A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66BE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657324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410C4DCA" w14:textId="77777777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390AA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telesná výchova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18328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14E40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3DA58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272C1130" w14:textId="77777777">
        <w:trPr>
          <w:trHeight w:val="740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126D6" w14:textId="4D37D49E" w:rsidR="002E4BA8" w:rsidRDefault="009A317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M</w:t>
            </w:r>
            <w:r w:rsidR="00D9469D">
              <w:rPr>
                <w:rFonts w:ascii="Cambria" w:eastAsia="Cambria" w:hAnsi="Cambria" w:cs="Cambria"/>
              </w:rPr>
              <w:t>edicína</w:t>
            </w:r>
            <w:r>
              <w:rPr>
                <w:rFonts w:ascii="Cambria" w:eastAsia="Cambria" w:hAnsi="Cambria" w:cs="Cambria"/>
              </w:rPr>
              <w:t>/zdravie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B9B28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C4F4F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B544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6378C136" w14:textId="77777777">
        <w:trPr>
          <w:trHeight w:val="773"/>
        </w:trPr>
        <w:tc>
          <w:tcPr>
            <w:tcW w:w="22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C348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iné (upresnite, pridajte podľa potreby):</w:t>
            </w:r>
          </w:p>
        </w:tc>
        <w:tc>
          <w:tcPr>
            <w:tcW w:w="30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813EE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791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F22D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2A99216A" w14:textId="45EABC0C" w:rsidR="002E4BA8" w:rsidRDefault="002E4BA8">
      <w:pPr>
        <w:rPr>
          <w:rFonts w:ascii="Cambria" w:eastAsia="Cambria" w:hAnsi="Cambria" w:cs="Cambria"/>
        </w:rPr>
      </w:pPr>
    </w:p>
    <w:p w14:paraId="593D0561" w14:textId="15043F18" w:rsidR="00BB40D0" w:rsidRDefault="00BB40D0">
      <w:pPr>
        <w:rPr>
          <w:rFonts w:ascii="Cambria" w:eastAsia="Cambria" w:hAnsi="Cambria" w:cs="Cambria"/>
        </w:rPr>
      </w:pPr>
    </w:p>
    <w:p w14:paraId="5EF541ED" w14:textId="01EF0282" w:rsidR="00BB40D0" w:rsidRDefault="00BB40D0">
      <w:pPr>
        <w:rPr>
          <w:rFonts w:ascii="Cambria" w:eastAsia="Cambria" w:hAnsi="Cambria" w:cs="Cambria"/>
        </w:rPr>
      </w:pPr>
    </w:p>
    <w:p w14:paraId="493FEDCC" w14:textId="77777777" w:rsidR="00BB40D0" w:rsidRDefault="00BB40D0">
      <w:pPr>
        <w:rPr>
          <w:rFonts w:ascii="Cambria" w:eastAsia="Cambria" w:hAnsi="Cambria" w:cs="Cambria"/>
        </w:rPr>
      </w:pPr>
    </w:p>
    <w:p w14:paraId="4FA3AF75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lastRenderedPageBreak/>
        <w:t>Aktivita sa vykonáva</w:t>
      </w:r>
      <w:r w:rsidR="00CE0DFC">
        <w:rPr>
          <w:rFonts w:ascii="Cambria" w:eastAsia="Cambria" w:hAnsi="Cambria" w:cs="Cambria"/>
          <w:color w:val="000000"/>
        </w:rPr>
        <w:t>la</w:t>
      </w:r>
      <w:r>
        <w:rPr>
          <w:rFonts w:ascii="Cambria" w:eastAsia="Cambria" w:hAnsi="Cambria" w:cs="Cambria"/>
          <w:color w:val="000000"/>
        </w:rPr>
        <w:t>:</w:t>
      </w:r>
    </w:p>
    <w:tbl>
      <w:tblPr>
        <w:tblStyle w:val="afa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77"/>
        <w:gridCol w:w="5386"/>
      </w:tblGrid>
      <w:tr w:rsidR="002E4BA8" w14:paraId="12CF68C1" w14:textId="77777777">
        <w:trPr>
          <w:trHeight w:val="74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EEE13" w14:textId="1DB594FA" w:rsidR="002E4BA8" w:rsidRDefault="00F67A21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09815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v rámci vyučovania </w:t>
            </w:r>
          </w:p>
          <w:p w14:paraId="67502F2F" w14:textId="5DE8E63E" w:rsidR="002E4BA8" w:rsidRDefault="00F67A21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533064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mimo vyučovania</w:t>
            </w:r>
          </w:p>
          <w:p w14:paraId="0A2F0794" w14:textId="4C431AA6" w:rsidR="002E4BA8" w:rsidRDefault="00F67A21" w:rsidP="009A317D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116420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v rámci predĺženého vyučovania</w:t>
            </w:r>
          </w:p>
        </w:tc>
        <w:tc>
          <w:tcPr>
            <w:tcW w:w="53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262A6" w14:textId="34FA57C4" w:rsidR="002E4BA8" w:rsidRDefault="00D9469D" w:rsidP="009A317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riemerný počet hodín</w:t>
            </w:r>
            <w:r w:rsidR="009A317D">
              <w:rPr>
                <w:rFonts w:ascii="Cambria" w:eastAsia="Cambria" w:hAnsi="Cambria" w:cs="Cambria"/>
              </w:rPr>
              <w:t xml:space="preserve"> za týždeň</w:t>
            </w:r>
            <w:r>
              <w:rPr>
                <w:rFonts w:ascii="Cambria" w:eastAsia="Cambria" w:hAnsi="Cambria" w:cs="Cambria"/>
              </w:rPr>
              <w:t xml:space="preserve"> vyhradených na service </w:t>
            </w:r>
            <w:proofErr w:type="spellStart"/>
            <w:r>
              <w:rPr>
                <w:rFonts w:ascii="Cambria" w:eastAsia="Cambria" w:hAnsi="Cambria" w:cs="Cambria"/>
              </w:rPr>
              <w:t>learningovú</w:t>
            </w:r>
            <w:proofErr w:type="spellEnd"/>
            <w:r>
              <w:rPr>
                <w:rFonts w:ascii="Cambria" w:eastAsia="Cambria" w:hAnsi="Cambria" w:cs="Cambria"/>
              </w:rPr>
              <w:t xml:space="preserve"> </w:t>
            </w:r>
            <w:r w:rsidR="009A317D">
              <w:rPr>
                <w:rFonts w:ascii="Cambria" w:eastAsia="Cambria" w:hAnsi="Cambria" w:cs="Cambria"/>
              </w:rPr>
              <w:t>aktivitu</w:t>
            </w:r>
            <w:r>
              <w:rPr>
                <w:rFonts w:ascii="Cambria" w:eastAsia="Cambria" w:hAnsi="Cambria" w:cs="Cambria"/>
              </w:rPr>
              <w:t>: ………………………..</w:t>
            </w:r>
          </w:p>
        </w:tc>
      </w:tr>
    </w:tbl>
    <w:p w14:paraId="39F25D8D" w14:textId="77777777" w:rsidR="002E4BA8" w:rsidRDefault="002E4BA8">
      <w:pPr>
        <w:shd w:val="clear" w:color="auto" w:fill="FFFFFF"/>
        <w:spacing w:after="240"/>
        <w:rPr>
          <w:rFonts w:ascii="Cambria" w:eastAsia="Cambria" w:hAnsi="Cambria" w:cs="Cambria"/>
        </w:rPr>
      </w:pPr>
    </w:p>
    <w:p w14:paraId="21FBAEDC" w14:textId="4A618F4E" w:rsidR="00BB40D0" w:rsidRDefault="00BB40D0">
      <w:pPr>
        <w:shd w:val="clear" w:color="auto" w:fill="FFFFFF"/>
        <w:spacing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4F6FF015" w14:textId="0305C9B5" w:rsidR="002E4BA8" w:rsidRDefault="009A317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 xml:space="preserve">AKTÉRI </w:t>
      </w:r>
      <w:r w:rsidR="00D9469D">
        <w:rPr>
          <w:rFonts w:ascii="Cambria" w:eastAsia="Cambria" w:hAnsi="Cambria" w:cs="Cambria"/>
          <w:b/>
          <w:color w:val="000000"/>
        </w:rPr>
        <w:t>SERVICE LEARNINGOVEJ AKTIVITY</w:t>
      </w:r>
    </w:p>
    <w:p w14:paraId="145A3E62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720"/>
        <w:rPr>
          <w:rFonts w:ascii="Cambria" w:eastAsia="Cambria" w:hAnsi="Cambria" w:cs="Cambria"/>
          <w:b/>
          <w:color w:val="000000"/>
        </w:rPr>
      </w:pPr>
    </w:p>
    <w:p w14:paraId="6517E687" w14:textId="1017CD85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Uveďte počet </w:t>
      </w:r>
      <w:r w:rsidR="009A317D">
        <w:rPr>
          <w:rFonts w:ascii="Cambria" w:eastAsia="Cambria" w:hAnsi="Cambria" w:cs="Cambria"/>
          <w:color w:val="000000"/>
        </w:rPr>
        <w:t xml:space="preserve">žiakov </w:t>
      </w:r>
      <w:r>
        <w:rPr>
          <w:rFonts w:ascii="Cambria" w:eastAsia="Cambria" w:hAnsi="Cambria" w:cs="Cambria"/>
          <w:color w:val="000000"/>
        </w:rPr>
        <w:t xml:space="preserve"> zúčastnených na aktivite a service </w:t>
      </w:r>
      <w:proofErr w:type="spellStart"/>
      <w:r>
        <w:rPr>
          <w:rFonts w:ascii="Cambria" w:eastAsia="Cambria" w:hAnsi="Cambria" w:cs="Cambria"/>
          <w:color w:val="000000"/>
        </w:rPr>
        <w:t>learningové</w:t>
      </w:r>
      <w:proofErr w:type="spellEnd"/>
      <w:r>
        <w:rPr>
          <w:rFonts w:ascii="Cambria" w:eastAsia="Cambria" w:hAnsi="Cambria" w:cs="Cambria"/>
          <w:color w:val="000000"/>
        </w:rPr>
        <w:t xml:space="preserve"> činnosti, ktoré vykonávajú. Znakom „X“ označte, či ide o dobrovoľnú účasť (D) alebo povinnú (P).</w:t>
      </w:r>
    </w:p>
    <w:tbl>
      <w:tblPr>
        <w:tblStyle w:val="afb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50"/>
        <w:gridCol w:w="1555"/>
        <w:gridCol w:w="1253"/>
        <w:gridCol w:w="571"/>
        <w:gridCol w:w="595"/>
        <w:gridCol w:w="1270"/>
        <w:gridCol w:w="3969"/>
      </w:tblGrid>
      <w:tr w:rsidR="002E4BA8" w14:paraId="57C000F2" w14:textId="77777777" w:rsidTr="00BB40D0">
        <w:trPr>
          <w:trHeight w:val="1015"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0F3BA55" w14:textId="7C341399" w:rsidR="002E4BA8" w:rsidRDefault="009A317D">
            <w:pPr>
              <w:shd w:val="clear" w:color="auto" w:fill="FFFFFF"/>
              <w:spacing w:after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Žiaci </w:t>
            </w:r>
            <w:r w:rsidR="00D9469D">
              <w:rPr>
                <w:rFonts w:ascii="Cambria" w:eastAsia="Cambria" w:hAnsi="Cambria" w:cs="Cambria"/>
              </w:rPr>
              <w:t>študujú na:</w:t>
            </w:r>
          </w:p>
        </w:tc>
        <w:tc>
          <w:tcPr>
            <w:tcW w:w="15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0414C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Ročník</w:t>
            </w:r>
          </w:p>
        </w:tc>
        <w:tc>
          <w:tcPr>
            <w:tcW w:w="125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5C219" w14:textId="74E0D2D5" w:rsidR="002E4BA8" w:rsidRDefault="00D9469D" w:rsidP="00DA1053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Celkový počet </w:t>
            </w:r>
            <w:r w:rsidR="00DA1053">
              <w:rPr>
                <w:rFonts w:ascii="Cambria" w:eastAsia="Cambria" w:hAnsi="Cambria" w:cs="Cambria"/>
              </w:rPr>
              <w:t>žiakov</w:t>
            </w:r>
            <w:r>
              <w:rPr>
                <w:rFonts w:ascii="Cambria" w:eastAsia="Cambria" w:hAnsi="Cambria" w:cs="Cambria"/>
              </w:rPr>
              <w:t xml:space="preserve"> v ročníku</w:t>
            </w:r>
          </w:p>
        </w:tc>
        <w:tc>
          <w:tcPr>
            <w:tcW w:w="57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2C4097A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59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5AC9533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</w:t>
            </w:r>
          </w:p>
        </w:tc>
        <w:tc>
          <w:tcPr>
            <w:tcW w:w="12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28E4C223" w14:textId="70053820" w:rsidR="002E4BA8" w:rsidRDefault="00D9469D" w:rsidP="00DA1053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Počet zúčastnených </w:t>
            </w:r>
            <w:r w:rsidR="00DA1053">
              <w:rPr>
                <w:rFonts w:ascii="Cambria" w:eastAsia="Cambria" w:hAnsi="Cambria" w:cs="Cambria"/>
              </w:rPr>
              <w:t>žiakov</w:t>
            </w:r>
          </w:p>
        </w:tc>
        <w:tc>
          <w:tcPr>
            <w:tcW w:w="39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6AF86ED0" w14:textId="1347227B" w:rsidR="002E4BA8" w:rsidRDefault="00D9469D" w:rsidP="009A317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Opíšte service </w:t>
            </w:r>
            <w:proofErr w:type="spellStart"/>
            <w:r>
              <w:rPr>
                <w:rFonts w:ascii="Cambria" w:eastAsia="Cambria" w:hAnsi="Cambria" w:cs="Cambria"/>
              </w:rPr>
              <w:t>learningové</w:t>
            </w:r>
            <w:proofErr w:type="spellEnd"/>
            <w:r>
              <w:rPr>
                <w:rFonts w:ascii="Cambria" w:eastAsia="Cambria" w:hAnsi="Cambria" w:cs="Cambria"/>
              </w:rPr>
              <w:t xml:space="preserve"> činnosti vykonávané </w:t>
            </w:r>
            <w:r w:rsidR="009A317D">
              <w:rPr>
                <w:rFonts w:ascii="Cambria" w:eastAsia="Cambria" w:hAnsi="Cambria" w:cs="Cambria"/>
              </w:rPr>
              <w:t>žiakmi</w:t>
            </w:r>
            <w:r>
              <w:rPr>
                <w:rFonts w:ascii="Cambria" w:eastAsia="Cambria" w:hAnsi="Cambria" w:cs="Cambria"/>
              </w:rPr>
              <w:t xml:space="preserve">: </w:t>
            </w:r>
          </w:p>
        </w:tc>
      </w:tr>
      <w:tr w:rsidR="002E4BA8" w14:paraId="12BB593A" w14:textId="77777777">
        <w:trPr>
          <w:trHeight w:val="751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BF12697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Arial Unicode MS" w:eastAsia="Arial Unicode MS" w:hAnsi="Arial Unicode MS" w:cs="Arial Unicode MS"/>
              </w:rPr>
              <w:t>☐</w:t>
            </w:r>
            <w:r>
              <w:rPr>
                <w:rFonts w:ascii="Cambria" w:eastAsia="Cambria" w:hAnsi="Cambria" w:cs="Cambria"/>
              </w:rPr>
              <w:t xml:space="preserve"> základnej škole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2778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590358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1905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5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C65C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85D6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1CF40C6A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598D09BC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  <w:tr w:rsidR="002E4BA8" w14:paraId="3D59F638" w14:textId="77777777">
        <w:trPr>
          <w:trHeight w:val="747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385AB713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Arial Unicode MS" w:eastAsia="Arial Unicode MS" w:hAnsi="Arial Unicode MS" w:cs="Arial Unicode MS"/>
              </w:rPr>
              <w:t>☐</w:t>
            </w:r>
            <w:r>
              <w:rPr>
                <w:rFonts w:ascii="Cambria" w:eastAsia="Cambria" w:hAnsi="Cambria" w:cs="Cambria"/>
              </w:rPr>
              <w:t xml:space="preserve"> strednej škole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E25CD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46CF168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12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5E4A4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57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15AD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5EBB3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7B8021D1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</w:tcPr>
          <w:p w14:paraId="7D9E4F6D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</w:tc>
      </w:tr>
    </w:tbl>
    <w:p w14:paraId="3F47924B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37C419D1" w14:textId="152A7072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Koľko </w:t>
      </w:r>
      <w:r>
        <w:rPr>
          <w:rFonts w:ascii="Cambria" w:eastAsia="Cambria" w:hAnsi="Cambria" w:cs="Cambria"/>
          <w:b/>
          <w:color w:val="000000"/>
        </w:rPr>
        <w:t xml:space="preserve">dospelých </w:t>
      </w:r>
      <w:r>
        <w:rPr>
          <w:rFonts w:ascii="Cambria" w:eastAsia="Cambria" w:hAnsi="Cambria" w:cs="Cambria"/>
          <w:color w:val="000000"/>
        </w:rPr>
        <w:t>sa zúčastnilo na aktivite a aké činnosti vykonávali?</w:t>
      </w:r>
    </w:p>
    <w:tbl>
      <w:tblPr>
        <w:tblStyle w:val="afc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985"/>
        <w:gridCol w:w="2925"/>
        <w:gridCol w:w="4853"/>
      </w:tblGrid>
      <w:tr w:rsidR="002E4BA8" w14:paraId="4B9190DE" w14:textId="77777777">
        <w:trPr>
          <w:trHeight w:val="480"/>
        </w:trPr>
        <w:tc>
          <w:tcPr>
            <w:tcW w:w="2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F4735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92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BA5C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očet len v číslach</w:t>
            </w:r>
          </w:p>
        </w:tc>
        <w:tc>
          <w:tcPr>
            <w:tcW w:w="485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2AD5D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Vykonané činnosti</w:t>
            </w:r>
          </w:p>
        </w:tc>
      </w:tr>
      <w:tr w:rsidR="002E4BA8" w14:paraId="6BC110DE" w14:textId="77777777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F6473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riaditelia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D546A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C28AC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7279C067" w14:textId="77777777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1124D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učitelia (asistenti, knihovníci...)</w:t>
            </w:r>
          </w:p>
          <w:p w14:paraId="6C180556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1ADA0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EB6DB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27FF9425" w14:textId="77777777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72F3F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ríbuzní</w:t>
            </w:r>
          </w:p>
          <w:p w14:paraId="313C593B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80200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1A47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02610D71" w14:textId="77777777">
        <w:trPr>
          <w:trHeight w:val="980"/>
        </w:trPr>
        <w:tc>
          <w:tcPr>
            <w:tcW w:w="298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30F49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iné (upresnite):</w:t>
            </w:r>
          </w:p>
          <w:p w14:paraId="2BCE0DB5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0965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5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493A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604D5C20" w14:textId="38DC1408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p w14:paraId="6DF95AEF" w14:textId="637DDDB2" w:rsidR="00BB40D0" w:rsidRDefault="00BB40D0">
      <w:pPr>
        <w:shd w:val="clear" w:color="auto" w:fill="FFFFFF"/>
        <w:rPr>
          <w:rFonts w:ascii="Cambria" w:eastAsia="Cambria" w:hAnsi="Cambria" w:cs="Cambria"/>
        </w:rPr>
      </w:pPr>
    </w:p>
    <w:p w14:paraId="6EAEE096" w14:textId="77777777" w:rsidR="00BB40D0" w:rsidRDefault="00BB40D0">
      <w:pPr>
        <w:shd w:val="clear" w:color="auto" w:fill="FFFFFF"/>
        <w:rPr>
          <w:rFonts w:ascii="Cambria" w:eastAsia="Cambria" w:hAnsi="Cambria" w:cs="Cambria"/>
        </w:rPr>
      </w:pPr>
    </w:p>
    <w:p w14:paraId="4E1B371E" w14:textId="77777777" w:rsidR="00BB40D0" w:rsidRDefault="00BB40D0">
      <w:pPr>
        <w:shd w:val="clear" w:color="auto" w:fill="FFFFFF"/>
        <w:rPr>
          <w:rFonts w:ascii="Cambria" w:eastAsia="Cambria" w:hAnsi="Cambria" w:cs="Cambria"/>
        </w:rPr>
      </w:pPr>
    </w:p>
    <w:p w14:paraId="12D41AB0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lastRenderedPageBreak/>
        <w:t xml:space="preserve">Aké </w:t>
      </w:r>
      <w:r>
        <w:rPr>
          <w:rFonts w:ascii="Cambria" w:eastAsia="Cambria" w:hAnsi="Cambria" w:cs="Cambria"/>
          <w:b/>
          <w:color w:val="000000"/>
        </w:rPr>
        <w:t xml:space="preserve">inštitúcie/organizácie </w:t>
      </w:r>
      <w:r>
        <w:rPr>
          <w:rFonts w:ascii="Cambria" w:eastAsia="Cambria" w:hAnsi="Cambria" w:cs="Cambria"/>
          <w:color w:val="000000"/>
        </w:rPr>
        <w:t>sa ešte zúčastnili?</w:t>
      </w:r>
    </w:p>
    <w:tbl>
      <w:tblPr>
        <w:tblStyle w:val="afd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075"/>
        <w:gridCol w:w="2790"/>
        <w:gridCol w:w="4898"/>
      </w:tblGrid>
      <w:tr w:rsidR="002E4BA8" w14:paraId="08ABFA5C" w14:textId="77777777">
        <w:trPr>
          <w:trHeight w:val="740"/>
        </w:trPr>
        <w:tc>
          <w:tcPr>
            <w:tcW w:w="30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07AF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7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B772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Názov</w:t>
            </w:r>
          </w:p>
        </w:tc>
        <w:tc>
          <w:tcPr>
            <w:tcW w:w="489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71060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píšte ako sa zúčastnili</w:t>
            </w:r>
          </w:p>
        </w:tc>
      </w:tr>
      <w:tr w:rsidR="002E4BA8" w14:paraId="732C1046" w14:textId="77777777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34C59" w14:textId="120FF37A" w:rsidR="00CE0DFC" w:rsidRDefault="00DA1053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rganizácie štátnej správy a samosprávy</w:t>
            </w:r>
          </w:p>
          <w:p w14:paraId="5244B17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A33B3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E165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1743762A" w14:textId="77777777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9334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organizácie občianskej spoločnosti</w:t>
            </w:r>
            <w:r w:rsidR="00CE0DFC">
              <w:rPr>
                <w:rFonts w:ascii="Cambria" w:eastAsia="Cambria" w:hAnsi="Cambria" w:cs="Cambria"/>
              </w:rPr>
              <w:t xml:space="preserve"> (mimovládne neziskové organizácie) </w:t>
            </w:r>
          </w:p>
          <w:p w14:paraId="50B03F1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26181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35228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269F0668" w14:textId="77777777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8F47E" w14:textId="77777777" w:rsidR="002E4BA8" w:rsidRDefault="00CE0DFC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firmy, podniky</w:t>
            </w:r>
          </w:p>
          <w:p w14:paraId="626837F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8401F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0B7FC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  <w:tr w:rsidR="002E4BA8" w14:paraId="4AF9831C" w14:textId="77777777">
        <w:trPr>
          <w:trHeight w:val="980"/>
        </w:trPr>
        <w:tc>
          <w:tcPr>
            <w:tcW w:w="307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57EAD" w14:textId="77777777" w:rsidR="002E4BA8" w:rsidRDefault="00D9469D">
            <w:pPr>
              <w:shd w:val="clear" w:color="auto" w:fill="FFFFFF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iné (upresnite):</w:t>
            </w:r>
          </w:p>
          <w:p w14:paraId="5C9983D8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3DCE0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489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D23F6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6127B4FE" w14:textId="79BB5198" w:rsidR="00BB40D0" w:rsidRDefault="00BB40D0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59A540CA" w14:textId="77777777" w:rsidR="002E4BA8" w:rsidRDefault="00D946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>HODNOTENIE</w:t>
      </w:r>
      <w:r>
        <w:rPr>
          <w:rFonts w:ascii="Cambria" w:eastAsia="Cambria" w:hAnsi="Cambria" w:cs="Cambria"/>
          <w:color w:val="000000"/>
        </w:rPr>
        <w:t xml:space="preserve"> </w:t>
      </w:r>
    </w:p>
    <w:p w14:paraId="33B3673E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ind w:left="360" w:hanging="720"/>
        <w:rPr>
          <w:rFonts w:ascii="Cambria" w:eastAsia="Cambria" w:hAnsi="Cambria" w:cs="Cambria"/>
          <w:color w:val="000000"/>
        </w:rPr>
      </w:pPr>
    </w:p>
    <w:p w14:paraId="048C718C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Uskutočnilo sa hodnotenie týkajúce sa tejto service </w:t>
      </w:r>
      <w:proofErr w:type="spellStart"/>
      <w:r>
        <w:rPr>
          <w:rFonts w:ascii="Cambria" w:eastAsia="Cambria" w:hAnsi="Cambria" w:cs="Cambria"/>
          <w:color w:val="000000"/>
        </w:rPr>
        <w:t>learningovej</w:t>
      </w:r>
      <w:proofErr w:type="spellEnd"/>
      <w:r>
        <w:rPr>
          <w:rFonts w:ascii="Cambria" w:eastAsia="Cambria" w:hAnsi="Cambria" w:cs="Cambria"/>
          <w:color w:val="000000"/>
        </w:rPr>
        <w:t xml:space="preserve"> aktivity? </w:t>
      </w:r>
    </w:p>
    <w:tbl>
      <w:tblPr>
        <w:tblStyle w:val="aff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03F3256A" w14:textId="77777777">
        <w:trPr>
          <w:trHeight w:val="84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CA7EE" w14:textId="74816818" w:rsidR="002E4BA8" w:rsidRDefault="00F67A21">
            <w:pPr>
              <w:spacing w:before="240"/>
              <w:jc w:val="center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759907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D0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NO </w:t>
            </w:r>
            <w:sdt>
              <w:sdtPr>
                <w:rPr>
                  <w:rFonts w:ascii="Cambria" w:eastAsia="Cambria" w:hAnsi="Cambria" w:cs="Cambria"/>
                </w:rPr>
                <w:id w:val="-27655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</w:tbl>
    <w:p w14:paraId="21EEFFB8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Kto sa zúčastnil?</w:t>
      </w:r>
    </w:p>
    <w:tbl>
      <w:tblPr>
        <w:tblStyle w:val="aff0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1D4F2261" w14:textId="77777777">
        <w:trPr>
          <w:trHeight w:val="1057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6DF23" w14:textId="1C5AC5A0" w:rsidR="00BB40D0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872269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riaditelia</w:t>
            </w:r>
            <w:r w:rsidR="00BB40D0">
              <w:rPr>
                <w:rFonts w:ascii="Cambria" w:eastAsia="Cambria" w:hAnsi="Cambria" w:cs="Cambria"/>
              </w:rPr>
              <w:t xml:space="preserve">                                          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-461032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D0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cieľová komunita</w:t>
            </w:r>
            <w:r w:rsidR="00BB40D0">
              <w:rPr>
                <w:rFonts w:ascii="Cambria" w:eastAsia="Cambria" w:hAnsi="Cambria" w:cs="Cambria"/>
              </w:rPr>
              <w:t xml:space="preserve">                                       </w:t>
            </w:r>
          </w:p>
          <w:p w14:paraId="68D4EFC3" w14:textId="53ED797B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1859236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D0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>
              <w:rPr>
                <w:rFonts w:ascii="Cambria" w:eastAsia="Cambria" w:hAnsi="Cambria" w:cs="Cambria"/>
              </w:rPr>
              <w:t xml:space="preserve"> </w:t>
            </w:r>
            <w:r w:rsidR="00CE0DFC">
              <w:rPr>
                <w:rFonts w:ascii="Cambria" w:eastAsia="Cambria" w:hAnsi="Cambria" w:cs="Cambria"/>
              </w:rPr>
              <w:t>firmy, podniky</w:t>
            </w:r>
            <w:r w:rsidR="00BB40D0">
              <w:rPr>
                <w:rFonts w:ascii="Cambria" w:eastAsia="Cambria" w:hAnsi="Cambria" w:cs="Cambria"/>
              </w:rPr>
              <w:t xml:space="preserve">                                              </w:t>
            </w:r>
            <w:r w:rsidR="00BB40D0">
              <w:rPr>
                <w:rFonts w:ascii="Arial Unicode MS" w:eastAsia="Arial Unicode MS" w:hAnsi="Arial Unicode MS" w:cs="Arial Unicode MS"/>
              </w:rPr>
              <w:t xml:space="preserve"> </w:t>
            </w:r>
            <w:sdt>
              <w:sdtPr>
                <w:rPr>
                  <w:rFonts w:ascii="Arial Unicode MS" w:eastAsia="Arial Unicode MS" w:hAnsi="Arial Unicode MS" w:cs="Arial Unicode MS"/>
                </w:rPr>
                <w:id w:val="413755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40D0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BB40D0">
              <w:rPr>
                <w:rFonts w:ascii="Cambria" w:eastAsia="Cambria" w:hAnsi="Cambria" w:cs="Cambria"/>
              </w:rPr>
              <w:t xml:space="preserve"> učitelia</w:t>
            </w:r>
          </w:p>
          <w:p w14:paraId="4BFEF557" w14:textId="6CF85C4B" w:rsidR="00AE3946" w:rsidRDefault="00F67A21" w:rsidP="00AE3946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62808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A1053">
              <w:rPr>
                <w:rFonts w:ascii="Arial Unicode MS" w:eastAsia="Arial Unicode MS" w:hAnsi="Arial Unicode MS" w:cs="Arial Unicode MS"/>
              </w:rPr>
              <w:t xml:space="preserve"> žiaci</w:t>
            </w:r>
            <w:r w:rsidR="00BB40D0">
              <w:rPr>
                <w:rFonts w:ascii="Arial Unicode MS" w:eastAsia="Arial Unicode MS" w:hAnsi="Arial Unicode MS" w:cs="Arial Unicode MS"/>
              </w:rPr>
              <w:t xml:space="preserve">                                                     </w:t>
            </w:r>
            <w:sdt>
              <w:sdtPr>
                <w:rPr>
                  <w:rFonts w:ascii="Cambria" w:eastAsia="Cambria" w:hAnsi="Cambria" w:cs="Cambria"/>
                </w:rPr>
                <w:id w:val="83379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F41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DA1053">
              <w:rPr>
                <w:rFonts w:ascii="Cambria" w:eastAsia="Cambria" w:hAnsi="Cambria" w:cs="Cambria"/>
              </w:rPr>
              <w:t>organizácie štátne správy a samosprávy</w:t>
            </w:r>
            <w:r w:rsidR="00DA1053" w:rsidDel="00DA1053">
              <w:rPr>
                <w:rFonts w:ascii="Cambria" w:eastAsia="Cambria" w:hAnsi="Cambria" w:cs="Cambria"/>
              </w:rPr>
              <w:t xml:space="preserve"> </w:t>
            </w:r>
          </w:p>
          <w:p w14:paraId="0F16DADB" w14:textId="488CF8D9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29834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organizácie občianskej spoločnosti </w:t>
            </w:r>
            <w:r w:rsidR="00AE3946">
              <w:rPr>
                <w:rFonts w:ascii="Cambria" w:eastAsia="Cambria" w:hAnsi="Cambria" w:cs="Cambria"/>
              </w:rPr>
              <w:t>(MNO)</w:t>
            </w:r>
          </w:p>
          <w:p w14:paraId="7AD6CBA3" w14:textId="0D470D90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Cambria" w:eastAsia="Cambria" w:hAnsi="Cambria" w:cs="Cambria"/>
                </w:rPr>
                <w:id w:val="915898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iné:____________________________</w:t>
            </w:r>
          </w:p>
        </w:tc>
      </w:tr>
    </w:tbl>
    <w:p w14:paraId="7FE6A7F2" w14:textId="2658DDFD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Aké prostriedky sa využili na hodnotenie </w:t>
      </w:r>
      <w:r w:rsidR="00DA1053">
        <w:rPr>
          <w:rFonts w:ascii="Cambria" w:eastAsia="Cambria" w:hAnsi="Cambria" w:cs="Cambria"/>
          <w:color w:val="000000"/>
        </w:rPr>
        <w:t>dosiahnutia vzdelávacích cieľov</w:t>
      </w:r>
      <w:r>
        <w:rPr>
          <w:rFonts w:ascii="Cambria" w:eastAsia="Cambria" w:hAnsi="Cambria" w:cs="Cambria"/>
          <w:color w:val="000000"/>
        </w:rPr>
        <w:t>?</w:t>
      </w:r>
    </w:p>
    <w:tbl>
      <w:tblPr>
        <w:tblStyle w:val="aff1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0FC5FCE8" w14:textId="77777777">
        <w:trPr>
          <w:trHeight w:val="200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5DE68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7F2206A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ED233D0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211A79F9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398413A4" w14:textId="77777777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Aké prostriedky sa využili na hodnotenie service learnin</w:t>
      </w:r>
      <w:r w:rsidR="00AE3946"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</w:rPr>
        <w:t>ových aktivít?</w:t>
      </w:r>
    </w:p>
    <w:tbl>
      <w:tblPr>
        <w:tblStyle w:val="aff2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53E14FC5" w14:textId="77777777">
        <w:trPr>
          <w:trHeight w:val="200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25FBC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5F4F6B03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4C94961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910C84F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05BE26F1" w14:textId="70D9A3A4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6867C54F" w14:textId="36EF216E" w:rsidR="00BB40D0" w:rsidRDefault="00BB40D0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6C54A421" w14:textId="77777777" w:rsidR="00DA1053" w:rsidRDefault="00D9469D" w:rsidP="00DA10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>VÝSLEDKY</w:t>
      </w:r>
    </w:p>
    <w:p w14:paraId="1ECBAB51" w14:textId="49E34C29" w:rsidR="00DA1053" w:rsidRPr="00481F41" w:rsidRDefault="00DA1053" w:rsidP="009E76FD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/>
        <w:jc w:val="both"/>
        <w:rPr>
          <w:rFonts w:asciiTheme="minorHAnsi" w:eastAsia="Cambria" w:hAnsiTheme="minorHAnsi" w:cs="Cambria"/>
          <w:bCs/>
          <w:color w:val="000000"/>
        </w:rPr>
      </w:pPr>
      <w:r w:rsidRPr="00481F41">
        <w:rPr>
          <w:rFonts w:asciiTheme="minorHAnsi" w:eastAsia="Cambria" w:hAnsiTheme="minorHAnsi" w:cs="Cambria"/>
          <w:bCs/>
          <w:color w:val="000000"/>
        </w:rPr>
        <w:t>U</w:t>
      </w:r>
      <w:r w:rsidRPr="00481F41">
        <w:rPr>
          <w:rFonts w:asciiTheme="minorHAnsi" w:hAnsiTheme="minorHAnsi"/>
          <w:bCs/>
          <w:color w:val="000000"/>
        </w:rPr>
        <w:t>veďte ukazovatele, ktoré dokumentujú výsledky vašej aktivity, s ohľadom na vopred stanovené ciele - ako vzdelávacie, tak aj a projektové/</w:t>
      </w:r>
      <w:proofErr w:type="spellStart"/>
      <w:r w:rsidRPr="00481F41">
        <w:rPr>
          <w:rFonts w:asciiTheme="minorHAnsi" w:hAnsiTheme="minorHAnsi"/>
          <w:bCs/>
          <w:color w:val="000000"/>
        </w:rPr>
        <w:t>Sl</w:t>
      </w:r>
      <w:proofErr w:type="spellEnd"/>
      <w:r w:rsidRPr="00481F41">
        <w:rPr>
          <w:rFonts w:asciiTheme="minorHAnsi" w:hAnsiTheme="minorHAnsi"/>
          <w:bCs/>
          <w:color w:val="000000"/>
        </w:rPr>
        <w:t xml:space="preserve"> aktivity (môže ísť napr. o vzdelávacie či akékoľvek ďalšie materiály, vytvorené žiakmi, dotazníky/reflexie popisujúce skúsenosti vašich žiakov, participujúcich pedagógov, ako aj cieľovej skupiny; fotodokumentácia, nahrávky, zachycujúce situáciu pred a po)</w:t>
      </w:r>
    </w:p>
    <w:p w14:paraId="769D1E92" w14:textId="77777777" w:rsidR="002E4BA8" w:rsidRDefault="002E4BA8">
      <w:pPr>
        <w:shd w:val="clear" w:color="auto" w:fill="FFFFFF"/>
        <w:rPr>
          <w:rFonts w:ascii="Cambria" w:eastAsia="Cambria" w:hAnsi="Cambria" w:cs="Cambria"/>
          <w:b/>
        </w:rPr>
      </w:pPr>
    </w:p>
    <w:p w14:paraId="04AAAF45" w14:textId="2D5909D0" w:rsidR="002E4BA8" w:rsidRDefault="00D9469D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Ako sa </w:t>
      </w:r>
      <w:r w:rsidR="00DA1053">
        <w:rPr>
          <w:rFonts w:ascii="Cambria" w:eastAsia="Cambria" w:hAnsi="Cambria" w:cs="Cambria"/>
          <w:color w:val="000000"/>
        </w:rPr>
        <w:t>žiaci</w:t>
      </w:r>
      <w:r>
        <w:rPr>
          <w:rFonts w:ascii="Cambria" w:eastAsia="Cambria" w:hAnsi="Cambria" w:cs="Cambria"/>
          <w:color w:val="000000"/>
        </w:rPr>
        <w:t xml:space="preserve"> zlepšili v učení?</w:t>
      </w:r>
    </w:p>
    <w:tbl>
      <w:tblPr>
        <w:tblStyle w:val="aff3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4AB926B6" w14:textId="77777777">
        <w:trPr>
          <w:trHeight w:val="101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290A8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A44456A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4827B8D1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6EA0471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7BD90CF0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720"/>
        <w:rPr>
          <w:rFonts w:ascii="Cambria" w:eastAsia="Cambria" w:hAnsi="Cambria" w:cs="Cambria"/>
          <w:color w:val="000000"/>
        </w:rPr>
      </w:pPr>
    </w:p>
    <w:p w14:paraId="50D2569C" w14:textId="397243E8" w:rsidR="002E4BA8" w:rsidRDefault="00D9469D" w:rsidP="00481F4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0.</w:t>
      </w:r>
      <w:r w:rsidR="00CE6E2C"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</w:rPr>
        <w:t xml:space="preserve"> </w:t>
      </w:r>
      <w:r w:rsidR="00CE6E2C">
        <w:rPr>
          <w:rFonts w:ascii="Cambria" w:eastAsia="Cambria" w:hAnsi="Cambria" w:cs="Cambria"/>
          <w:color w:val="000000"/>
        </w:rPr>
        <w:t xml:space="preserve">  </w:t>
      </w:r>
      <w:r>
        <w:rPr>
          <w:rFonts w:ascii="Cambria" w:eastAsia="Cambria" w:hAnsi="Cambria" w:cs="Cambria"/>
          <w:color w:val="000000"/>
        </w:rPr>
        <w:t>Aké zmeny nastali u</w:t>
      </w:r>
      <w:r w:rsidR="00DA1053">
        <w:rPr>
          <w:rFonts w:ascii="Cambria" w:eastAsia="Cambria" w:hAnsi="Cambria" w:cs="Cambria"/>
          <w:color w:val="000000"/>
        </w:rPr>
        <w:t xml:space="preserve"> žiakov </w:t>
      </w:r>
      <w:r>
        <w:rPr>
          <w:rFonts w:ascii="Cambria" w:eastAsia="Cambria" w:hAnsi="Cambria" w:cs="Cambria"/>
          <w:color w:val="000000"/>
        </w:rPr>
        <w:t xml:space="preserve"> od</w:t>
      </w:r>
      <w:r w:rsidR="00DA1053">
        <w:rPr>
          <w:rFonts w:ascii="Cambria" w:eastAsia="Cambria" w:hAnsi="Cambria" w:cs="Cambria"/>
          <w:color w:val="000000"/>
        </w:rPr>
        <w:t xml:space="preserve">kedy sa zapojili </w:t>
      </w:r>
      <w:proofErr w:type="spellStart"/>
      <w:r w:rsidR="00DA1053"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</w:rPr>
        <w:t>realizácie</w:t>
      </w:r>
      <w:proofErr w:type="spellEnd"/>
      <w:r>
        <w:rPr>
          <w:rFonts w:ascii="Cambria" w:eastAsia="Cambria" w:hAnsi="Cambria" w:cs="Cambria"/>
          <w:color w:val="000000"/>
        </w:rPr>
        <w:t xml:space="preserve"> service </w:t>
      </w:r>
      <w:proofErr w:type="spellStart"/>
      <w:r>
        <w:rPr>
          <w:rFonts w:ascii="Cambria" w:eastAsia="Cambria" w:hAnsi="Cambria" w:cs="Cambria"/>
          <w:color w:val="000000"/>
        </w:rPr>
        <w:t>learningovej</w:t>
      </w:r>
      <w:proofErr w:type="spellEnd"/>
      <w:r>
        <w:rPr>
          <w:rFonts w:ascii="Cambria" w:eastAsia="Cambria" w:hAnsi="Cambria" w:cs="Cambria"/>
          <w:color w:val="000000"/>
        </w:rPr>
        <w:t xml:space="preserve"> aktivity?</w:t>
      </w:r>
    </w:p>
    <w:tbl>
      <w:tblPr>
        <w:tblStyle w:val="aff4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6DB7844C" w14:textId="77777777">
        <w:trPr>
          <w:trHeight w:val="200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18F97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43FE636E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139490F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5DB46C9C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345B3977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2AB86CC3" w14:textId="24335FCA" w:rsidR="002E4BA8" w:rsidRPr="00481F41" w:rsidRDefault="00D9469D" w:rsidP="00481F41">
      <w:pPr>
        <w:pStyle w:val="Odsekzoznamu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 w:rsidRPr="00481F41">
        <w:rPr>
          <w:rFonts w:ascii="Cambria" w:eastAsia="Cambria" w:hAnsi="Cambria" w:cs="Cambria"/>
          <w:color w:val="000000"/>
        </w:rPr>
        <w:t>Aké zmeny nastali u prijímateľov?</w:t>
      </w:r>
    </w:p>
    <w:tbl>
      <w:tblPr>
        <w:tblStyle w:val="aff5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3A4809FC" w14:textId="77777777">
        <w:trPr>
          <w:trHeight w:val="200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14937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DD26452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B5F977A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D42E495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78B3EB13" w14:textId="77777777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p w14:paraId="294E32A3" w14:textId="6FA3F6B1" w:rsidR="002E4BA8" w:rsidRDefault="00D9469D" w:rsidP="00481F41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Čo sa zlepšilo v živote školy?</w:t>
      </w:r>
    </w:p>
    <w:tbl>
      <w:tblPr>
        <w:tblStyle w:val="aff6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0D5E304A" w14:textId="77777777">
        <w:trPr>
          <w:trHeight w:val="738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95F12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74C116CB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  <w:p w14:paraId="2E94611C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716F3470" w14:textId="77777777" w:rsidR="002E4BA8" w:rsidRDefault="00D9469D">
      <w:pPr>
        <w:shd w:val="clear" w:color="auto" w:fill="FFFFFF"/>
        <w:rPr>
          <w:rFonts w:ascii="Cambria" w:eastAsia="Cambria" w:hAnsi="Cambria" w:cs="Cambria"/>
          <w:u w:val="single"/>
        </w:rPr>
      </w:pPr>
      <w:r>
        <w:rPr>
          <w:rFonts w:ascii="Cambria" w:eastAsia="Cambria" w:hAnsi="Cambria" w:cs="Cambria"/>
          <w:u w:val="single"/>
        </w:rPr>
        <w:lastRenderedPageBreak/>
        <w:t xml:space="preserve"> </w:t>
      </w:r>
    </w:p>
    <w:p w14:paraId="53289DD2" w14:textId="5DB3B156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583B5F3F" w14:textId="0631F999" w:rsidR="002E4BA8" w:rsidRPr="00481F41" w:rsidRDefault="00DA1053" w:rsidP="00481F41">
      <w:pPr>
        <w:pStyle w:val="Odsekzoznamu"/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40" w:lineRule="auto"/>
        <w:jc w:val="both"/>
        <w:rPr>
          <w:rFonts w:asciiTheme="minorHAnsi" w:eastAsia="Cambria" w:hAnsiTheme="minorHAnsi" w:cs="Cambria"/>
          <w:b/>
          <w:color w:val="000000"/>
        </w:rPr>
      </w:pPr>
      <w:r w:rsidRPr="00481F41">
        <w:rPr>
          <w:rFonts w:asciiTheme="minorHAnsi" w:hAnsiTheme="minorHAnsi"/>
          <w:color w:val="000000"/>
        </w:rPr>
        <w:t xml:space="preserve">Existujú materiály, ktoré propagujú  service </w:t>
      </w:r>
      <w:proofErr w:type="spellStart"/>
      <w:r w:rsidRPr="00481F41">
        <w:rPr>
          <w:rFonts w:asciiTheme="minorHAnsi" w:hAnsiTheme="minorHAnsi"/>
          <w:color w:val="000000"/>
        </w:rPr>
        <w:t>learningovú</w:t>
      </w:r>
      <w:proofErr w:type="spellEnd"/>
      <w:r w:rsidRPr="00481F41">
        <w:rPr>
          <w:rFonts w:asciiTheme="minorHAnsi" w:hAnsiTheme="minorHAnsi"/>
          <w:color w:val="000000"/>
        </w:rPr>
        <w:t xml:space="preserve"> aktivitu alebo iným spôsobom pomôžu analyzovať tento projekt?</w:t>
      </w:r>
      <w:r w:rsidR="00CE6E2C" w:rsidRPr="00481F41">
        <w:rPr>
          <w:rFonts w:asciiTheme="minorHAnsi" w:hAnsiTheme="minorHAnsi"/>
          <w:color w:val="000000"/>
        </w:rPr>
        <w:t xml:space="preserve"> </w:t>
      </w:r>
      <w:r w:rsidR="00D9469D" w:rsidRPr="00481F41">
        <w:rPr>
          <w:rFonts w:asciiTheme="minorHAnsi" w:eastAsia="Cambria" w:hAnsiTheme="minorHAnsi" w:cs="Cambria"/>
          <w:color w:val="000000"/>
        </w:rPr>
        <w:t xml:space="preserve"> Uveďte akékoľvek ďalšie dokumenty poskytujúce informácie o projektoch, vplyve na študentov, školu, komunitu, atď.</w:t>
      </w:r>
    </w:p>
    <w:tbl>
      <w:tblPr>
        <w:tblStyle w:val="aff7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2E4BA8" w14:paraId="550BD23C" w14:textId="77777777">
        <w:trPr>
          <w:trHeight w:val="2475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Start w:id="1" w:name="_gjdgxs" w:colFirst="0" w:colLast="0"/>
          <w:bookmarkEnd w:id="1"/>
          <w:p w14:paraId="40BB6A7B" w14:textId="52975A31" w:rsidR="00465FB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90225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</w:t>
            </w:r>
            <w:r w:rsidR="00465FB8">
              <w:rPr>
                <w:rFonts w:ascii="Cambria" w:eastAsia="Cambria" w:hAnsi="Cambria" w:cs="Cambria"/>
              </w:rPr>
              <w:t>NO</w:t>
            </w:r>
          </w:p>
          <w:p w14:paraId="62F4CD10" w14:textId="77777777" w:rsidR="00465FB8" w:rsidRDefault="00465FB8">
            <w:pPr>
              <w:rPr>
                <w:rFonts w:ascii="Cambria" w:eastAsia="Cambria" w:hAnsi="Cambria" w:cs="Cambria"/>
              </w:rPr>
            </w:pPr>
          </w:p>
          <w:p w14:paraId="78C1EB8B" w14:textId="70F0DA54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Aké? (označte všetky </w:t>
            </w:r>
            <w:proofErr w:type="spellStart"/>
            <w:r>
              <w:rPr>
                <w:rFonts w:ascii="Cambria" w:eastAsia="Cambria" w:hAnsi="Cambria" w:cs="Cambria"/>
              </w:rPr>
              <w:t>hodiace</w:t>
            </w:r>
            <w:proofErr w:type="spellEnd"/>
            <w:r>
              <w:rPr>
                <w:rFonts w:ascii="Cambria" w:eastAsia="Cambria" w:hAnsi="Cambria" w:cs="Cambria"/>
              </w:rPr>
              <w:t xml:space="preserve"> sa možnosti) </w:t>
            </w:r>
          </w:p>
          <w:p w14:paraId="427636C5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4C200665" w14:textId="75C2CCC8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356735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výstrižky z</w:t>
            </w:r>
            <w:r w:rsidR="00465FB8">
              <w:rPr>
                <w:rFonts w:ascii="Cambria" w:eastAsia="Cambria" w:hAnsi="Cambria" w:cs="Cambria"/>
              </w:rPr>
              <w:t> </w:t>
            </w:r>
            <w:r w:rsidR="00D9469D">
              <w:rPr>
                <w:rFonts w:ascii="Cambria" w:eastAsia="Cambria" w:hAnsi="Cambria" w:cs="Cambria"/>
              </w:rPr>
              <w:t>novín</w:t>
            </w:r>
            <w:r w:rsidR="00465FB8">
              <w:rPr>
                <w:rFonts w:ascii="Cambria" w:eastAsia="Cambria" w:hAnsi="Cambria" w:cs="Cambria"/>
              </w:rPr>
              <w:t xml:space="preserve">         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-1577123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AE3946">
              <w:rPr>
                <w:rFonts w:ascii="Cambria" w:eastAsia="Cambria" w:hAnsi="Cambria" w:cs="Cambria"/>
              </w:rPr>
              <w:t>hodnotiaca správa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03A240F0" w14:textId="1D881C4F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380012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iagnostické nástroje</w:t>
            </w:r>
            <w:r w:rsidR="00465FB8">
              <w:rPr>
                <w:rFonts w:ascii="Cambria" w:eastAsia="Cambria" w:hAnsi="Cambria" w:cs="Cambria"/>
              </w:rPr>
              <w:t xml:space="preserve">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-364525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AE3946">
              <w:rPr>
                <w:rFonts w:ascii="Cambria" w:eastAsia="Cambria" w:hAnsi="Cambria" w:cs="Cambria"/>
              </w:rPr>
              <w:t>výpovede</w:t>
            </w:r>
            <w:r w:rsidR="00DA1053">
              <w:rPr>
                <w:rFonts w:ascii="Cambria" w:eastAsia="Cambria" w:hAnsi="Cambria" w:cs="Cambria"/>
              </w:rPr>
              <w:t xml:space="preserve"> žiakov</w:t>
            </w:r>
            <w:r w:rsidR="00D9469D">
              <w:rPr>
                <w:rFonts w:ascii="Cambria" w:eastAsia="Cambria" w:hAnsi="Cambria" w:cs="Cambria"/>
              </w:rPr>
              <w:t xml:space="preserve"> a prijímateľov </w:t>
            </w:r>
            <w:r w:rsidR="00AE3946">
              <w:rPr>
                <w:rFonts w:ascii="Cambria" w:eastAsia="Cambria" w:hAnsi="Cambria" w:cs="Cambria"/>
              </w:rPr>
              <w:t>(spätn</w:t>
            </w:r>
            <w:r w:rsidR="00DA1053">
              <w:rPr>
                <w:rFonts w:ascii="Cambria" w:eastAsia="Cambria" w:hAnsi="Cambria" w:cs="Cambria"/>
              </w:rPr>
              <w:t>é</w:t>
            </w:r>
            <w:r w:rsidR="00AE3946">
              <w:rPr>
                <w:rFonts w:ascii="Cambria" w:eastAsia="Cambria" w:hAnsi="Cambria" w:cs="Cambria"/>
              </w:rPr>
              <w:t xml:space="preserve"> väzby)</w:t>
            </w:r>
          </w:p>
          <w:p w14:paraId="02A1EE6A" w14:textId="7227FF6F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777214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hodnotiace nástroje </w:t>
            </w:r>
            <w:r w:rsidR="00465FB8">
              <w:rPr>
                <w:rFonts w:ascii="Cambria" w:eastAsia="Cambria" w:hAnsi="Cambria" w:cs="Cambria"/>
              </w:rPr>
              <w:t xml:space="preserve">                   </w:t>
            </w:r>
            <w:sdt>
              <w:sdtPr>
                <w:rPr>
                  <w:rFonts w:ascii="Cambria" w:eastAsia="Cambria" w:hAnsi="Cambria" w:cs="Cambria"/>
                </w:rPr>
                <w:id w:val="1761103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rozvrh aktivít </w:t>
            </w:r>
            <w:r w:rsidR="00D9469D">
              <w:rPr>
                <w:rFonts w:ascii="Cambria" w:eastAsia="Cambria" w:hAnsi="Cambria" w:cs="Cambria"/>
                <w:i/>
              </w:rPr>
              <w:t>(čas, úloha, zodpovední ľudia)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194406F7" w14:textId="169F5F96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58665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referenčné údaje o organizáciách zúčastnených na aktivite </w:t>
            </w:r>
          </w:p>
          <w:p w14:paraId="61CBFCE2" w14:textId="7132ABAD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346635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iné: _________________________________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1620F" w14:textId="245C8FA4" w:rsidR="002E4BA8" w:rsidRDefault="00F67A21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46107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</w:tbl>
    <w:p w14:paraId="418D1A25" w14:textId="1DF3CA9C" w:rsidR="00BB40D0" w:rsidRDefault="00BB40D0">
      <w:pPr>
        <w:shd w:val="clear" w:color="auto" w:fill="FFFFFF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br w:type="page"/>
      </w:r>
    </w:p>
    <w:p w14:paraId="2CB0880F" w14:textId="77777777" w:rsidR="002E4BA8" w:rsidRDefault="002E4BA8">
      <w:pPr>
        <w:shd w:val="clear" w:color="auto" w:fill="FFFFFF"/>
        <w:rPr>
          <w:rFonts w:ascii="Cambria" w:eastAsia="Cambria" w:hAnsi="Cambria" w:cs="Cambria"/>
          <w:b/>
        </w:rPr>
      </w:pPr>
    </w:p>
    <w:p w14:paraId="5D30C8D1" w14:textId="77777777" w:rsidR="002E4BA8" w:rsidRDefault="00D9469D" w:rsidP="00481F4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REFLEXIA</w:t>
      </w:r>
    </w:p>
    <w:p w14:paraId="3394EFCA" w14:textId="77777777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(Reflexia spája praktickú aktivitu, ktorú študenti vykonali, so vzdelávacími cieľmi.)</w:t>
      </w:r>
    </w:p>
    <w:p w14:paraId="73BFE781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242138E0" w14:textId="49A4B2DF" w:rsidR="002E4BA8" w:rsidRDefault="00D9469D" w:rsidP="00481F4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11.1 Bola počas service </w:t>
      </w:r>
      <w:proofErr w:type="spellStart"/>
      <w:r>
        <w:rPr>
          <w:rFonts w:ascii="Cambria" w:eastAsia="Cambria" w:hAnsi="Cambria" w:cs="Cambria"/>
          <w:color w:val="000000"/>
        </w:rPr>
        <w:t>learningovej</w:t>
      </w:r>
      <w:proofErr w:type="spellEnd"/>
      <w:r>
        <w:rPr>
          <w:rFonts w:ascii="Cambria" w:eastAsia="Cambria" w:hAnsi="Cambria" w:cs="Cambria"/>
          <w:color w:val="000000"/>
        </w:rPr>
        <w:t xml:space="preserve"> aktivity</w:t>
      </w:r>
      <w:r w:rsidR="00DA1053">
        <w:rPr>
          <w:rFonts w:ascii="Cambria" w:eastAsia="Cambria" w:hAnsi="Cambria" w:cs="Cambria"/>
          <w:color w:val="000000"/>
        </w:rPr>
        <w:t xml:space="preserve"> realizovaná</w:t>
      </w:r>
      <w:r>
        <w:rPr>
          <w:rFonts w:ascii="Cambria" w:eastAsia="Cambria" w:hAnsi="Cambria" w:cs="Cambria"/>
          <w:color w:val="000000"/>
        </w:rPr>
        <w:t xml:space="preserve"> reflexia?</w:t>
      </w:r>
    </w:p>
    <w:tbl>
      <w:tblPr>
        <w:tblStyle w:val="aff8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2E4BA8" w14:paraId="2C934DFC" w14:textId="77777777">
        <w:trPr>
          <w:trHeight w:val="1368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bookmarkStart w:id="2" w:name="_30j0zll" w:colFirst="0" w:colLast="0"/>
          <w:bookmarkEnd w:id="2"/>
          <w:p w14:paraId="012AA11C" w14:textId="74DD1384" w:rsidR="00465FB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25995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</w:t>
            </w:r>
            <w:r w:rsidR="00465FB8">
              <w:rPr>
                <w:rFonts w:ascii="Cambria" w:eastAsia="Cambria" w:hAnsi="Cambria" w:cs="Cambria"/>
              </w:rPr>
              <w:t>NO</w:t>
            </w:r>
          </w:p>
          <w:p w14:paraId="7673B6C4" w14:textId="77777777" w:rsidR="00465FB8" w:rsidRDefault="00465FB8">
            <w:pPr>
              <w:rPr>
                <w:rFonts w:ascii="Cambria" w:eastAsia="Cambria" w:hAnsi="Cambria" w:cs="Cambria"/>
              </w:rPr>
            </w:pPr>
          </w:p>
          <w:p w14:paraId="298FAA57" w14:textId="646BC516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Kedy? (označte všetky </w:t>
            </w:r>
            <w:proofErr w:type="spellStart"/>
            <w:r>
              <w:rPr>
                <w:rFonts w:ascii="Cambria" w:eastAsia="Cambria" w:hAnsi="Cambria" w:cs="Cambria"/>
              </w:rPr>
              <w:t>hodiace</w:t>
            </w:r>
            <w:proofErr w:type="spellEnd"/>
            <w:r>
              <w:rPr>
                <w:rFonts w:ascii="Cambria" w:eastAsia="Cambria" w:hAnsi="Cambria" w:cs="Cambria"/>
              </w:rPr>
              <w:t xml:space="preserve"> sa možnosti) </w:t>
            </w:r>
          </w:p>
          <w:p w14:paraId="1574DAE0" w14:textId="77777777" w:rsidR="00465FB8" w:rsidRDefault="00465FB8">
            <w:pPr>
              <w:rPr>
                <w:rFonts w:ascii="Cambria" w:eastAsia="Cambria" w:hAnsi="Cambria" w:cs="Cambria"/>
              </w:rPr>
            </w:pPr>
          </w:p>
          <w:p w14:paraId="3396424E" w14:textId="77777777" w:rsidR="00465FB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22010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pred začiatkom aktivity</w:t>
            </w:r>
          </w:p>
          <w:p w14:paraId="43E01305" w14:textId="503770BE" w:rsidR="00465FB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Arial Unicode MS" w:eastAsia="Arial Unicode MS" w:hAnsi="Arial Unicode MS" w:cs="Arial Unicode MS"/>
              </w:rPr>
              <w:t>☐</w:t>
            </w:r>
            <w:r>
              <w:rPr>
                <w:rFonts w:ascii="Cambria" w:eastAsia="Cambria" w:hAnsi="Cambria" w:cs="Cambria"/>
              </w:rPr>
              <w:t xml:space="preserve"> počas aktivity</w:t>
            </w:r>
          </w:p>
          <w:p w14:paraId="29DC005C" w14:textId="151DA3C1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Arial Unicode MS" w:eastAsia="Arial Unicode MS" w:hAnsi="Arial Unicode MS" w:cs="Arial Unicode MS"/>
              </w:rPr>
              <w:t>☐</w:t>
            </w:r>
            <w:r w:rsidR="00465FB8">
              <w:rPr>
                <w:rFonts w:ascii="Arial Unicode MS" w:eastAsia="Arial Unicode MS" w:hAnsi="Arial Unicode MS" w:cs="Arial Unicode MS"/>
              </w:rPr>
              <w:t xml:space="preserve"> </w:t>
            </w:r>
            <w:r>
              <w:rPr>
                <w:rFonts w:ascii="Cambria" w:eastAsia="Cambria" w:hAnsi="Cambria" w:cs="Cambria"/>
              </w:rPr>
              <w:t>po aktivite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68117" w14:textId="61BD4D75" w:rsidR="002E4BA8" w:rsidRDefault="00F67A21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567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</w:tbl>
    <w:p w14:paraId="2A23957D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322AA731" w14:textId="77777777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11.2 Opíšte metódu</w:t>
      </w:r>
      <w:r w:rsidR="00AE3946">
        <w:rPr>
          <w:rFonts w:ascii="Cambria" w:eastAsia="Cambria" w:hAnsi="Cambria" w:cs="Cambria"/>
        </w:rPr>
        <w:t>/metódy</w:t>
      </w:r>
      <w:r>
        <w:rPr>
          <w:rFonts w:ascii="Cambria" w:eastAsia="Cambria" w:hAnsi="Cambria" w:cs="Cambria"/>
        </w:rPr>
        <w:t xml:space="preserve"> využitú</w:t>
      </w:r>
      <w:r w:rsidR="00AE3946">
        <w:rPr>
          <w:rFonts w:ascii="Cambria" w:eastAsia="Cambria" w:hAnsi="Cambria" w:cs="Cambria"/>
        </w:rPr>
        <w:t>/é</w:t>
      </w:r>
      <w:r>
        <w:rPr>
          <w:rFonts w:ascii="Cambria" w:eastAsia="Cambria" w:hAnsi="Cambria" w:cs="Cambria"/>
        </w:rPr>
        <w:t xml:space="preserve"> pri reflexii.</w:t>
      </w:r>
    </w:p>
    <w:tbl>
      <w:tblPr>
        <w:tblStyle w:val="aff9"/>
        <w:tblW w:w="1079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2E4BA8" w14:paraId="5207F586" w14:textId="77777777">
        <w:tc>
          <w:tcPr>
            <w:tcW w:w="10790" w:type="dxa"/>
          </w:tcPr>
          <w:p w14:paraId="4F39D218" w14:textId="77777777" w:rsidR="002E4BA8" w:rsidRDefault="002E4BA8">
            <w:pPr>
              <w:spacing w:after="240"/>
              <w:rPr>
                <w:rFonts w:ascii="Cambria" w:eastAsia="Cambria" w:hAnsi="Cambria" w:cs="Cambria"/>
              </w:rPr>
            </w:pPr>
          </w:p>
          <w:p w14:paraId="783DBFC7" w14:textId="77777777" w:rsidR="002E4BA8" w:rsidRDefault="002E4BA8">
            <w:pPr>
              <w:spacing w:after="240"/>
              <w:rPr>
                <w:rFonts w:ascii="Cambria" w:eastAsia="Cambria" w:hAnsi="Cambria" w:cs="Cambria"/>
              </w:rPr>
            </w:pPr>
          </w:p>
          <w:p w14:paraId="73F3260F" w14:textId="77777777" w:rsidR="002E4BA8" w:rsidRDefault="002E4BA8">
            <w:pPr>
              <w:spacing w:after="240"/>
              <w:rPr>
                <w:rFonts w:ascii="Cambria" w:eastAsia="Cambria" w:hAnsi="Cambria" w:cs="Cambria"/>
              </w:rPr>
            </w:pPr>
          </w:p>
        </w:tc>
      </w:tr>
    </w:tbl>
    <w:p w14:paraId="1662FB0F" w14:textId="7009614E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67D26A7F" w14:textId="77777777" w:rsidR="009E76FD" w:rsidRDefault="009E76FD">
      <w:pPr>
        <w:shd w:val="clear" w:color="auto" w:fill="FFFFFF"/>
        <w:rPr>
          <w:rFonts w:ascii="Cambria" w:eastAsia="Cambria" w:hAnsi="Cambria" w:cs="Cambria"/>
        </w:rPr>
      </w:pPr>
    </w:p>
    <w:p w14:paraId="6E463F12" w14:textId="77777777" w:rsidR="002E4BA8" w:rsidRDefault="00AE3946" w:rsidP="00481F4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OSLAVA</w:t>
      </w:r>
    </w:p>
    <w:p w14:paraId="17EE8077" w14:textId="77777777" w:rsidR="002E4BA8" w:rsidRDefault="002E4BA8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360" w:hanging="720"/>
        <w:rPr>
          <w:rFonts w:ascii="Cambria" w:eastAsia="Cambria" w:hAnsi="Cambria" w:cs="Cambria"/>
          <w:color w:val="000000"/>
        </w:rPr>
      </w:pPr>
    </w:p>
    <w:p w14:paraId="33C31080" w14:textId="14750B33" w:rsidR="002E4BA8" w:rsidRPr="00481F41" w:rsidRDefault="00D9469D" w:rsidP="00481F41">
      <w:pPr>
        <w:pStyle w:val="Odsekzoznamu"/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 w:rsidRPr="00481F41">
        <w:rPr>
          <w:rFonts w:ascii="Cambria" w:eastAsia="Cambria" w:hAnsi="Cambria" w:cs="Cambria"/>
          <w:color w:val="000000"/>
        </w:rPr>
        <w:t>Uskutočnil</w:t>
      </w:r>
      <w:r w:rsidR="00AE3946" w:rsidRPr="00481F41">
        <w:rPr>
          <w:rFonts w:ascii="Cambria" w:eastAsia="Cambria" w:hAnsi="Cambria" w:cs="Cambria"/>
          <w:color w:val="000000"/>
        </w:rPr>
        <w:t>a</w:t>
      </w:r>
      <w:r w:rsidRPr="00481F41">
        <w:rPr>
          <w:rFonts w:ascii="Cambria" w:eastAsia="Cambria" w:hAnsi="Cambria" w:cs="Cambria"/>
          <w:color w:val="000000"/>
        </w:rPr>
        <w:t xml:space="preserve"> sa </w:t>
      </w:r>
      <w:r w:rsidR="00AE3946" w:rsidRPr="00481F41">
        <w:rPr>
          <w:rFonts w:ascii="Cambria" w:eastAsia="Cambria" w:hAnsi="Cambria" w:cs="Cambria"/>
          <w:color w:val="000000"/>
        </w:rPr>
        <w:t>oslava</w:t>
      </w:r>
      <w:r w:rsidRPr="00481F41">
        <w:rPr>
          <w:rFonts w:ascii="Cambria" w:eastAsia="Cambria" w:hAnsi="Cambria" w:cs="Cambria"/>
          <w:color w:val="000000"/>
        </w:rPr>
        <w:t xml:space="preserve"> po service </w:t>
      </w:r>
      <w:proofErr w:type="spellStart"/>
      <w:r w:rsidRPr="00481F41">
        <w:rPr>
          <w:rFonts w:ascii="Cambria" w:eastAsia="Cambria" w:hAnsi="Cambria" w:cs="Cambria"/>
          <w:color w:val="000000"/>
        </w:rPr>
        <w:t>learningovej</w:t>
      </w:r>
      <w:proofErr w:type="spellEnd"/>
      <w:r w:rsidRPr="00481F41">
        <w:rPr>
          <w:rFonts w:ascii="Cambria" w:eastAsia="Cambria" w:hAnsi="Cambria" w:cs="Cambria"/>
          <w:color w:val="000000"/>
        </w:rPr>
        <w:t xml:space="preserve"> aktivite?</w:t>
      </w:r>
    </w:p>
    <w:tbl>
      <w:tblPr>
        <w:tblStyle w:val="affa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204"/>
        <w:gridCol w:w="1559"/>
      </w:tblGrid>
      <w:tr w:rsidR="002E4BA8" w14:paraId="1E83BF00" w14:textId="77777777">
        <w:trPr>
          <w:trHeight w:val="738"/>
        </w:trPr>
        <w:tc>
          <w:tcPr>
            <w:tcW w:w="92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CCBF9" w14:textId="192C8D18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1499463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Á</w:t>
            </w:r>
            <w:r w:rsidR="00465FB8">
              <w:rPr>
                <w:rFonts w:ascii="Cambria" w:eastAsia="Cambria" w:hAnsi="Cambria" w:cs="Cambria"/>
              </w:rPr>
              <w:t>NO</w:t>
            </w:r>
            <w:r w:rsidR="00AE3946">
              <w:rPr>
                <w:rFonts w:ascii="Cambria" w:eastAsia="Cambria" w:hAnsi="Cambria" w:cs="Cambria"/>
              </w:rPr>
              <w:t xml:space="preserve">          </w:t>
            </w:r>
            <w:r w:rsidR="00D9469D">
              <w:rPr>
                <w:rFonts w:ascii="Cambria" w:eastAsia="Cambria" w:hAnsi="Cambria" w:cs="Cambria"/>
              </w:rPr>
              <w:t xml:space="preserve"> Kto sa zúčastnil? (označte všetky </w:t>
            </w:r>
            <w:proofErr w:type="spellStart"/>
            <w:r w:rsidR="00D9469D">
              <w:rPr>
                <w:rFonts w:ascii="Cambria" w:eastAsia="Cambria" w:hAnsi="Cambria" w:cs="Cambria"/>
              </w:rPr>
              <w:t>hodiace</w:t>
            </w:r>
            <w:proofErr w:type="spellEnd"/>
            <w:r w:rsidR="00D9469D">
              <w:rPr>
                <w:rFonts w:ascii="Cambria" w:eastAsia="Cambria" w:hAnsi="Cambria" w:cs="Cambria"/>
              </w:rPr>
              <w:t xml:space="preserve"> sa možnosti) </w:t>
            </w:r>
          </w:p>
          <w:p w14:paraId="4C0A089E" w14:textId="77777777" w:rsidR="002E4BA8" w:rsidRDefault="002E4BA8">
            <w:pPr>
              <w:rPr>
                <w:rFonts w:ascii="Cambria" w:eastAsia="Cambria" w:hAnsi="Cambria" w:cs="Cambria"/>
              </w:rPr>
            </w:pPr>
          </w:p>
          <w:p w14:paraId="37F96439" w14:textId="738AA468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729060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riaditelia</w:t>
            </w:r>
            <w:r w:rsidR="00465FB8">
              <w:rPr>
                <w:rFonts w:ascii="Cambria" w:eastAsia="Cambria" w:hAnsi="Cambria" w:cs="Cambria"/>
              </w:rPr>
              <w:t xml:space="preserve">                                  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-102817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cieľová komunita </w:t>
            </w:r>
          </w:p>
          <w:p w14:paraId="7586BBD7" w14:textId="0CFDACC3" w:rsidR="00AE3946" w:rsidRDefault="00F67A21" w:rsidP="00AE3946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8990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učitelia</w:t>
            </w:r>
            <w:r w:rsidR="00465FB8">
              <w:rPr>
                <w:rFonts w:ascii="Cambria" w:eastAsia="Cambria" w:hAnsi="Cambria" w:cs="Cambria"/>
              </w:rPr>
              <w:t xml:space="preserve">                                     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20753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902125">
              <w:rPr>
                <w:rFonts w:ascii="Cambria" w:eastAsia="Cambria" w:hAnsi="Cambria" w:cs="Cambria"/>
              </w:rPr>
              <w:t xml:space="preserve">organizácie štátnej správy a samosprávy </w:t>
            </w:r>
            <w:r w:rsidR="00902125" w:rsidDel="00902125">
              <w:rPr>
                <w:rFonts w:ascii="Cambria" w:eastAsia="Cambria" w:hAnsi="Cambria" w:cs="Cambria"/>
              </w:rPr>
              <w:t xml:space="preserve"> </w:t>
            </w:r>
          </w:p>
          <w:p w14:paraId="4D4FA56E" w14:textId="39E122B8" w:rsidR="00465FB8" w:rsidRDefault="00F67A21" w:rsidP="00DA1053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211825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A1053">
              <w:rPr>
                <w:rFonts w:ascii="Segoe UI Symbol" w:eastAsia="Arial Unicode MS" w:hAnsi="Segoe UI Symbol" w:cs="Segoe UI Symbol"/>
              </w:rPr>
              <w:t xml:space="preserve"> žiaci</w:t>
            </w:r>
            <w:r w:rsidR="00465FB8">
              <w:rPr>
                <w:rFonts w:ascii="Segoe UI Symbol" w:eastAsia="Arial Unicode MS" w:hAnsi="Segoe UI Symbol" w:cs="Segoe UI Symbol"/>
              </w:rPr>
              <w:t xml:space="preserve">                                               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  <w:sdt>
              <w:sdtPr>
                <w:rPr>
                  <w:rFonts w:ascii="Cambria" w:eastAsia="Cambria" w:hAnsi="Cambria" w:cs="Cambria"/>
                </w:rPr>
                <w:id w:val="-29383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Cambria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partneri komunity</w:t>
            </w:r>
          </w:p>
          <w:p w14:paraId="4CE11ED7" w14:textId="038A4229" w:rsidR="002E4BA8" w:rsidRDefault="00F67A21" w:rsidP="00DA1053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Cambria" w:eastAsia="Cambria" w:hAnsi="Cambria" w:cs="Cambria"/>
                </w:rPr>
                <w:id w:val="-1949850250"/>
                <w:placeholder>
                  <w:docPart w:val="DefaultPlaceholder_-1854013440"/>
                </w:placeholder>
              </w:sdtPr>
              <w:sdtEndPr>
                <w:rPr>
                  <w:rFonts w:ascii="Segoe UI Symbol" w:eastAsia="Arial Unicode MS" w:hAnsi="Segoe UI Symbol" w:cs="Segoe UI Symbol"/>
                </w:rPr>
              </w:sdtEndPr>
              <w:sdtContent>
                <w:r w:rsidR="00AE3946">
                  <w:rPr>
                    <w:rFonts w:ascii="Segoe UI Symbol" w:eastAsia="Arial Unicode MS" w:hAnsi="Segoe UI Symbol" w:cs="Segoe UI Symbol"/>
                  </w:rPr>
                  <w:t>☐</w:t>
                </w:r>
              </w:sdtContent>
            </w:sdt>
            <w:r w:rsidR="00AE3946">
              <w:rPr>
                <w:rFonts w:ascii="Segoe UI Symbol" w:eastAsia="Arial Unicode MS" w:hAnsi="Segoe UI Symbol" w:cs="Segoe UI Symbol"/>
              </w:rPr>
              <w:t xml:space="preserve"> </w:t>
            </w:r>
            <w:r w:rsidR="00AE3946" w:rsidRPr="00AE3946">
              <w:rPr>
                <w:rFonts w:asciiTheme="minorHAnsi" w:eastAsia="Arial Unicode MS" w:hAnsiTheme="minorHAnsi" w:cs="Segoe UI Symbol"/>
              </w:rPr>
              <w:t>iné....................................................................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90222" w14:textId="540BC1F9" w:rsidR="002E4BA8" w:rsidRDefault="00F67A21">
            <w:pPr>
              <w:spacing w:before="240"/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200288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NIE</w:t>
            </w:r>
          </w:p>
        </w:tc>
      </w:tr>
    </w:tbl>
    <w:p w14:paraId="3F432529" w14:textId="0BB23A95" w:rsidR="00BB40D0" w:rsidRDefault="00BB40D0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0DF57EA6" w14:textId="628B9B3B" w:rsidR="002E4BA8" w:rsidRDefault="00D9469D" w:rsidP="00481F4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 xml:space="preserve">ZDROJE </w:t>
      </w:r>
      <w:r w:rsidR="008B5F92">
        <w:rPr>
          <w:rFonts w:ascii="Cambria" w:eastAsia="Cambria" w:hAnsi="Cambria" w:cs="Cambria"/>
          <w:b/>
          <w:color w:val="000000"/>
        </w:rPr>
        <w:t xml:space="preserve"> VYUŽITÉ PRI IMPLEMENTÁCII PROJEKTU</w:t>
      </w:r>
      <w:r>
        <w:rPr>
          <w:rFonts w:ascii="Cambria" w:eastAsia="Cambria" w:hAnsi="Cambria" w:cs="Cambria"/>
          <w:b/>
          <w:color w:val="000000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(vyberte všetky </w:t>
      </w:r>
      <w:proofErr w:type="spellStart"/>
      <w:r>
        <w:rPr>
          <w:rFonts w:ascii="Cambria" w:eastAsia="Cambria" w:hAnsi="Cambria" w:cs="Cambria"/>
          <w:color w:val="000000"/>
        </w:rPr>
        <w:t>hodiace</w:t>
      </w:r>
      <w:proofErr w:type="spellEnd"/>
      <w:r>
        <w:rPr>
          <w:rFonts w:ascii="Cambria" w:eastAsia="Cambria" w:hAnsi="Cambria" w:cs="Cambria"/>
          <w:color w:val="000000"/>
        </w:rPr>
        <w:t xml:space="preserve"> sa možnosti)</w:t>
      </w:r>
    </w:p>
    <w:tbl>
      <w:tblPr>
        <w:tblStyle w:val="affb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7CE8786E" w14:textId="77777777">
        <w:trPr>
          <w:trHeight w:val="1434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C1278" w14:textId="75808EBB" w:rsidR="008B5F92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43352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dobrovoľnícka činnosť </w:t>
            </w:r>
            <w:r w:rsidR="00465FB8">
              <w:rPr>
                <w:rFonts w:ascii="Cambria" w:eastAsia="Cambria" w:hAnsi="Cambria" w:cs="Cambria"/>
              </w:rPr>
              <w:t>žiakov</w:t>
            </w:r>
            <w:r w:rsidR="00D9469D">
              <w:rPr>
                <w:rFonts w:ascii="Cambria" w:eastAsia="Cambria" w:hAnsi="Cambria" w:cs="Cambria"/>
              </w:rPr>
              <w:t xml:space="preserve">, učiteľov a/alebo príbuzných </w:t>
            </w:r>
          </w:p>
          <w:p w14:paraId="1E08573C" w14:textId="3B1152F7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762340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hodiny </w:t>
            </w:r>
            <w:r w:rsidR="00902125">
              <w:rPr>
                <w:rFonts w:ascii="Cambria" w:eastAsia="Cambria" w:hAnsi="Cambria" w:cs="Cambria"/>
              </w:rPr>
              <w:t>odpracované školou (napríklad čas učiteľov, iných pracovníkov školy)</w:t>
            </w:r>
          </w:p>
          <w:p w14:paraId="51F85347" w14:textId="264986EB" w:rsidR="00902125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454253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školské alebo rodičovské združenie </w:t>
            </w:r>
          </w:p>
          <w:p w14:paraId="410763BA" w14:textId="2DFEBFA0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594011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organizácie občianskej spoločnosti</w:t>
            </w:r>
            <w:r w:rsidR="00AE3946">
              <w:rPr>
                <w:rFonts w:ascii="Cambria" w:eastAsia="Cambria" w:hAnsi="Cambria" w:cs="Cambria"/>
              </w:rPr>
              <w:t xml:space="preserve"> (MNO)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71B5508D" w14:textId="570AAFEE" w:rsidR="00902125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-1016154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majitelia obchodov, podnikov, súkromní sponzori </w:t>
            </w:r>
          </w:p>
          <w:p w14:paraId="5389A29F" w14:textId="773CC8A1" w:rsidR="002E4BA8" w:rsidRDefault="00F67A21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Arial Unicode MS" w:eastAsia="Arial Unicode MS" w:hAnsi="Arial Unicode MS" w:cs="Arial Unicode MS"/>
                </w:rPr>
                <w:id w:val="1316233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Arial Unicode MS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</w:t>
            </w:r>
            <w:r w:rsidR="00902125">
              <w:rPr>
                <w:rFonts w:ascii="Cambria" w:eastAsia="Cambria" w:hAnsi="Cambria" w:cs="Cambria"/>
              </w:rPr>
              <w:t>organizácie štátnej správy a samosprávy</w:t>
            </w:r>
            <w:r w:rsidR="00D9469D">
              <w:rPr>
                <w:rFonts w:ascii="Cambria" w:eastAsia="Cambria" w:hAnsi="Cambria" w:cs="Cambria"/>
              </w:rPr>
              <w:t xml:space="preserve"> </w:t>
            </w:r>
          </w:p>
          <w:p w14:paraId="70567FEB" w14:textId="665024F6" w:rsidR="00902125" w:rsidRDefault="00F67A21" w:rsidP="00902125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1940678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finančné prostriedky z národných fondov </w:t>
            </w:r>
          </w:p>
          <w:p w14:paraId="6230959C" w14:textId="3C676856" w:rsidR="002E4BA8" w:rsidRDefault="00F67A21" w:rsidP="00902125">
            <w:pPr>
              <w:rPr>
                <w:rFonts w:ascii="Cambria" w:eastAsia="Cambria" w:hAnsi="Cambria" w:cs="Cambria"/>
              </w:rPr>
            </w:pPr>
            <w:sdt>
              <w:sdtPr>
                <w:rPr>
                  <w:rFonts w:ascii="Segoe UI Symbol" w:eastAsia="Arial Unicode MS" w:hAnsi="Segoe UI Symbol" w:cs="Segoe UI Symbol"/>
                </w:rPr>
                <w:id w:val="-32783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6FD">
                  <w:rPr>
                    <w:rFonts w:ascii="MS Gothic" w:eastAsia="MS Gothic" w:hAnsi="MS Gothic" w:cs="Segoe UI Symbol" w:hint="eastAsia"/>
                  </w:rPr>
                  <w:t>☐</w:t>
                </w:r>
              </w:sdtContent>
            </w:sdt>
            <w:r w:rsidR="00D9469D">
              <w:rPr>
                <w:rFonts w:ascii="Cambria" w:eastAsia="Cambria" w:hAnsi="Cambria" w:cs="Cambria"/>
              </w:rPr>
              <w:t xml:space="preserve"> iné: ___________________________________</w:t>
            </w:r>
          </w:p>
        </w:tc>
      </w:tr>
    </w:tbl>
    <w:p w14:paraId="7D611057" w14:textId="77777777" w:rsidR="002E4BA8" w:rsidRDefault="002E4BA8">
      <w:pPr>
        <w:shd w:val="clear" w:color="auto" w:fill="FFFFFF"/>
        <w:rPr>
          <w:rFonts w:ascii="Cambria" w:eastAsia="Cambria" w:hAnsi="Cambria" w:cs="Cambria"/>
        </w:rPr>
      </w:pPr>
    </w:p>
    <w:p w14:paraId="0FBCC787" w14:textId="77777777" w:rsidR="002E4BA8" w:rsidRDefault="00D9469D" w:rsidP="00481F4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BEZPEČNOSTNÉ OPATRENIA</w:t>
      </w:r>
    </w:p>
    <w:p w14:paraId="583F4B80" w14:textId="3C6B50B1" w:rsidR="002E4BA8" w:rsidRDefault="00D9469D">
      <w:pPr>
        <w:shd w:val="clear" w:color="auto" w:fill="FFFFFF"/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Prijímajú sa v rámci service lea</w:t>
      </w:r>
      <w:r w:rsidR="00AE3946">
        <w:rPr>
          <w:rFonts w:ascii="Cambria" w:eastAsia="Cambria" w:hAnsi="Cambria" w:cs="Cambria"/>
        </w:rPr>
        <w:t>r</w:t>
      </w:r>
      <w:r>
        <w:rPr>
          <w:rFonts w:ascii="Cambria" w:eastAsia="Cambria" w:hAnsi="Cambria" w:cs="Cambria"/>
        </w:rPr>
        <w:t>ningových aktivít</w:t>
      </w:r>
      <w:r w:rsidR="00902125">
        <w:rPr>
          <w:rFonts w:ascii="Cambria" w:eastAsia="Cambria" w:hAnsi="Cambria" w:cs="Cambria"/>
        </w:rPr>
        <w:t xml:space="preserve"> </w:t>
      </w:r>
      <w:r>
        <w:rPr>
          <w:rFonts w:ascii="Cambria" w:eastAsia="Cambria" w:hAnsi="Cambria" w:cs="Cambria"/>
        </w:rPr>
        <w:t xml:space="preserve"> opatrenia</w:t>
      </w:r>
      <w:r w:rsidR="00902125">
        <w:rPr>
          <w:rFonts w:ascii="Cambria" w:eastAsia="Cambria" w:hAnsi="Cambria" w:cs="Cambria"/>
        </w:rPr>
        <w:t xml:space="preserve"> zabezpečujúce ochranu zdravia a bezpečnosti</w:t>
      </w:r>
      <w:r>
        <w:rPr>
          <w:rFonts w:ascii="Cambria" w:eastAsia="Cambria" w:hAnsi="Cambria" w:cs="Cambria"/>
        </w:rPr>
        <w:t xml:space="preserve">  učiteľov a </w:t>
      </w:r>
      <w:r w:rsidR="00902125">
        <w:rPr>
          <w:rFonts w:ascii="Cambria" w:eastAsia="Cambria" w:hAnsi="Cambria" w:cs="Cambria"/>
        </w:rPr>
        <w:t>žiakov</w:t>
      </w:r>
      <w:r>
        <w:rPr>
          <w:rFonts w:ascii="Cambria" w:eastAsia="Cambria" w:hAnsi="Cambria" w:cs="Cambria"/>
        </w:rPr>
        <w:t>? Ak áno, opíšte ich.</w:t>
      </w:r>
    </w:p>
    <w:tbl>
      <w:tblPr>
        <w:tblStyle w:val="affc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08120DDD" w14:textId="77777777">
        <w:trPr>
          <w:trHeight w:val="3020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055F4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08373DD" w14:textId="2B3CA364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E00AFD7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B669AAE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A48DB4D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</w:tr>
    </w:tbl>
    <w:p w14:paraId="37AA988C" w14:textId="02916391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p w14:paraId="1EA5575E" w14:textId="5EC9B4D2" w:rsidR="00BB40D0" w:rsidRDefault="00BB40D0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br w:type="page"/>
      </w:r>
    </w:p>
    <w:p w14:paraId="26AB14B8" w14:textId="58A5AC14" w:rsidR="002E4BA8" w:rsidRDefault="00BB40D0" w:rsidP="00481F4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lastRenderedPageBreak/>
        <w:t>V</w:t>
      </w:r>
      <w:r w:rsidR="00D9469D">
        <w:rPr>
          <w:rFonts w:ascii="Cambria" w:eastAsia="Cambria" w:hAnsi="Cambria" w:cs="Cambria"/>
          <w:b/>
          <w:color w:val="000000"/>
        </w:rPr>
        <w:t>YUŽITIE PEŇAŽNEJ VÝHRY</w:t>
      </w:r>
    </w:p>
    <w:p w14:paraId="0C4692DD" w14:textId="641737AE" w:rsidR="002E4BA8" w:rsidRDefault="00D9469D">
      <w:pPr>
        <w:shd w:val="clear" w:color="auto" w:fill="FFFFFF"/>
        <w:spacing w:before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Peniaze z </w:t>
      </w:r>
      <w:r w:rsidR="00902125">
        <w:rPr>
          <w:rFonts w:ascii="Cambria" w:eastAsia="Cambria" w:hAnsi="Cambria" w:cs="Cambria"/>
        </w:rPr>
        <w:t xml:space="preserve"> ceny</w:t>
      </w:r>
      <w:r>
        <w:rPr>
          <w:rFonts w:ascii="Cambria" w:eastAsia="Cambria" w:hAnsi="Cambria" w:cs="Cambria"/>
        </w:rPr>
        <w:t xml:space="preserve"> za aktivitu sa majú využiť na vylepšenie aktivity alebo na realizáciu nových service learningových aktivít. Ako využijete peniaze z </w:t>
      </w:r>
      <w:r w:rsidR="00902125">
        <w:rPr>
          <w:rFonts w:ascii="Cambria" w:eastAsia="Cambria" w:hAnsi="Cambria" w:cs="Cambria"/>
        </w:rPr>
        <w:t>ceny</w:t>
      </w:r>
      <w:r>
        <w:rPr>
          <w:rFonts w:ascii="Cambria" w:eastAsia="Cambria" w:hAnsi="Cambria" w:cs="Cambria"/>
        </w:rPr>
        <w:t>?</w:t>
      </w:r>
    </w:p>
    <w:tbl>
      <w:tblPr>
        <w:tblStyle w:val="affd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63"/>
      </w:tblGrid>
      <w:tr w:rsidR="002E4BA8" w14:paraId="42A639E3" w14:textId="77777777">
        <w:trPr>
          <w:trHeight w:val="3816"/>
        </w:trPr>
        <w:tc>
          <w:tcPr>
            <w:tcW w:w="107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CEEB9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1E7221DC" w14:textId="0B6B0C5D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 </w:t>
            </w:r>
          </w:p>
          <w:p w14:paraId="1B89C5FF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0F7D9B26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60B5B1EB" w14:textId="77777777" w:rsidR="002E4BA8" w:rsidRDefault="00D9469D">
            <w:pPr>
              <w:spacing w:before="24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357773E7" w14:textId="77777777" w:rsidR="002E4BA8" w:rsidRDefault="002E4BA8">
            <w:pPr>
              <w:spacing w:before="240"/>
              <w:rPr>
                <w:rFonts w:ascii="Cambria" w:eastAsia="Cambria" w:hAnsi="Cambria" w:cs="Cambria"/>
              </w:rPr>
            </w:pPr>
          </w:p>
        </w:tc>
      </w:tr>
    </w:tbl>
    <w:p w14:paraId="7E07928D" w14:textId="01410D8A" w:rsidR="002E4BA8" w:rsidRDefault="00D9469D">
      <w:pPr>
        <w:shd w:val="clear" w:color="auto" w:fill="FFFFFF"/>
        <w:spacing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</w:p>
    <w:p w14:paraId="038E2A4E" w14:textId="17AE0CAE" w:rsidR="002E4BA8" w:rsidRDefault="00D9469D" w:rsidP="00481F4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after="2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ODPORÚČANIE </w:t>
      </w:r>
      <w:r w:rsidR="009E76FD">
        <w:rPr>
          <w:rFonts w:ascii="Cambria" w:eastAsia="Cambria" w:hAnsi="Cambria" w:cs="Cambria"/>
          <w:b/>
          <w:color w:val="000000"/>
        </w:rPr>
        <w:t>ŠKOLY</w:t>
      </w:r>
      <w:r w:rsidR="00902125">
        <w:rPr>
          <w:rFonts w:ascii="Cambria" w:eastAsia="Cambria" w:hAnsi="Cambria" w:cs="Cambria"/>
          <w:b/>
          <w:color w:val="000000"/>
        </w:rPr>
        <w:t xml:space="preserve"> </w:t>
      </w:r>
    </w:p>
    <w:p w14:paraId="7FF9A835" w14:textId="5B403A9D" w:rsidR="002E4BA8" w:rsidRDefault="00D9469D">
      <w:pPr>
        <w:shd w:val="clear" w:color="auto" w:fill="FFFFFF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Meno, priezvisko riaditeľa</w:t>
      </w:r>
      <w:r w:rsidR="00391C60">
        <w:rPr>
          <w:rFonts w:ascii="Cambria" w:eastAsia="Cambria" w:hAnsi="Cambria" w:cs="Cambria"/>
        </w:rPr>
        <w:t>/riaditeľky</w:t>
      </w:r>
      <w:r>
        <w:rPr>
          <w:rFonts w:ascii="Cambria" w:eastAsia="Cambria" w:hAnsi="Cambria" w:cs="Cambria"/>
        </w:rPr>
        <w:t xml:space="preserve"> </w:t>
      </w:r>
      <w:r w:rsidR="00902125">
        <w:rPr>
          <w:rFonts w:ascii="Cambria" w:eastAsia="Cambria" w:hAnsi="Cambria" w:cs="Cambria"/>
        </w:rPr>
        <w:t>školy</w:t>
      </w:r>
      <w:r>
        <w:rPr>
          <w:rFonts w:ascii="Cambria" w:eastAsia="Cambria" w:hAnsi="Cambria" w:cs="Cambria"/>
        </w:rPr>
        <w:t>, ktorý</w:t>
      </w:r>
      <w:r w:rsidR="00391C60">
        <w:rPr>
          <w:rFonts w:ascii="Cambria" w:eastAsia="Cambria" w:hAnsi="Cambria" w:cs="Cambria"/>
        </w:rPr>
        <w:t>/á</w:t>
      </w:r>
      <w:r>
        <w:rPr>
          <w:rFonts w:ascii="Cambria" w:eastAsia="Cambria" w:hAnsi="Cambria" w:cs="Cambria"/>
        </w:rPr>
        <w:t xml:space="preserve"> vydáva odporúčanie service </w:t>
      </w:r>
      <w:proofErr w:type="spellStart"/>
      <w:r>
        <w:rPr>
          <w:rFonts w:ascii="Cambria" w:eastAsia="Cambria" w:hAnsi="Cambria" w:cs="Cambria"/>
        </w:rPr>
        <w:t>learningovej</w:t>
      </w:r>
      <w:proofErr w:type="spellEnd"/>
      <w:r>
        <w:rPr>
          <w:rFonts w:ascii="Cambria" w:eastAsia="Cambria" w:hAnsi="Cambria" w:cs="Cambria"/>
        </w:rPr>
        <w:t xml:space="preserve"> aktivity:</w:t>
      </w:r>
    </w:p>
    <w:tbl>
      <w:tblPr>
        <w:tblStyle w:val="affe"/>
        <w:tblW w:w="10763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381"/>
        <w:gridCol w:w="5382"/>
      </w:tblGrid>
      <w:tr w:rsidR="002E4BA8" w14:paraId="5F831D19" w14:textId="77777777">
        <w:trPr>
          <w:trHeight w:val="540"/>
        </w:trPr>
        <w:tc>
          <w:tcPr>
            <w:tcW w:w="5381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6EA19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  <w:p w14:paraId="2F3F89D7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</w:t>
            </w:r>
          </w:p>
        </w:tc>
        <w:tc>
          <w:tcPr>
            <w:tcW w:w="5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397BEE5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Telefón:</w:t>
            </w:r>
          </w:p>
        </w:tc>
      </w:tr>
      <w:tr w:rsidR="002E4BA8" w14:paraId="0E581AD3" w14:textId="77777777">
        <w:trPr>
          <w:trHeight w:val="540"/>
        </w:trPr>
        <w:tc>
          <w:tcPr>
            <w:tcW w:w="5381" w:type="dxa"/>
            <w:vMerge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033FB" w14:textId="77777777" w:rsidR="002E4BA8" w:rsidRDefault="002E4BA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</w:rPr>
            </w:pPr>
          </w:p>
        </w:tc>
        <w:tc>
          <w:tcPr>
            <w:tcW w:w="5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6D6ED3D" w14:textId="77777777" w:rsidR="002E4BA8" w:rsidRDefault="00D9469D">
            <w:pPr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E-mail:</w:t>
            </w:r>
          </w:p>
        </w:tc>
      </w:tr>
    </w:tbl>
    <w:p w14:paraId="6509C613" w14:textId="77777777" w:rsidR="002E4BA8" w:rsidRDefault="002E4BA8">
      <w:pPr>
        <w:shd w:val="clear" w:color="auto" w:fill="FFFFFF"/>
        <w:spacing w:before="240" w:after="240"/>
        <w:rPr>
          <w:rFonts w:ascii="Cambria" w:eastAsia="Cambria" w:hAnsi="Cambria" w:cs="Cambria"/>
        </w:rPr>
      </w:pPr>
    </w:p>
    <w:p w14:paraId="4300B44C" w14:textId="77777777" w:rsidR="002E4BA8" w:rsidRDefault="00D9469D">
      <w:pPr>
        <w:shd w:val="clear" w:color="auto" w:fill="FFFFFF"/>
        <w:spacing w:before="240" w:after="240"/>
        <w:jc w:val="center"/>
        <w:rPr>
          <w:rFonts w:ascii="Cambria" w:eastAsia="Cambria" w:hAnsi="Cambria" w:cs="Cambria"/>
        </w:rPr>
      </w:pPr>
      <w:bookmarkStart w:id="3" w:name="_1fob9te" w:colFirst="0" w:colLast="0"/>
      <w:bookmarkEnd w:id="3"/>
      <w:r>
        <w:rPr>
          <w:rFonts w:ascii="Cambria" w:eastAsia="Cambria" w:hAnsi="Cambria" w:cs="Cambria"/>
        </w:rPr>
        <w:t xml:space="preserve">Podpis </w:t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  <w:t>Pečiatka</w:t>
      </w:r>
    </w:p>
    <w:sectPr w:rsidR="002E4BA8">
      <w:headerReference w:type="default" r:id="rId9"/>
      <w:footerReference w:type="default" r:id="rId10"/>
      <w:pgSz w:w="12240" w:h="15840"/>
      <w:pgMar w:top="720" w:right="720" w:bottom="720" w:left="72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D78CA8" w14:textId="77777777" w:rsidR="00F67A21" w:rsidRDefault="00F67A21" w:rsidP="0063227F">
      <w:pPr>
        <w:spacing w:line="240" w:lineRule="auto"/>
      </w:pPr>
      <w:r>
        <w:separator/>
      </w:r>
    </w:p>
  </w:endnote>
  <w:endnote w:type="continuationSeparator" w:id="0">
    <w:p w14:paraId="2A67631A" w14:textId="77777777" w:rsidR="00F67A21" w:rsidRDefault="00F67A21" w:rsidP="006322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1FDF98" w14:textId="77777777" w:rsidR="00481F41" w:rsidRPr="00AA7C3B" w:rsidRDefault="00481F41" w:rsidP="0063227F">
    <w:pPr>
      <w:pStyle w:val="Pta"/>
      <w:jc w:val="center"/>
      <w:rPr>
        <w:color w:val="008A3E"/>
      </w:rPr>
    </w:pPr>
    <w:proofErr w:type="spellStart"/>
    <w:r w:rsidRPr="00AA7C3B">
      <w:rPr>
        <w:color w:val="008A3E"/>
      </w:rPr>
      <w:t>Regional</w:t>
    </w:r>
    <w:proofErr w:type="spellEnd"/>
    <w:r w:rsidRPr="00AA7C3B">
      <w:rPr>
        <w:color w:val="008A3E"/>
      </w:rPr>
      <w:t xml:space="preserve"> Service-Learning </w:t>
    </w:r>
    <w:proofErr w:type="spellStart"/>
    <w:r>
      <w:rPr>
        <w:color w:val="008A3E"/>
      </w:rPr>
      <w:t>Award</w:t>
    </w:r>
    <w:proofErr w:type="spellEnd"/>
  </w:p>
  <w:p w14:paraId="7A634DC8" w14:textId="18341227" w:rsidR="00481F41" w:rsidRDefault="00481F41" w:rsidP="00481F41">
    <w:pPr>
      <w:pStyle w:val="Pta"/>
      <w:jc w:val="center"/>
    </w:pPr>
    <w:r>
      <w:rPr>
        <w:noProof/>
        <w:lang w:val="bs-Latn-BA"/>
      </w:rPr>
      <w:t xml:space="preserve"> </w:t>
    </w:r>
    <w:r>
      <w:rPr>
        <w:noProof/>
      </w:rPr>
      <w:drawing>
        <wp:inline distT="0" distB="0" distL="0" distR="0" wp14:anchorId="45E2D5EF" wp14:editId="2A361E9F">
          <wp:extent cx="609600" cy="609600"/>
          <wp:effectExtent l="0" t="0" r="0" b="0"/>
          <wp:docPr id="280" name="Picture 2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200_mary_ward_loreto_foundation.in_albani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  </w:t>
    </w:r>
    <w:r>
      <w:rPr>
        <w:noProof/>
      </w:rPr>
      <w:drawing>
        <wp:inline distT="0" distB="0" distL="0" distR="0" wp14:anchorId="794189B5" wp14:editId="624CDDB0">
          <wp:extent cx="714375" cy="556874"/>
          <wp:effectExtent l="0" t="0" r="0" b="0"/>
          <wp:docPr id="281" name="Picture 2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ownloa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2767" cy="57121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 </w:t>
    </w:r>
    <w:r>
      <w:rPr>
        <w:noProof/>
      </w:rPr>
      <w:drawing>
        <wp:inline distT="0" distB="0" distL="0" distR="0" wp14:anchorId="39E1895F" wp14:editId="1C5FD296">
          <wp:extent cx="581025" cy="581025"/>
          <wp:effectExtent l="0" t="0" r="9525" b="9525"/>
          <wp:docPr id="282" name="Picture 2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download.jfif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025" cy="5810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</w:t>
    </w:r>
    <w:r>
      <w:rPr>
        <w:noProof/>
      </w:rPr>
      <w:drawing>
        <wp:inline distT="0" distB="0" distL="0" distR="0" wp14:anchorId="231E8C80" wp14:editId="6600D354">
          <wp:extent cx="792482" cy="286513"/>
          <wp:effectExtent l="0" t="0" r="7620" b="0"/>
          <wp:docPr id="283" name="Picture 2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-OK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2482" cy="28651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bs-Latn-BA"/>
      </w:rPr>
      <w:t xml:space="preserve">    </w:t>
    </w:r>
    <w:r>
      <w:rPr>
        <w:noProof/>
      </w:rPr>
      <w:drawing>
        <wp:inline distT="0" distB="0" distL="0" distR="0" wp14:anchorId="48B82CA2" wp14:editId="5C952B00">
          <wp:extent cx="542925" cy="542925"/>
          <wp:effectExtent l="0" t="0" r="9525" b="9525"/>
          <wp:docPr id="284" name="Picture 2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download (1).jfif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2925" cy="542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bs-Latn-BA"/>
      </w:rPr>
      <w:t xml:space="preserve">   </w:t>
    </w:r>
    <w:r>
      <w:rPr>
        <w:noProof/>
      </w:rPr>
      <w:drawing>
        <wp:inline distT="0" distB="0" distL="0" distR="0" wp14:anchorId="619F8B45" wp14:editId="40AEC1F7">
          <wp:extent cx="828675" cy="273399"/>
          <wp:effectExtent l="0" t="0" r="0" b="0"/>
          <wp:docPr id="285" name="Picture 2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download (2).jfif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1352" cy="2808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rPr>
        <w:noProof/>
        <w:lang w:val="bs-Latn-BA"/>
      </w:rPr>
      <w:t xml:space="preserve">   </w:t>
    </w:r>
    <w:r>
      <w:rPr>
        <w:noProof/>
      </w:rPr>
      <w:drawing>
        <wp:inline distT="0" distB="0" distL="0" distR="0" wp14:anchorId="0B53E9CA" wp14:editId="2D3CA1AE">
          <wp:extent cx="523875" cy="303296"/>
          <wp:effectExtent l="0" t="0" r="0" b="1905"/>
          <wp:docPr id="286" name="Picture 2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logo_pata.png"/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7862" cy="311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457483" w14:textId="77777777" w:rsidR="00F67A21" w:rsidRDefault="00F67A21" w:rsidP="0063227F">
      <w:pPr>
        <w:spacing w:line="240" w:lineRule="auto"/>
      </w:pPr>
      <w:r>
        <w:separator/>
      </w:r>
    </w:p>
  </w:footnote>
  <w:footnote w:type="continuationSeparator" w:id="0">
    <w:p w14:paraId="4878DFC8" w14:textId="77777777" w:rsidR="00F67A21" w:rsidRDefault="00F67A21" w:rsidP="0063227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1A14B" w14:textId="182FC1DB" w:rsidR="00481F41" w:rsidRDefault="00481F41">
    <w:pPr>
      <w:pStyle w:val="Hlavika"/>
    </w:pPr>
    <w:r>
      <w:rPr>
        <w:noProof/>
      </w:rPr>
      <w:drawing>
        <wp:inline distT="0" distB="0" distL="0" distR="0" wp14:anchorId="423307C0" wp14:editId="3ABD2485">
          <wp:extent cx="1043251" cy="547939"/>
          <wp:effectExtent l="0" t="0" r="508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IOS logo-finaln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8382" cy="5558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rPr>
        <w:noProof/>
      </w:rPr>
      <w:drawing>
        <wp:inline distT="0" distB="0" distL="0" distR="0" wp14:anchorId="4D023A8C" wp14:editId="698CF947">
          <wp:extent cx="1214146" cy="866775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- Service-Learning Award - transparen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9689" cy="8778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</w:rPr>
      <w:drawing>
        <wp:inline distT="0" distB="0" distL="0" distR="0" wp14:anchorId="289B17AE" wp14:editId="60E838B0">
          <wp:extent cx="981075" cy="533918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clayss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4009" cy="5409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D231C"/>
    <w:multiLevelType w:val="hybridMultilevel"/>
    <w:tmpl w:val="BD620466"/>
    <w:lvl w:ilvl="0" w:tplc="C6D8CC1A">
      <w:start w:val="10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F4691B"/>
    <w:multiLevelType w:val="multilevel"/>
    <w:tmpl w:val="E11A22C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B4F61"/>
    <w:multiLevelType w:val="multilevel"/>
    <w:tmpl w:val="2612C5D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2F0C200F"/>
    <w:multiLevelType w:val="multilevel"/>
    <w:tmpl w:val="514E84CE"/>
    <w:lvl w:ilvl="0">
      <w:start w:val="3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" w15:restartNumberingAfterBreak="0">
    <w:nsid w:val="52FE1447"/>
    <w:multiLevelType w:val="multilevel"/>
    <w:tmpl w:val="3A563FCC"/>
    <w:lvl w:ilvl="0">
      <w:start w:val="1"/>
      <w:numFmt w:val="bullet"/>
      <w:lvlText w:val="✔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1ED186D"/>
    <w:multiLevelType w:val="multilevel"/>
    <w:tmpl w:val="0122E9B6"/>
    <w:lvl w:ilvl="0">
      <w:start w:val="10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145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6" w15:restartNumberingAfterBreak="0">
    <w:nsid w:val="65B942E5"/>
    <w:multiLevelType w:val="multilevel"/>
    <w:tmpl w:val="103AEF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1080" w:hanging="72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693A265F"/>
    <w:multiLevelType w:val="multilevel"/>
    <w:tmpl w:val="04521C4A"/>
    <w:lvl w:ilvl="0">
      <w:start w:val="12"/>
      <w:numFmt w:val="decimal"/>
      <w:lvlText w:val="%1."/>
      <w:lvlJc w:val="left"/>
      <w:pPr>
        <w:ind w:left="450" w:hanging="45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4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abstractNum w:abstractNumId="8" w15:restartNumberingAfterBreak="0">
    <w:nsid w:val="76741056"/>
    <w:multiLevelType w:val="multilevel"/>
    <w:tmpl w:val="99CCA21C"/>
    <w:lvl w:ilvl="0">
      <w:start w:val="10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14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77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0" w:hanging="180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sTQxM7AwNzc2MDdW0lEKTi0uzszPAykwqgUAaTnj6CwAAAA="/>
  </w:docVars>
  <w:rsids>
    <w:rsidRoot w:val="002E4BA8"/>
    <w:rsid w:val="001E67B9"/>
    <w:rsid w:val="002E4BA8"/>
    <w:rsid w:val="00322057"/>
    <w:rsid w:val="00391C60"/>
    <w:rsid w:val="00465FB8"/>
    <w:rsid w:val="00481F41"/>
    <w:rsid w:val="0063227F"/>
    <w:rsid w:val="00676BC4"/>
    <w:rsid w:val="008B5F92"/>
    <w:rsid w:val="008D6B9C"/>
    <w:rsid w:val="00902125"/>
    <w:rsid w:val="009651F6"/>
    <w:rsid w:val="009A317D"/>
    <w:rsid w:val="009E76FD"/>
    <w:rsid w:val="00AE3946"/>
    <w:rsid w:val="00B43C07"/>
    <w:rsid w:val="00BB40D0"/>
    <w:rsid w:val="00CE0DFC"/>
    <w:rsid w:val="00CE6E2C"/>
    <w:rsid w:val="00D9469D"/>
    <w:rsid w:val="00DA1053"/>
    <w:rsid w:val="00E565B9"/>
    <w:rsid w:val="00F67A21"/>
    <w:rsid w:val="00F93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F3AC57"/>
  <w15:docId w15:val="{66D6E8EB-B95B-4CF1-AE90-A45E5F8A9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sk-SK" w:eastAsia="sk-SK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9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b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c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d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e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komentra">
    <w:name w:val="annotation text"/>
    <w:basedOn w:val="Normlny"/>
    <w:link w:val="Textkoment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9469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9469D"/>
    <w:rPr>
      <w:rFonts w:ascii="Segoe UI" w:hAnsi="Segoe UI" w:cs="Segoe UI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D9469D"/>
    <w:rPr>
      <w:color w:val="0000FF" w:themeColor="hyperlink"/>
      <w:u w:val="single"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D9469D"/>
    <w:rPr>
      <w:color w:val="605E5C"/>
      <w:shd w:val="clear" w:color="auto" w:fill="E1DFDD"/>
    </w:rPr>
  </w:style>
  <w:style w:type="paragraph" w:styleId="Odsekzoznamu">
    <w:name w:val="List Paragraph"/>
    <w:basedOn w:val="Normlny"/>
    <w:uiPriority w:val="34"/>
    <w:qFormat/>
    <w:rsid w:val="00D9469D"/>
    <w:pPr>
      <w:ind w:left="720"/>
      <w:contextualSpacing/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E3946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E3946"/>
    <w:rPr>
      <w:b/>
      <w:bCs/>
      <w:sz w:val="20"/>
      <w:szCs w:val="20"/>
    </w:rPr>
  </w:style>
  <w:style w:type="paragraph" w:styleId="Hlavika">
    <w:name w:val="header"/>
    <w:basedOn w:val="Normlny"/>
    <w:link w:val="HlavikaChar"/>
    <w:uiPriority w:val="99"/>
    <w:unhideWhenUsed/>
    <w:rsid w:val="0063227F"/>
    <w:pPr>
      <w:tabs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3227F"/>
  </w:style>
  <w:style w:type="paragraph" w:styleId="Pta">
    <w:name w:val="footer"/>
    <w:basedOn w:val="Normlny"/>
    <w:link w:val="PtaChar"/>
    <w:uiPriority w:val="99"/>
    <w:unhideWhenUsed/>
    <w:rsid w:val="0063227F"/>
    <w:pPr>
      <w:tabs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3227F"/>
  </w:style>
  <w:style w:type="character" w:styleId="Zstupntext">
    <w:name w:val="Placeholder Text"/>
    <w:basedOn w:val="Predvolenpsmoodseku"/>
    <w:uiPriority w:val="99"/>
    <w:semiHidden/>
    <w:rsid w:val="00481F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e.sl.award@ioskole.ne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fif"/><Relationship Id="rId7" Type="http://schemas.openxmlformats.org/officeDocument/2006/relationships/image" Target="media/image10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6" Type="http://schemas.openxmlformats.org/officeDocument/2006/relationships/image" Target="media/image9.jfif"/><Relationship Id="rId5" Type="http://schemas.openxmlformats.org/officeDocument/2006/relationships/image" Target="media/image8.jfif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2D5DDFDD-702D-4B36-9831-BD5D05CCB06C}"/>
      </w:docPartPr>
      <w:docPartBody>
        <w:p w:rsidR="0086164A" w:rsidRDefault="0086164A">
          <w:r w:rsidRPr="00E009A2">
            <w:rPr>
              <w:rStyle w:val="Zstupntext"/>
            </w:rPr>
            <w:t>Kliknite alebo ťuknite sem a zada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164A"/>
    <w:rsid w:val="005064C5"/>
    <w:rsid w:val="0086164A"/>
    <w:rsid w:val="00B43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EEE5D0826BB24C18B357C9E31A7FDF1F">
    <w:name w:val="EEE5D0826BB24C18B357C9E31A7FDF1F"/>
    <w:rsid w:val="0086164A"/>
  </w:style>
  <w:style w:type="character" w:styleId="Zstupntext">
    <w:name w:val="Placeholder Text"/>
    <w:basedOn w:val="Predvolenpsmoodseku"/>
    <w:uiPriority w:val="99"/>
    <w:semiHidden/>
    <w:rsid w:val="0086164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21F47-C25E-4460-B7C0-6182DD672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0</Pages>
  <Words>1640</Words>
  <Characters>9351</Characters>
  <Application>Microsoft Office Word</Application>
  <DocSecurity>0</DocSecurity>
  <Lines>77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F-36-N14</dc:creator>
  <cp:lastModifiedBy>Brozmanova Gregorova Alzbeta, doc. PhDr., PhD.</cp:lastModifiedBy>
  <cp:revision>5</cp:revision>
  <dcterms:created xsi:type="dcterms:W3CDTF">2020-05-11T05:08:00Z</dcterms:created>
  <dcterms:modified xsi:type="dcterms:W3CDTF">2020-05-11T15:17:00Z</dcterms:modified>
</cp:coreProperties>
</file>